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3997" w:type="pct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56"/>
        <w:gridCol w:w="1657"/>
        <w:gridCol w:w="1661"/>
        <w:gridCol w:w="1661"/>
      </w:tblGrid>
      <w:tr w:rsidR="00923EA1" w:rsidRPr="00570F40" w14:paraId="002940DC" w14:textId="77777777" w:rsidTr="00923EA1">
        <w:trPr>
          <w:jc w:val="center"/>
        </w:trPr>
        <w:tc>
          <w:tcPr>
            <w:tcW w:w="1701" w:type="dxa"/>
          </w:tcPr>
          <w:p w14:paraId="198D501D" w14:textId="77777777" w:rsidR="00923EA1" w:rsidRPr="00570F40" w:rsidRDefault="0016634B" w:rsidP="00145042">
            <w:pPr>
              <w:jc w:val="center"/>
              <w:rPr>
                <w:rFonts w:ascii="宋体" w:hAnsi="宋体"/>
              </w:rPr>
            </w:pPr>
            <w:r w:rsidRPr="00570F40">
              <w:rPr>
                <w:rFonts w:ascii="宋体" w:hAnsi="宋体" w:hint="eastAsia"/>
              </w:rPr>
              <w:t>实验</w:t>
            </w:r>
            <w:r w:rsidR="00923EA1" w:rsidRPr="00570F40">
              <w:rPr>
                <w:rFonts w:ascii="宋体" w:hAnsi="宋体" w:hint="eastAsia"/>
              </w:rPr>
              <w:t>地点</w:t>
            </w:r>
          </w:p>
        </w:tc>
        <w:tc>
          <w:tcPr>
            <w:tcW w:w="1701" w:type="dxa"/>
          </w:tcPr>
          <w:p w14:paraId="5D47168A" w14:textId="77777777" w:rsidR="00923EA1" w:rsidRPr="00570F40" w:rsidRDefault="00923EA1" w:rsidP="00145042">
            <w:pPr>
              <w:jc w:val="center"/>
              <w:rPr>
                <w:rFonts w:ascii="宋体" w:hAnsi="宋体"/>
              </w:rPr>
            </w:pPr>
            <w:r w:rsidRPr="00570F40">
              <w:rPr>
                <w:rFonts w:ascii="宋体" w:hAnsi="宋体" w:hint="eastAsia"/>
              </w:rPr>
              <w:t>专业班级</w:t>
            </w:r>
          </w:p>
        </w:tc>
        <w:tc>
          <w:tcPr>
            <w:tcW w:w="1705" w:type="dxa"/>
          </w:tcPr>
          <w:p w14:paraId="0B389A35" w14:textId="77777777" w:rsidR="00923EA1" w:rsidRPr="00570F40" w:rsidRDefault="00923EA1" w:rsidP="00145042">
            <w:pPr>
              <w:jc w:val="center"/>
              <w:rPr>
                <w:rFonts w:ascii="宋体" w:hAnsi="宋体"/>
              </w:rPr>
            </w:pPr>
            <w:r w:rsidRPr="00570F40">
              <w:rPr>
                <w:rFonts w:ascii="宋体" w:hAnsi="宋体" w:hint="eastAsia"/>
              </w:rPr>
              <w:t>学号</w:t>
            </w:r>
          </w:p>
        </w:tc>
        <w:tc>
          <w:tcPr>
            <w:tcW w:w="1705" w:type="dxa"/>
          </w:tcPr>
          <w:p w14:paraId="15809037" w14:textId="77777777" w:rsidR="00923EA1" w:rsidRPr="00570F40" w:rsidRDefault="00923EA1" w:rsidP="00145042">
            <w:pPr>
              <w:jc w:val="center"/>
              <w:rPr>
                <w:rFonts w:ascii="宋体" w:hAnsi="宋体"/>
              </w:rPr>
            </w:pPr>
            <w:r w:rsidRPr="00570F40">
              <w:rPr>
                <w:rFonts w:ascii="宋体" w:hAnsi="宋体" w:hint="eastAsia"/>
              </w:rPr>
              <w:t>姓名</w:t>
            </w:r>
          </w:p>
        </w:tc>
      </w:tr>
      <w:tr w:rsidR="00923EA1" w:rsidRPr="00570F40" w14:paraId="73C2CE13" w14:textId="77777777" w:rsidTr="00923EA1">
        <w:trPr>
          <w:jc w:val="center"/>
        </w:trPr>
        <w:tc>
          <w:tcPr>
            <w:tcW w:w="1701" w:type="dxa"/>
          </w:tcPr>
          <w:p w14:paraId="49A9F836" w14:textId="478CC866" w:rsidR="00923EA1" w:rsidRPr="00570F40" w:rsidRDefault="00026A93" w:rsidP="00145042"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宿舍</w:t>
            </w:r>
          </w:p>
        </w:tc>
        <w:tc>
          <w:tcPr>
            <w:tcW w:w="1701" w:type="dxa"/>
          </w:tcPr>
          <w:p w14:paraId="18A4039E" w14:textId="5D4A9E3F" w:rsidR="00923EA1" w:rsidRPr="00570F40" w:rsidRDefault="00026A93" w:rsidP="00145042"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软件工程三班</w:t>
            </w:r>
          </w:p>
        </w:tc>
        <w:tc>
          <w:tcPr>
            <w:tcW w:w="1705" w:type="dxa"/>
          </w:tcPr>
          <w:p w14:paraId="672B77A6" w14:textId="3C8480DE" w:rsidR="00923EA1" w:rsidRPr="00570F40" w:rsidRDefault="00026A93" w:rsidP="00026A93">
            <w:pPr>
              <w:ind w:firstLineChars="100" w:firstLine="210"/>
              <w:jc w:val="left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2</w:t>
            </w:r>
            <w:r>
              <w:rPr>
                <w:rFonts w:ascii="宋体" w:hAnsi="宋体"/>
              </w:rPr>
              <w:t>220202929</w:t>
            </w:r>
          </w:p>
        </w:tc>
        <w:tc>
          <w:tcPr>
            <w:tcW w:w="1705" w:type="dxa"/>
          </w:tcPr>
          <w:p w14:paraId="0999FE70" w14:textId="32171A61" w:rsidR="00923EA1" w:rsidRPr="00570F40" w:rsidRDefault="00026A93" w:rsidP="00026A93">
            <w:pPr>
              <w:ind w:firstLineChars="200" w:firstLine="420"/>
              <w:jc w:val="left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蔡博宇</w:t>
            </w:r>
          </w:p>
        </w:tc>
      </w:tr>
    </w:tbl>
    <w:p w14:paraId="1368A25F" w14:textId="77777777" w:rsidR="00B2167C" w:rsidRPr="00570F40" w:rsidRDefault="00B2167C"/>
    <w:p w14:paraId="3029C68B" w14:textId="4B99725C" w:rsidR="00400EB8" w:rsidRPr="00570F40" w:rsidRDefault="00032D69" w:rsidP="00400EB8">
      <w:pPr>
        <w:ind w:firstLineChars="1300" w:firstLine="2730"/>
      </w:pPr>
      <w:bookmarkStart w:id="0" w:name="_Hlk103350809"/>
      <w:r>
        <w:t>2</w:t>
      </w:r>
      <w:r w:rsidR="002102A8" w:rsidRPr="00570F40">
        <w:t>-1</w:t>
      </w:r>
      <w:r>
        <w:rPr>
          <w:rFonts w:hint="eastAsia"/>
        </w:rPr>
        <w:t>十进制转换为二进制</w:t>
      </w:r>
    </w:p>
    <w:p w14:paraId="4DB28688" w14:textId="77777777" w:rsidR="00B2167C" w:rsidRPr="00570F40" w:rsidRDefault="007F592E">
      <w:r w:rsidRPr="00570F40">
        <w:rPr>
          <w:rFonts w:hint="eastAsia"/>
        </w:rPr>
        <w:t>一</w:t>
      </w:r>
      <w:r w:rsidR="00B2167C" w:rsidRPr="00570F40">
        <w:rPr>
          <w:rFonts w:hint="eastAsia"/>
        </w:rPr>
        <w:t>、实验环境</w:t>
      </w:r>
    </w:p>
    <w:p w14:paraId="54DFE68C" w14:textId="57D137C0" w:rsidR="00B2167C" w:rsidRDefault="00B2167C">
      <w:r w:rsidRPr="00570F40">
        <w:rPr>
          <w:rFonts w:hint="eastAsia"/>
        </w:rPr>
        <w:tab/>
      </w:r>
      <w:r w:rsidR="00026A93">
        <w:rPr>
          <w:rFonts w:hint="eastAsia"/>
        </w:rPr>
        <w:t>编程语言：</w:t>
      </w:r>
      <w:r w:rsidR="00026A93">
        <w:rPr>
          <w:rFonts w:hint="eastAsia"/>
        </w:rPr>
        <w:t xml:space="preserve"> </w:t>
      </w:r>
      <w:r w:rsidR="00AA05A1" w:rsidRPr="00570F40">
        <w:t>Java/Python</w:t>
      </w:r>
    </w:p>
    <w:p w14:paraId="1DA172D0" w14:textId="16DB3E36" w:rsidR="00026A93" w:rsidRPr="00570F40" w:rsidRDefault="00026A93">
      <w:r>
        <w:tab/>
        <w:t>IDE</w:t>
      </w:r>
      <w:r>
        <w:rPr>
          <w:rFonts w:hint="eastAsia"/>
        </w:rPr>
        <w:t>环境：</w:t>
      </w:r>
      <w:r>
        <w:t xml:space="preserve"> </w:t>
      </w:r>
      <w:r>
        <w:rPr>
          <w:rFonts w:hint="eastAsia"/>
        </w:rPr>
        <w:t>I</w:t>
      </w:r>
      <w:r>
        <w:t>DEA/</w:t>
      </w:r>
      <w:proofErr w:type="spellStart"/>
      <w:r>
        <w:t>P</w:t>
      </w:r>
      <w:r>
        <w:rPr>
          <w:rFonts w:hint="eastAsia"/>
        </w:rPr>
        <w:t>y</w:t>
      </w:r>
      <w:r>
        <w:t>charm</w:t>
      </w:r>
      <w:proofErr w:type="spellEnd"/>
    </w:p>
    <w:p w14:paraId="2C9C6C37" w14:textId="77777777" w:rsidR="00B2167C" w:rsidRPr="00570F40" w:rsidRDefault="007F592E">
      <w:r w:rsidRPr="00570F40">
        <w:rPr>
          <w:rFonts w:hint="eastAsia"/>
        </w:rPr>
        <w:t>二</w:t>
      </w:r>
      <w:r w:rsidR="00B2167C" w:rsidRPr="00570F40">
        <w:rPr>
          <w:rFonts w:hint="eastAsia"/>
        </w:rPr>
        <w:t>、</w:t>
      </w:r>
      <w:proofErr w:type="gramStart"/>
      <w:r w:rsidR="00AA05A1" w:rsidRPr="00570F40">
        <w:rPr>
          <w:rFonts w:hint="eastAsia"/>
        </w:rPr>
        <w:t>课设题目</w:t>
      </w:r>
      <w:proofErr w:type="gramEnd"/>
    </w:p>
    <w:p w14:paraId="07F04E47" w14:textId="1970CE72" w:rsidR="00B2167C" w:rsidRPr="00570F40" w:rsidRDefault="00B2167C">
      <w:r w:rsidRPr="00570F40">
        <w:rPr>
          <w:rFonts w:hint="eastAsia"/>
        </w:rPr>
        <w:tab/>
      </w:r>
      <w:r w:rsidR="00032D69" w:rsidRPr="00032D69">
        <w:rPr>
          <w:rFonts w:hint="eastAsia"/>
        </w:rPr>
        <w:t>请将十进制的数</w:t>
      </w:r>
      <w:r w:rsidR="00032D69" w:rsidRPr="00032D69">
        <w:rPr>
          <w:rFonts w:hint="eastAsia"/>
        </w:rPr>
        <w:t>n</w:t>
      </w:r>
      <w:r w:rsidR="00032D69" w:rsidRPr="00032D69">
        <w:rPr>
          <w:rFonts w:hint="eastAsia"/>
        </w:rPr>
        <w:t>转化成</w:t>
      </w:r>
      <w:r w:rsidR="00032D69" w:rsidRPr="00032D69">
        <w:rPr>
          <w:rFonts w:hint="eastAsia"/>
        </w:rPr>
        <w:t>2</w:t>
      </w:r>
      <w:r w:rsidR="00032D69" w:rsidRPr="00032D69">
        <w:rPr>
          <w:rFonts w:hint="eastAsia"/>
        </w:rPr>
        <w:t>进制的数</w:t>
      </w:r>
      <w:r w:rsidR="00032D69" w:rsidRPr="00032D69">
        <w:rPr>
          <w:rFonts w:hint="eastAsia"/>
        </w:rPr>
        <w:t>m</w:t>
      </w:r>
    </w:p>
    <w:p w14:paraId="28F7BA88" w14:textId="77777777" w:rsidR="00B2167C" w:rsidRPr="00570F40" w:rsidRDefault="007F592E">
      <w:r w:rsidRPr="00570F40">
        <w:rPr>
          <w:rFonts w:hint="eastAsia"/>
        </w:rPr>
        <w:t>三</w:t>
      </w:r>
      <w:r w:rsidR="00B2167C" w:rsidRPr="00570F40">
        <w:rPr>
          <w:rFonts w:hint="eastAsia"/>
        </w:rPr>
        <w:t>、</w:t>
      </w:r>
      <w:r w:rsidR="00AA05A1" w:rsidRPr="00570F40">
        <w:rPr>
          <w:rFonts w:hint="eastAsia"/>
        </w:rPr>
        <w:t>分析问题、问题的模型</w:t>
      </w:r>
    </w:p>
    <w:p w14:paraId="1D7CB811" w14:textId="52FE6EEF" w:rsidR="00D0041D" w:rsidRPr="00570F40" w:rsidRDefault="00D0041D" w:rsidP="00AA05A1">
      <w:r>
        <w:tab/>
      </w:r>
      <w:r w:rsidR="00032D69">
        <w:rPr>
          <w:rFonts w:hint="eastAsia"/>
        </w:rPr>
        <w:t>如果直接循环来解，可能会造成最后所得数倒序，所以需要翻转前后顺序。</w:t>
      </w:r>
      <w:r w:rsidR="00B2167C" w:rsidRPr="00570F40">
        <w:rPr>
          <w:rFonts w:hint="eastAsia"/>
        </w:rPr>
        <w:tab/>
      </w:r>
    </w:p>
    <w:p w14:paraId="3961BFB3" w14:textId="77777777" w:rsidR="00B2167C" w:rsidRPr="00570F40" w:rsidRDefault="007F592E">
      <w:r w:rsidRPr="00570F40">
        <w:rPr>
          <w:rFonts w:hint="eastAsia"/>
        </w:rPr>
        <w:t>四</w:t>
      </w:r>
      <w:r w:rsidR="00AA05A1" w:rsidRPr="00570F40">
        <w:rPr>
          <w:rFonts w:hint="eastAsia"/>
        </w:rPr>
        <w:t>、解题思路、方案</w:t>
      </w:r>
    </w:p>
    <w:p w14:paraId="11946F58" w14:textId="20758120" w:rsidR="00AA05A1" w:rsidRPr="00570F40" w:rsidRDefault="00B2167C">
      <w:r w:rsidRPr="00570F40">
        <w:rPr>
          <w:rFonts w:hint="eastAsia"/>
        </w:rPr>
        <w:tab/>
        <w:t>4.1</w:t>
      </w:r>
      <w:r w:rsidR="00643BB5">
        <w:rPr>
          <w:rFonts w:hint="eastAsia"/>
        </w:rPr>
        <w:t>方案</w:t>
      </w:r>
      <w:r w:rsidR="00D0041D">
        <w:rPr>
          <w:rFonts w:hint="eastAsia"/>
        </w:rPr>
        <w:t>实现</w:t>
      </w:r>
    </w:p>
    <w:p w14:paraId="06804C54" w14:textId="60D0389E" w:rsidR="00B2167C" w:rsidRDefault="00AA05A1">
      <w:r w:rsidRPr="00570F40">
        <w:tab/>
      </w:r>
      <w:r w:rsidRPr="00570F40">
        <w:tab/>
        <w:t>4.1.</w:t>
      </w:r>
      <w:r w:rsidR="00D0041D">
        <w:t>1</w:t>
      </w:r>
      <w:r w:rsidRPr="00570F40">
        <w:t xml:space="preserve"> </w:t>
      </w:r>
      <w:r w:rsidRPr="00570F40">
        <w:rPr>
          <w:rFonts w:hint="eastAsia"/>
        </w:rPr>
        <w:t>选用的算法策略、使用该策略的理由</w:t>
      </w:r>
    </w:p>
    <w:p w14:paraId="720479AF" w14:textId="6591C9D9" w:rsidR="00D0041D" w:rsidRPr="00570F40" w:rsidRDefault="00D0041D">
      <w:r>
        <w:tab/>
      </w:r>
      <w:r>
        <w:tab/>
      </w:r>
      <w:r>
        <w:tab/>
      </w:r>
      <w:proofErr w:type="gramStart"/>
      <w:r w:rsidR="00032D69">
        <w:rPr>
          <w:rFonts w:hint="eastAsia"/>
        </w:rPr>
        <w:t>栈</w:t>
      </w:r>
      <w:proofErr w:type="gramEnd"/>
      <w:r w:rsidR="00032D69">
        <w:rPr>
          <w:rFonts w:hint="eastAsia"/>
        </w:rPr>
        <w:t>+</w:t>
      </w:r>
      <w:r w:rsidR="00032D69">
        <w:rPr>
          <w:rFonts w:hint="eastAsia"/>
        </w:rPr>
        <w:t>循环，将每次得到的数字加入</w:t>
      </w:r>
      <w:proofErr w:type="gramStart"/>
      <w:r w:rsidR="00032D69">
        <w:rPr>
          <w:rFonts w:hint="eastAsia"/>
        </w:rPr>
        <w:t>栈</w:t>
      </w:r>
      <w:proofErr w:type="gramEnd"/>
      <w:r w:rsidR="00032D69">
        <w:rPr>
          <w:rFonts w:hint="eastAsia"/>
        </w:rPr>
        <w:t>中，最后再依次弹出，即可获得倒叙数字。在</w:t>
      </w:r>
      <w:r w:rsidR="00032D69">
        <w:rPr>
          <w:rFonts w:hint="eastAsia"/>
        </w:rPr>
        <w:t>p</w:t>
      </w:r>
      <w:r w:rsidR="00032D69">
        <w:t>ython</w:t>
      </w:r>
      <w:r w:rsidR="00032D69">
        <w:rPr>
          <w:rFonts w:hint="eastAsia"/>
        </w:rPr>
        <w:t>中直接用</w:t>
      </w:r>
      <w:r w:rsidR="00100395">
        <w:rPr>
          <w:rFonts w:hint="eastAsia"/>
        </w:rPr>
        <w:t>r</w:t>
      </w:r>
      <w:r w:rsidR="00100395">
        <w:t xml:space="preserve">eserve </w:t>
      </w:r>
      <w:r w:rsidR="00100395">
        <w:rPr>
          <w:rFonts w:hint="eastAsia"/>
        </w:rPr>
        <w:t>函数实现。</w:t>
      </w:r>
    </w:p>
    <w:p w14:paraId="02FCDF54" w14:textId="6A6C5F7B" w:rsidR="00AA05A1" w:rsidRDefault="00AA05A1">
      <w:r w:rsidRPr="00570F40">
        <w:tab/>
      </w:r>
      <w:r w:rsidRPr="00570F40">
        <w:tab/>
        <w:t>4.1.</w:t>
      </w:r>
      <w:r w:rsidR="00D0041D">
        <w:t>2</w:t>
      </w:r>
      <w:r w:rsidRPr="00570F40">
        <w:t xml:space="preserve"> </w:t>
      </w:r>
      <w:r w:rsidRPr="00570F40">
        <w:rPr>
          <w:rFonts w:hint="eastAsia"/>
        </w:rPr>
        <w:t>算法的时间复杂度、空间复杂度分析</w:t>
      </w:r>
    </w:p>
    <w:p w14:paraId="30CFFA0A" w14:textId="5E16E0AC" w:rsidR="00D0041D" w:rsidRDefault="00643BB5">
      <w:r>
        <w:tab/>
      </w:r>
      <w:r>
        <w:tab/>
      </w:r>
      <w:r>
        <w:tab/>
      </w:r>
      <w:r>
        <w:rPr>
          <w:rFonts w:hint="eastAsia"/>
        </w:rPr>
        <w:t>时间复杂度：</w:t>
      </w:r>
      <w:r>
        <w:t>O</w:t>
      </w:r>
      <w:r>
        <w:rPr>
          <w:rFonts w:hint="eastAsia"/>
        </w:rPr>
        <w:t>（</w:t>
      </w:r>
      <w:r>
        <w:rPr>
          <w:rFonts w:hint="eastAsia"/>
        </w:rPr>
        <w:t>n</w:t>
      </w:r>
      <w:r>
        <w:rPr>
          <w:rFonts w:hint="eastAsia"/>
        </w:rPr>
        <w:t>）</w:t>
      </w:r>
    </w:p>
    <w:p w14:paraId="2EB60160" w14:textId="05DB727F" w:rsidR="00643BB5" w:rsidRPr="00D0041D" w:rsidRDefault="00643BB5">
      <w:r>
        <w:tab/>
      </w:r>
      <w:r>
        <w:tab/>
      </w:r>
      <w:r>
        <w:tab/>
      </w:r>
      <w:r>
        <w:rPr>
          <w:rFonts w:hint="eastAsia"/>
        </w:rPr>
        <w:t>空间复杂度：</w:t>
      </w:r>
      <w:proofErr w:type="spellStart"/>
      <w:r>
        <w:t>O</w:t>
      </w:r>
      <w:r>
        <w:rPr>
          <w:rFonts w:hint="eastAsia"/>
        </w:rPr>
        <w:t>（</w:t>
      </w:r>
      <w:r w:rsidR="00032D69">
        <w:rPr>
          <w:rFonts w:hint="eastAsia"/>
        </w:rPr>
        <w:t>n</w:t>
      </w:r>
      <w:proofErr w:type="spellEnd"/>
      <w:r>
        <w:rPr>
          <w:rFonts w:hint="eastAsia"/>
        </w:rPr>
        <w:t>）</w:t>
      </w:r>
      <w:r w:rsidR="00032D69">
        <w:t>:</w:t>
      </w:r>
      <w:proofErr w:type="gramStart"/>
      <w:r w:rsidR="00032D69">
        <w:rPr>
          <w:rFonts w:hint="eastAsia"/>
        </w:rPr>
        <w:t>栈</w:t>
      </w:r>
      <w:proofErr w:type="gramEnd"/>
      <w:r w:rsidR="00032D69">
        <w:rPr>
          <w:rFonts w:hint="eastAsia"/>
        </w:rPr>
        <w:t>空间</w:t>
      </w:r>
    </w:p>
    <w:p w14:paraId="3A103E75" w14:textId="1B4C66A2" w:rsidR="00B2167C" w:rsidRPr="00570F40" w:rsidRDefault="008C5216" w:rsidP="008C5216">
      <w:pPr>
        <w:ind w:firstLine="420"/>
      </w:pPr>
      <w:r>
        <w:t xml:space="preserve">4.2  </w:t>
      </w:r>
      <w:r w:rsidR="00643BB5">
        <w:t>J</w:t>
      </w:r>
      <w:r w:rsidR="00643BB5">
        <w:rPr>
          <w:rFonts w:hint="eastAsia"/>
        </w:rPr>
        <w:t>ava</w:t>
      </w:r>
      <w:r w:rsidR="00643BB5">
        <w:t xml:space="preserve"> </w:t>
      </w:r>
      <w:r w:rsidR="00643BB5">
        <w:rPr>
          <w:rFonts w:hint="eastAsia"/>
        </w:rPr>
        <w:t>实现</w:t>
      </w:r>
      <w:r w:rsidR="00AA05A1" w:rsidRPr="00570F40">
        <w:rPr>
          <w:rFonts w:hint="eastAsia"/>
        </w:rPr>
        <w:t>程序源代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3257AA" w:rsidRPr="00570F40" w14:paraId="274B59BA" w14:textId="77777777" w:rsidTr="00B2167C">
        <w:tc>
          <w:tcPr>
            <w:tcW w:w="8522" w:type="dxa"/>
            <w:shd w:val="clear" w:color="auto" w:fill="auto"/>
          </w:tcPr>
          <w:p w14:paraId="3BB5808B" w14:textId="77777777" w:rsidR="00032D69" w:rsidRDefault="00032D69" w:rsidP="00032D69">
            <w:r>
              <w:t xml:space="preserve">import </w:t>
            </w:r>
            <w:proofErr w:type="spellStart"/>
            <w:proofErr w:type="gramStart"/>
            <w:r>
              <w:t>java.util</w:t>
            </w:r>
            <w:proofErr w:type="gramEnd"/>
            <w:r>
              <w:t>.Scanner</w:t>
            </w:r>
            <w:proofErr w:type="spellEnd"/>
            <w:r>
              <w:t>;</w:t>
            </w:r>
          </w:p>
          <w:p w14:paraId="3D112259" w14:textId="77777777" w:rsidR="00032D69" w:rsidRDefault="00032D69" w:rsidP="00032D69">
            <w:r>
              <w:t xml:space="preserve">import </w:t>
            </w:r>
            <w:proofErr w:type="spellStart"/>
            <w:proofErr w:type="gramStart"/>
            <w:r>
              <w:t>java.util</w:t>
            </w:r>
            <w:proofErr w:type="gramEnd"/>
            <w:r>
              <w:t>.Stack</w:t>
            </w:r>
            <w:proofErr w:type="spellEnd"/>
            <w:r>
              <w:t>;</w:t>
            </w:r>
          </w:p>
          <w:p w14:paraId="555F7F9B" w14:textId="77777777" w:rsidR="00032D69" w:rsidRDefault="00032D69" w:rsidP="00032D69"/>
          <w:p w14:paraId="4BAF3DE4" w14:textId="77777777" w:rsidR="00032D69" w:rsidRDefault="00032D69" w:rsidP="00032D69">
            <w:r>
              <w:rPr>
                <w:rFonts w:hint="eastAsia"/>
              </w:rPr>
              <w:t xml:space="preserve">public class </w:t>
            </w:r>
            <w:r>
              <w:rPr>
                <w:rFonts w:hint="eastAsia"/>
              </w:rPr>
              <w:t>进制转换</w:t>
            </w:r>
            <w:r>
              <w:rPr>
                <w:rFonts w:hint="eastAsia"/>
              </w:rPr>
              <w:t xml:space="preserve"> {</w:t>
            </w:r>
          </w:p>
          <w:p w14:paraId="463921DF" w14:textId="6D302C5C" w:rsidR="00032D69" w:rsidRDefault="00032D69" w:rsidP="00032D69">
            <w:r>
              <w:t xml:space="preserve">    public static void </w:t>
            </w:r>
            <w:proofErr w:type="gramStart"/>
            <w:r>
              <w:t>main(</w:t>
            </w:r>
            <w:proofErr w:type="gramEnd"/>
            <w:r>
              <w:t xml:space="preserve">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45DC55EE" w14:textId="4EC16AEF" w:rsidR="00032D69" w:rsidRDefault="00032D69" w:rsidP="00032D69">
            <w:r>
              <w:t xml:space="preserve">        Scanner </w:t>
            </w:r>
            <w:proofErr w:type="spellStart"/>
            <w:r>
              <w:t>sc</w:t>
            </w:r>
            <w:proofErr w:type="spellEnd"/>
            <w:r>
              <w:t xml:space="preserve"> = new </w:t>
            </w:r>
            <w:proofErr w:type="gramStart"/>
            <w:r>
              <w:t>Scanner(</w:t>
            </w:r>
            <w:proofErr w:type="gramEnd"/>
            <w:r>
              <w:t>System.in);</w:t>
            </w:r>
          </w:p>
          <w:p w14:paraId="20C7D8DC" w14:textId="175C65FD" w:rsidR="00032D69" w:rsidRDefault="00032D69" w:rsidP="00032D69">
            <w:r>
              <w:t xml:space="preserve">        int n = </w:t>
            </w:r>
            <w:proofErr w:type="spellStart"/>
            <w:proofErr w:type="gramStart"/>
            <w:r>
              <w:t>sc.nextInt</w:t>
            </w:r>
            <w:proofErr w:type="spellEnd"/>
            <w:proofErr w:type="gramEnd"/>
            <w:r>
              <w:t>();</w:t>
            </w:r>
          </w:p>
          <w:p w14:paraId="2DD7389B" w14:textId="77777777" w:rsidR="00032D69" w:rsidRDefault="00032D69" w:rsidP="00032D69">
            <w:r>
              <w:t xml:space="preserve">        print(n);</w:t>
            </w:r>
          </w:p>
          <w:p w14:paraId="34A34D21" w14:textId="77777777" w:rsidR="00032D69" w:rsidRDefault="00032D69" w:rsidP="00032D69"/>
          <w:p w14:paraId="77D2B504" w14:textId="77777777" w:rsidR="00032D69" w:rsidRDefault="00032D69" w:rsidP="00032D69">
            <w:r>
              <w:t xml:space="preserve">    }</w:t>
            </w:r>
          </w:p>
          <w:p w14:paraId="697745F9" w14:textId="77777777" w:rsidR="00032D69" w:rsidRDefault="00032D69" w:rsidP="00032D69"/>
          <w:p w14:paraId="49E978D4" w14:textId="6C22C7F2" w:rsidR="00032D69" w:rsidRDefault="00032D69" w:rsidP="00032D69">
            <w:r>
              <w:t xml:space="preserve">    static void </w:t>
            </w:r>
            <w:proofErr w:type="gramStart"/>
            <w:r>
              <w:t>print(</w:t>
            </w:r>
            <w:proofErr w:type="gramEnd"/>
            <w:r>
              <w:t>int n){</w:t>
            </w:r>
          </w:p>
          <w:p w14:paraId="07230838" w14:textId="0D5D78F1" w:rsidR="00032D69" w:rsidRPr="00032D69" w:rsidRDefault="00032D69" w:rsidP="00032D69">
            <w:r>
              <w:t xml:space="preserve">        Stack&lt;Integer&gt; a = new Stack&lt;Integer</w:t>
            </w:r>
            <w:proofErr w:type="gramStart"/>
            <w:r>
              <w:t>&gt;(</w:t>
            </w:r>
            <w:proofErr w:type="gramEnd"/>
            <w:r>
              <w:t>);</w:t>
            </w:r>
          </w:p>
          <w:p w14:paraId="01727AEF" w14:textId="55F569ED" w:rsidR="00032D69" w:rsidRDefault="00032D69" w:rsidP="00032D69">
            <w:r>
              <w:t xml:space="preserve">        int s;</w:t>
            </w:r>
          </w:p>
          <w:p w14:paraId="1FE2C691" w14:textId="77777777" w:rsidR="00032D69" w:rsidRDefault="00032D69" w:rsidP="00032D69">
            <w:r>
              <w:t xml:space="preserve">        while (</w:t>
            </w:r>
            <w:proofErr w:type="gramStart"/>
            <w:r>
              <w:t>n !</w:t>
            </w:r>
            <w:proofErr w:type="gramEnd"/>
            <w:r>
              <w:t>= 0) {</w:t>
            </w:r>
          </w:p>
          <w:p w14:paraId="59E874CE" w14:textId="77777777" w:rsidR="00032D69" w:rsidRDefault="00032D69" w:rsidP="00032D69">
            <w:r>
              <w:t xml:space="preserve">            s = n % 2;</w:t>
            </w:r>
          </w:p>
          <w:p w14:paraId="45D5D6CB" w14:textId="77777777" w:rsidR="00032D69" w:rsidRDefault="00032D69" w:rsidP="00032D69">
            <w:r>
              <w:t xml:space="preserve">            n = n / 2;</w:t>
            </w:r>
          </w:p>
          <w:p w14:paraId="379E04B6" w14:textId="77777777" w:rsidR="00032D69" w:rsidRDefault="00032D69" w:rsidP="00032D69">
            <w:r>
              <w:t xml:space="preserve">            </w:t>
            </w:r>
            <w:proofErr w:type="spellStart"/>
            <w:proofErr w:type="gramStart"/>
            <w:r>
              <w:t>a.push</w:t>
            </w:r>
            <w:proofErr w:type="spellEnd"/>
            <w:proofErr w:type="gramEnd"/>
            <w:r>
              <w:t>(s);</w:t>
            </w:r>
          </w:p>
          <w:p w14:paraId="3A955002" w14:textId="42ED81AA" w:rsidR="00032D69" w:rsidRDefault="00032D69" w:rsidP="00032D69">
            <w:r>
              <w:t xml:space="preserve">        }</w:t>
            </w:r>
          </w:p>
          <w:p w14:paraId="0D2B3093" w14:textId="77777777" w:rsidR="00032D69" w:rsidRDefault="00032D69" w:rsidP="00032D69">
            <w:r>
              <w:t xml:space="preserve">        StringBuilder </w:t>
            </w:r>
            <w:proofErr w:type="spellStart"/>
            <w:r>
              <w:t>ans</w:t>
            </w:r>
            <w:proofErr w:type="spellEnd"/>
            <w:r>
              <w:t xml:space="preserve"> = new </w:t>
            </w:r>
            <w:proofErr w:type="gramStart"/>
            <w:r>
              <w:t>StringBuilder(</w:t>
            </w:r>
            <w:proofErr w:type="gramEnd"/>
            <w:r>
              <w:t>);</w:t>
            </w:r>
          </w:p>
          <w:p w14:paraId="4CF334B1" w14:textId="77777777" w:rsidR="00032D69" w:rsidRDefault="00032D69" w:rsidP="00032D69"/>
          <w:p w14:paraId="29395A78" w14:textId="77777777" w:rsidR="00032D69" w:rsidRDefault="00032D69" w:rsidP="00032D69">
            <w:r>
              <w:t xml:space="preserve">        while </w:t>
            </w:r>
            <w:proofErr w:type="gramStart"/>
            <w:r>
              <w:t>(!</w:t>
            </w:r>
            <w:proofErr w:type="spellStart"/>
            <w:r>
              <w:t>a</w:t>
            </w:r>
            <w:proofErr w:type="gramEnd"/>
            <w:r>
              <w:t>.isEmpty</w:t>
            </w:r>
            <w:proofErr w:type="spellEnd"/>
            <w:r>
              <w:t>()){</w:t>
            </w:r>
          </w:p>
          <w:p w14:paraId="18508437" w14:textId="77777777" w:rsidR="00032D69" w:rsidRDefault="00032D69" w:rsidP="00032D69">
            <w:r>
              <w:t xml:space="preserve">            </w:t>
            </w:r>
            <w:proofErr w:type="spellStart"/>
            <w:proofErr w:type="gramStart"/>
            <w:r>
              <w:t>ans.append</w:t>
            </w:r>
            <w:proofErr w:type="spellEnd"/>
            <w:proofErr w:type="gramEnd"/>
            <w:r>
              <w:t>(</w:t>
            </w:r>
            <w:proofErr w:type="spellStart"/>
            <w:r>
              <w:t>a.pop</w:t>
            </w:r>
            <w:proofErr w:type="spellEnd"/>
            <w:r>
              <w:t>());</w:t>
            </w:r>
          </w:p>
          <w:p w14:paraId="63ECE48E" w14:textId="77777777" w:rsidR="00032D69" w:rsidRDefault="00032D69" w:rsidP="00032D69">
            <w:r>
              <w:t xml:space="preserve">        }</w:t>
            </w:r>
          </w:p>
          <w:p w14:paraId="12090CBB" w14:textId="77777777" w:rsidR="00032D69" w:rsidRDefault="00032D69" w:rsidP="00032D69"/>
          <w:p w14:paraId="003A200E" w14:textId="77777777" w:rsidR="00032D69" w:rsidRDefault="00032D69" w:rsidP="00032D69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</w:t>
            </w:r>
            <w:proofErr w:type="spellStart"/>
            <w:r>
              <w:t>ans</w:t>
            </w:r>
            <w:proofErr w:type="spellEnd"/>
            <w:r>
              <w:t>);</w:t>
            </w:r>
          </w:p>
          <w:p w14:paraId="16A39DCB" w14:textId="2C94250F" w:rsidR="00032D69" w:rsidRDefault="00032D69" w:rsidP="00032D69">
            <w:r>
              <w:t xml:space="preserve">    }</w:t>
            </w:r>
          </w:p>
          <w:p w14:paraId="47BFE1EF" w14:textId="1DE939D5" w:rsidR="003257AA" w:rsidRPr="00032D69" w:rsidRDefault="00032D69" w:rsidP="00032D69">
            <w:r>
              <w:t>}</w:t>
            </w:r>
          </w:p>
        </w:tc>
      </w:tr>
    </w:tbl>
    <w:p w14:paraId="10BE0E7D" w14:textId="77777777" w:rsidR="003257AA" w:rsidRPr="00570F40" w:rsidRDefault="003257AA"/>
    <w:p w14:paraId="663E83AF" w14:textId="4A5E832B" w:rsidR="00AA05A1" w:rsidRDefault="00AA05A1">
      <w:r w:rsidRPr="00570F40">
        <w:rPr>
          <w:rFonts w:hint="eastAsia"/>
        </w:rPr>
        <w:t xml:space="preserve"> </w:t>
      </w:r>
      <w:r w:rsidRPr="00570F40">
        <w:t xml:space="preserve">   </w:t>
      </w:r>
      <w:r w:rsidR="008C5216">
        <w:tab/>
        <w:t>4.2</w:t>
      </w:r>
      <w:r w:rsidR="008C5216">
        <w:rPr>
          <w:rFonts w:hint="eastAsia"/>
        </w:rPr>
        <w:t>.1</w:t>
      </w:r>
      <w:r w:rsidRPr="00570F40">
        <w:rPr>
          <w:rFonts w:hint="eastAsia"/>
        </w:rPr>
        <w:t>程序运行结果</w:t>
      </w:r>
      <w:r w:rsidR="00643BB5">
        <w:rPr>
          <w:rFonts w:hint="eastAsia"/>
        </w:rPr>
        <w:t>：</w:t>
      </w:r>
    </w:p>
    <w:p w14:paraId="5DB980A7" w14:textId="6A0DBC7A" w:rsidR="00AA05A1" w:rsidRDefault="00032D69" w:rsidP="00AA05A1">
      <w:r>
        <w:rPr>
          <w:noProof/>
        </w:rPr>
        <w:drawing>
          <wp:inline distT="0" distB="0" distL="0" distR="0" wp14:anchorId="109039AF" wp14:editId="2814BB0C">
            <wp:extent cx="5274310" cy="158940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0CB77" w14:textId="7EFEBFC2" w:rsidR="008C5216" w:rsidRPr="00570F40" w:rsidRDefault="008C5216" w:rsidP="00AA05A1">
      <w:r>
        <w:tab/>
        <w:t xml:space="preserve">4.3 </w:t>
      </w:r>
      <w:r>
        <w:rPr>
          <w:rFonts w:hint="eastAsia"/>
        </w:rPr>
        <w:t>pytho</w:t>
      </w:r>
      <w:r>
        <w:t xml:space="preserve">n </w:t>
      </w:r>
      <w:r>
        <w:rPr>
          <w:rFonts w:hint="eastAsia"/>
        </w:rPr>
        <w:t>实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9"/>
      </w:tblGrid>
      <w:tr w:rsidR="003257AA" w:rsidRPr="00570F40" w14:paraId="23985242" w14:textId="77777777" w:rsidTr="00B2167C">
        <w:trPr>
          <w:trHeight w:val="4145"/>
        </w:trPr>
        <w:tc>
          <w:tcPr>
            <w:tcW w:w="8279" w:type="dxa"/>
            <w:shd w:val="clear" w:color="auto" w:fill="auto"/>
          </w:tcPr>
          <w:p w14:paraId="55B5EC93" w14:textId="77777777" w:rsidR="00032D69" w:rsidRDefault="00032D69" w:rsidP="00032D69">
            <w:r>
              <w:t>def conversion(n):</w:t>
            </w:r>
          </w:p>
          <w:p w14:paraId="3F4198F9" w14:textId="77777777" w:rsidR="00032D69" w:rsidRDefault="00032D69" w:rsidP="00032D69">
            <w:r>
              <w:t xml:space="preserve">    a = []</w:t>
            </w:r>
          </w:p>
          <w:p w14:paraId="52964C91" w14:textId="77777777" w:rsidR="00032D69" w:rsidRDefault="00032D69" w:rsidP="00032D69">
            <w:r>
              <w:t xml:space="preserve">    while n &gt;= 1:</w:t>
            </w:r>
          </w:p>
          <w:p w14:paraId="6B0434C9" w14:textId="77777777" w:rsidR="00032D69" w:rsidRDefault="00032D69" w:rsidP="00032D69">
            <w:r>
              <w:t xml:space="preserve">        s = n % 2</w:t>
            </w:r>
          </w:p>
          <w:p w14:paraId="1B69E242" w14:textId="77777777" w:rsidR="00032D69" w:rsidRDefault="00032D69" w:rsidP="00032D69">
            <w:r>
              <w:t xml:space="preserve">        n = n / 2</w:t>
            </w:r>
          </w:p>
          <w:p w14:paraId="4819AC5B" w14:textId="77777777" w:rsidR="00032D69" w:rsidRDefault="00032D69" w:rsidP="00032D69">
            <w:r>
              <w:t xml:space="preserve">        </w:t>
            </w:r>
            <w:proofErr w:type="spellStart"/>
            <w:proofErr w:type="gramStart"/>
            <w:r>
              <w:t>a.append</w:t>
            </w:r>
            <w:proofErr w:type="spellEnd"/>
            <w:proofErr w:type="gramEnd"/>
            <w:r>
              <w:t>(s)</w:t>
            </w:r>
          </w:p>
          <w:p w14:paraId="1BF6099C" w14:textId="77777777" w:rsidR="00032D69" w:rsidRDefault="00032D69" w:rsidP="00032D69">
            <w:r>
              <w:t xml:space="preserve">        print(n)</w:t>
            </w:r>
          </w:p>
          <w:p w14:paraId="48DB6463" w14:textId="1746A51D" w:rsidR="00032D69" w:rsidRDefault="00032D69" w:rsidP="00032D69">
            <w:r>
              <w:t xml:space="preserve">    </w:t>
            </w:r>
            <w:proofErr w:type="spellStart"/>
            <w:r>
              <w:t>a.reverse</w:t>
            </w:r>
            <w:proofErr w:type="spellEnd"/>
            <w:r>
              <w:t xml:space="preserve">() ## </w:t>
            </w:r>
            <w:r>
              <w:rPr>
                <w:rFonts w:hint="eastAsia"/>
              </w:rPr>
              <w:t>p</w:t>
            </w:r>
            <w:r>
              <w:t xml:space="preserve">ython </w:t>
            </w:r>
            <w:r>
              <w:rPr>
                <w:rFonts w:hint="eastAsia"/>
              </w:rPr>
              <w:t>中直接调用函数实现</w:t>
            </w:r>
          </w:p>
          <w:p w14:paraId="23A70514" w14:textId="77777777" w:rsidR="00032D69" w:rsidRDefault="00032D69" w:rsidP="00032D69">
            <w:r>
              <w:t xml:space="preserve">    print(a)</w:t>
            </w:r>
          </w:p>
          <w:p w14:paraId="597AA54F" w14:textId="77777777" w:rsidR="00032D69" w:rsidRDefault="00032D69" w:rsidP="00032D69"/>
          <w:p w14:paraId="5124A7C2" w14:textId="77777777" w:rsidR="00032D69" w:rsidRDefault="00032D69" w:rsidP="00032D69">
            <w:r>
              <w:t>if __name__ == '__main__':</w:t>
            </w:r>
          </w:p>
          <w:p w14:paraId="06449213" w14:textId="77777777" w:rsidR="00032D69" w:rsidRDefault="00032D69" w:rsidP="00032D69">
            <w:r>
              <w:t xml:space="preserve">    n = int(</w:t>
            </w:r>
            <w:proofErr w:type="gramStart"/>
            <w:r>
              <w:t>input(</w:t>
            </w:r>
            <w:proofErr w:type="gramEnd"/>
            <w:r>
              <w:t>))</w:t>
            </w:r>
          </w:p>
          <w:p w14:paraId="30896FF2" w14:textId="0FA49927" w:rsidR="003257AA" w:rsidRPr="00032D69" w:rsidRDefault="00032D69" w:rsidP="00032D69">
            <w:r>
              <w:t xml:space="preserve">    conversion(n)</w:t>
            </w:r>
          </w:p>
        </w:tc>
      </w:tr>
    </w:tbl>
    <w:p w14:paraId="2598826C" w14:textId="77777777" w:rsidR="003257AA" w:rsidRPr="00570F40" w:rsidRDefault="003257AA" w:rsidP="00AA05A1"/>
    <w:p w14:paraId="2BF8D2BB" w14:textId="7A281EC1" w:rsidR="00752BB7" w:rsidRDefault="00AA05A1" w:rsidP="00100395">
      <w:r w:rsidRPr="00570F40">
        <w:rPr>
          <w:rFonts w:hint="eastAsia"/>
        </w:rPr>
        <w:t xml:space="preserve"> </w:t>
      </w:r>
      <w:r w:rsidRPr="00570F40">
        <w:t xml:space="preserve">   </w:t>
      </w:r>
      <w:r w:rsidRPr="00570F40">
        <w:tab/>
        <w:t>4.</w:t>
      </w:r>
      <w:r w:rsidR="008C5216">
        <w:t>3</w:t>
      </w:r>
      <w:r w:rsidRPr="00570F40">
        <w:t>.</w:t>
      </w:r>
      <w:r w:rsidR="008C5216">
        <w:t>1</w:t>
      </w:r>
      <w:r w:rsidRPr="00570F40">
        <w:t xml:space="preserve"> </w:t>
      </w:r>
      <w:r w:rsidRPr="00570F40">
        <w:rPr>
          <w:rFonts w:hint="eastAsia"/>
        </w:rPr>
        <w:t>程序运行结果</w:t>
      </w:r>
    </w:p>
    <w:p w14:paraId="7CE0A344" w14:textId="36DC65EA" w:rsidR="00752BB7" w:rsidRDefault="00100395" w:rsidP="00100395">
      <w:pPr>
        <w:jc w:val="center"/>
      </w:pPr>
      <w:r>
        <w:rPr>
          <w:noProof/>
        </w:rPr>
        <w:drawing>
          <wp:inline distT="0" distB="0" distL="0" distR="0" wp14:anchorId="77B4CE84" wp14:editId="403E90C2">
            <wp:extent cx="2507197" cy="1044030"/>
            <wp:effectExtent l="0" t="0" r="762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A5C3B" w14:textId="77E1C96A" w:rsidR="00B2167C" w:rsidRPr="00570F40" w:rsidRDefault="007F592E">
      <w:r w:rsidRPr="00570F40">
        <w:rPr>
          <w:rFonts w:hint="eastAsia"/>
        </w:rPr>
        <w:t>五</w:t>
      </w:r>
      <w:r w:rsidR="00B2167C" w:rsidRPr="00570F40">
        <w:rPr>
          <w:rFonts w:hint="eastAsia"/>
        </w:rPr>
        <w:t>、</w:t>
      </w:r>
      <w:r w:rsidR="00D76ABD" w:rsidRPr="00570F40">
        <w:rPr>
          <w:rFonts w:hint="eastAsia"/>
        </w:rPr>
        <w:t>结论</w:t>
      </w:r>
    </w:p>
    <w:p w14:paraId="43D11089" w14:textId="256F5F70" w:rsidR="00B2167C" w:rsidRPr="00570F40" w:rsidRDefault="00B2167C">
      <w:r w:rsidRPr="00570F40">
        <w:rPr>
          <w:rFonts w:hint="eastAsia"/>
        </w:rPr>
        <w:tab/>
      </w:r>
      <w:r w:rsidR="00100395">
        <w:rPr>
          <w:rFonts w:hint="eastAsia"/>
        </w:rPr>
        <w:t>本题熟悉并掌握了循环的妙用，并通过将变量声明在循环外，重复使用空间，显著减少了空间复杂度。也感受到了数据结构</w:t>
      </w:r>
      <w:r w:rsidR="00100395">
        <w:rPr>
          <w:rFonts w:hint="eastAsia"/>
        </w:rPr>
        <w:t>s</w:t>
      </w:r>
      <w:r w:rsidR="00100395">
        <w:t>tack</w:t>
      </w:r>
      <w:r w:rsidR="00100395">
        <w:rPr>
          <w:rFonts w:hint="eastAsia"/>
        </w:rPr>
        <w:t>对于算法的重要性。</w:t>
      </w:r>
    </w:p>
    <w:bookmarkEnd w:id="0"/>
    <w:p w14:paraId="40263B7F" w14:textId="768CE437" w:rsidR="00E02517" w:rsidRDefault="00E02517">
      <w:pPr>
        <w:rPr>
          <w:color w:val="FF0000"/>
        </w:rPr>
      </w:pPr>
    </w:p>
    <w:p w14:paraId="161BFC75" w14:textId="4AB0CC53" w:rsidR="00752BB7" w:rsidRDefault="00752BB7">
      <w:pPr>
        <w:rPr>
          <w:color w:val="FF0000"/>
        </w:rPr>
      </w:pPr>
    </w:p>
    <w:p w14:paraId="7B9B725A" w14:textId="157EDD9C" w:rsidR="00752BB7" w:rsidRDefault="00752BB7">
      <w:pPr>
        <w:rPr>
          <w:color w:val="FF0000"/>
        </w:rPr>
      </w:pPr>
    </w:p>
    <w:p w14:paraId="6D255805" w14:textId="4CAE9840" w:rsidR="00752BB7" w:rsidRDefault="00752BB7">
      <w:pPr>
        <w:rPr>
          <w:color w:val="FF0000"/>
        </w:rPr>
      </w:pPr>
    </w:p>
    <w:p w14:paraId="229A8C7D" w14:textId="032FF230" w:rsidR="00752BB7" w:rsidRPr="00570F40" w:rsidRDefault="00100395" w:rsidP="00100395">
      <w:pPr>
        <w:jc w:val="center"/>
      </w:pPr>
      <w:bookmarkStart w:id="1" w:name="_Hlk103352294"/>
      <w:r>
        <w:lastRenderedPageBreak/>
        <w:t>2</w:t>
      </w:r>
      <w:r w:rsidR="00752BB7" w:rsidRPr="00570F40">
        <w:t>-</w:t>
      </w:r>
      <w:r w:rsidR="00752BB7">
        <w:t>2</w:t>
      </w:r>
      <w:r>
        <w:t xml:space="preserve"> </w:t>
      </w:r>
      <w:r>
        <w:rPr>
          <w:rFonts w:hint="eastAsia"/>
        </w:rPr>
        <w:t>零钱问题</w:t>
      </w:r>
    </w:p>
    <w:p w14:paraId="1E0C5F6B" w14:textId="77777777" w:rsidR="00752BB7" w:rsidRPr="00570F40" w:rsidRDefault="00752BB7" w:rsidP="00752BB7">
      <w:r w:rsidRPr="00570F40">
        <w:rPr>
          <w:rFonts w:hint="eastAsia"/>
        </w:rPr>
        <w:t>一、实验环境</w:t>
      </w:r>
    </w:p>
    <w:p w14:paraId="5BB554B3" w14:textId="77777777" w:rsidR="00752BB7" w:rsidRDefault="00752BB7" w:rsidP="00752BB7">
      <w:r w:rsidRPr="00570F40">
        <w:rPr>
          <w:rFonts w:hint="eastAsia"/>
        </w:rPr>
        <w:tab/>
      </w:r>
      <w:r>
        <w:rPr>
          <w:rFonts w:hint="eastAsia"/>
        </w:rPr>
        <w:t>编程语言：</w:t>
      </w:r>
      <w:r>
        <w:rPr>
          <w:rFonts w:hint="eastAsia"/>
        </w:rPr>
        <w:t xml:space="preserve"> </w:t>
      </w:r>
      <w:r w:rsidRPr="00570F40">
        <w:t>Java/Python</w:t>
      </w:r>
    </w:p>
    <w:p w14:paraId="567F4625" w14:textId="77777777" w:rsidR="00752BB7" w:rsidRPr="00570F40" w:rsidRDefault="00752BB7" w:rsidP="00752BB7">
      <w:r>
        <w:tab/>
        <w:t>IDE</w:t>
      </w:r>
      <w:r>
        <w:rPr>
          <w:rFonts w:hint="eastAsia"/>
        </w:rPr>
        <w:t>环境：</w:t>
      </w:r>
      <w:r>
        <w:t xml:space="preserve"> </w:t>
      </w:r>
      <w:r>
        <w:rPr>
          <w:rFonts w:hint="eastAsia"/>
        </w:rPr>
        <w:t>I</w:t>
      </w:r>
      <w:r>
        <w:t>DEA/</w:t>
      </w:r>
      <w:proofErr w:type="spellStart"/>
      <w:r>
        <w:t>P</w:t>
      </w:r>
      <w:r>
        <w:rPr>
          <w:rFonts w:hint="eastAsia"/>
        </w:rPr>
        <w:t>y</w:t>
      </w:r>
      <w:r>
        <w:t>charm</w:t>
      </w:r>
      <w:proofErr w:type="spellEnd"/>
    </w:p>
    <w:p w14:paraId="6BB2E197" w14:textId="77777777" w:rsidR="00752BB7" w:rsidRPr="00570F40" w:rsidRDefault="00752BB7" w:rsidP="00752BB7">
      <w:r w:rsidRPr="00570F40">
        <w:rPr>
          <w:rFonts w:hint="eastAsia"/>
        </w:rPr>
        <w:t>二、</w:t>
      </w:r>
      <w:proofErr w:type="gramStart"/>
      <w:r w:rsidRPr="00570F40">
        <w:rPr>
          <w:rFonts w:hint="eastAsia"/>
        </w:rPr>
        <w:t>课设题目</w:t>
      </w:r>
      <w:proofErr w:type="gramEnd"/>
    </w:p>
    <w:p w14:paraId="48854A20" w14:textId="41908C93" w:rsidR="00752BB7" w:rsidRPr="00570F40" w:rsidRDefault="00752BB7" w:rsidP="00100395">
      <w:r w:rsidRPr="00570F40">
        <w:rPr>
          <w:rFonts w:hint="eastAsia"/>
        </w:rPr>
        <w:tab/>
      </w:r>
      <w:r w:rsidR="00100395" w:rsidRPr="00100395">
        <w:rPr>
          <w:rFonts w:hint="eastAsia"/>
        </w:rPr>
        <w:t>一个顾客买了价值</w:t>
      </w:r>
      <w:r w:rsidR="00100395" w:rsidRPr="00100395">
        <w:rPr>
          <w:rFonts w:hint="eastAsia"/>
        </w:rPr>
        <w:t>x</w:t>
      </w:r>
      <w:r w:rsidR="00100395" w:rsidRPr="00100395">
        <w:rPr>
          <w:rFonts w:hint="eastAsia"/>
        </w:rPr>
        <w:t>元的商品，并将</w:t>
      </w:r>
      <w:r w:rsidR="00100395" w:rsidRPr="00100395">
        <w:rPr>
          <w:rFonts w:hint="eastAsia"/>
        </w:rPr>
        <w:t>y</w:t>
      </w:r>
      <w:r w:rsidR="00100395" w:rsidRPr="00100395">
        <w:rPr>
          <w:rFonts w:hint="eastAsia"/>
        </w:rPr>
        <w:t>元的钱交给售货员。售货员希望用张数最少的钱币找给顾客。</w:t>
      </w:r>
    </w:p>
    <w:p w14:paraId="3C799999" w14:textId="77777777" w:rsidR="00752BB7" w:rsidRPr="00570F40" w:rsidRDefault="00752BB7" w:rsidP="00752BB7">
      <w:r w:rsidRPr="00570F40">
        <w:rPr>
          <w:rFonts w:hint="eastAsia"/>
        </w:rPr>
        <w:t>三、分析问题、问题的模型</w:t>
      </w:r>
    </w:p>
    <w:p w14:paraId="04E16EAA" w14:textId="0724BBC3" w:rsidR="00752BB7" w:rsidRDefault="00752BB7" w:rsidP="00752BB7">
      <w:r>
        <w:tab/>
        <w:t>1</w:t>
      </w:r>
      <w:r>
        <w:rPr>
          <w:rFonts w:hint="eastAsia"/>
        </w:rPr>
        <w:t>）</w:t>
      </w:r>
      <w:r w:rsidR="00100395">
        <w:rPr>
          <w:rFonts w:hint="eastAsia"/>
        </w:rPr>
        <w:t>贪心解法，从较大钱币遍历即可</w:t>
      </w:r>
    </w:p>
    <w:p w14:paraId="6C82FED3" w14:textId="77777777" w:rsidR="00100395" w:rsidRDefault="00752BB7" w:rsidP="00752BB7">
      <w:r>
        <w:tab/>
        <w:t>2</w:t>
      </w:r>
      <w:r>
        <w:rPr>
          <w:rFonts w:hint="eastAsia"/>
        </w:rPr>
        <w:t>）</w:t>
      </w:r>
      <w:r w:rsidR="00100395">
        <w:rPr>
          <w:rFonts w:hint="eastAsia"/>
        </w:rPr>
        <w:t>需要使用数组来记录使用钱币的张数</w:t>
      </w:r>
    </w:p>
    <w:p w14:paraId="2006529C" w14:textId="3A11DE07" w:rsidR="00752BB7" w:rsidRPr="00570F40" w:rsidRDefault="00100395" w:rsidP="00100395">
      <w:pPr>
        <w:ind w:firstLine="420"/>
      </w:pPr>
      <w:r>
        <w:rPr>
          <w:rFonts w:hint="eastAsia"/>
        </w:rPr>
        <w:t>3</w:t>
      </w:r>
      <w:r>
        <w:rPr>
          <w:rFonts w:hint="eastAsia"/>
        </w:rPr>
        <w:t>）声明一个数组来固定钱币的位置，可方便记录</w:t>
      </w:r>
      <w:r w:rsidR="00752BB7" w:rsidRPr="00570F40">
        <w:rPr>
          <w:rFonts w:hint="eastAsia"/>
        </w:rPr>
        <w:tab/>
      </w:r>
    </w:p>
    <w:p w14:paraId="2D9BDDD9" w14:textId="77777777" w:rsidR="00752BB7" w:rsidRPr="00570F40" w:rsidRDefault="00752BB7" w:rsidP="00752BB7">
      <w:r w:rsidRPr="00570F40">
        <w:rPr>
          <w:rFonts w:hint="eastAsia"/>
        </w:rPr>
        <w:t>四、解题思路、方案</w:t>
      </w:r>
    </w:p>
    <w:p w14:paraId="4F9AA9FE" w14:textId="77777777" w:rsidR="00752BB7" w:rsidRPr="00570F40" w:rsidRDefault="00752BB7" w:rsidP="00752BB7">
      <w:r w:rsidRPr="00570F40">
        <w:rPr>
          <w:rFonts w:hint="eastAsia"/>
        </w:rPr>
        <w:tab/>
        <w:t>4.1</w:t>
      </w:r>
      <w:r>
        <w:rPr>
          <w:rFonts w:hint="eastAsia"/>
        </w:rPr>
        <w:t>方案实现</w:t>
      </w:r>
    </w:p>
    <w:p w14:paraId="7B785F25" w14:textId="77777777" w:rsidR="00752BB7" w:rsidRDefault="00752BB7" w:rsidP="00752BB7">
      <w:r w:rsidRPr="00570F40">
        <w:tab/>
      </w:r>
      <w:r w:rsidRPr="00570F40">
        <w:tab/>
        <w:t>4.1.</w:t>
      </w:r>
      <w:r>
        <w:t>1</w:t>
      </w:r>
      <w:r w:rsidRPr="00570F40">
        <w:t xml:space="preserve"> </w:t>
      </w:r>
      <w:r w:rsidRPr="00570F40">
        <w:rPr>
          <w:rFonts w:hint="eastAsia"/>
        </w:rPr>
        <w:t>选用的算法策略、使用该策略的理由</w:t>
      </w:r>
    </w:p>
    <w:p w14:paraId="53E70188" w14:textId="50254B60" w:rsidR="00752BB7" w:rsidRPr="00570F40" w:rsidRDefault="00752BB7" w:rsidP="00752BB7">
      <w:r>
        <w:tab/>
      </w:r>
      <w:r>
        <w:tab/>
      </w:r>
      <w:r>
        <w:tab/>
      </w:r>
      <w:r w:rsidR="00262CEB">
        <w:rPr>
          <w:rFonts w:hint="eastAsia"/>
        </w:rPr>
        <w:t>从大面额钱币开始循环，这样可保证钱币数最少</w:t>
      </w:r>
    </w:p>
    <w:p w14:paraId="6032983E" w14:textId="77777777" w:rsidR="00752BB7" w:rsidRDefault="00752BB7" w:rsidP="00752BB7">
      <w:r w:rsidRPr="00570F40">
        <w:tab/>
      </w:r>
      <w:r w:rsidRPr="00570F40">
        <w:tab/>
        <w:t>4.1.</w:t>
      </w:r>
      <w:r>
        <w:t>2</w:t>
      </w:r>
      <w:r w:rsidRPr="00570F40">
        <w:t xml:space="preserve"> </w:t>
      </w:r>
      <w:r w:rsidRPr="00570F40">
        <w:rPr>
          <w:rFonts w:hint="eastAsia"/>
        </w:rPr>
        <w:t>算法的时间复杂度、空间复杂度分析</w:t>
      </w:r>
    </w:p>
    <w:p w14:paraId="10077A90" w14:textId="77777777" w:rsidR="00752BB7" w:rsidRDefault="00752BB7" w:rsidP="00752BB7">
      <w:r>
        <w:tab/>
      </w:r>
      <w:r>
        <w:tab/>
      </w:r>
      <w:r>
        <w:tab/>
      </w:r>
      <w:r>
        <w:rPr>
          <w:rFonts w:hint="eastAsia"/>
        </w:rPr>
        <w:t>时间复杂度：</w:t>
      </w:r>
      <w:r>
        <w:t>O</w:t>
      </w:r>
      <w:r>
        <w:rPr>
          <w:rFonts w:hint="eastAsia"/>
        </w:rPr>
        <w:t>（</w:t>
      </w:r>
      <w:r>
        <w:rPr>
          <w:rFonts w:hint="eastAsia"/>
        </w:rPr>
        <w:t>n</w:t>
      </w:r>
      <w:r>
        <w:rPr>
          <w:rFonts w:hint="eastAsia"/>
        </w:rPr>
        <w:t>）</w:t>
      </w:r>
    </w:p>
    <w:p w14:paraId="09F59958" w14:textId="57F3D251" w:rsidR="00752BB7" w:rsidRPr="00D0041D" w:rsidRDefault="00752BB7" w:rsidP="00752BB7">
      <w:r>
        <w:tab/>
      </w:r>
      <w:r>
        <w:tab/>
      </w:r>
      <w:r>
        <w:tab/>
      </w:r>
      <w:r>
        <w:rPr>
          <w:rFonts w:hint="eastAsia"/>
        </w:rPr>
        <w:t>空间复杂度：</w:t>
      </w:r>
      <w:r>
        <w:t>O</w:t>
      </w:r>
      <w:r>
        <w:rPr>
          <w:rFonts w:hint="eastAsia"/>
        </w:rPr>
        <w:t>（</w:t>
      </w:r>
      <w:r>
        <w:t>0</w:t>
      </w:r>
      <w:r>
        <w:rPr>
          <w:rFonts w:hint="eastAsia"/>
        </w:rPr>
        <w:t>）</w:t>
      </w:r>
      <w:r w:rsidR="00262CEB">
        <w:rPr>
          <w:rFonts w:hint="eastAsia"/>
        </w:rPr>
        <w:t xml:space="preserve"> </w:t>
      </w:r>
      <w:r w:rsidR="00262CEB">
        <w:rPr>
          <w:rFonts w:hint="eastAsia"/>
        </w:rPr>
        <w:t>开辟的钱币面额与记录张数的数组忽略不计</w:t>
      </w:r>
    </w:p>
    <w:p w14:paraId="2E086CD5" w14:textId="77777777" w:rsidR="00752BB7" w:rsidRPr="00570F40" w:rsidRDefault="00752BB7" w:rsidP="00752BB7">
      <w:pPr>
        <w:ind w:firstLine="420"/>
      </w:pPr>
      <w:r>
        <w:t>4.2  J</w:t>
      </w:r>
      <w:r>
        <w:rPr>
          <w:rFonts w:hint="eastAsia"/>
        </w:rPr>
        <w:t>ava</w:t>
      </w:r>
      <w:r>
        <w:t xml:space="preserve"> </w:t>
      </w:r>
      <w:r>
        <w:rPr>
          <w:rFonts w:hint="eastAsia"/>
        </w:rPr>
        <w:t>实现</w:t>
      </w:r>
      <w:r w:rsidRPr="00570F40">
        <w:rPr>
          <w:rFonts w:hint="eastAsia"/>
        </w:rPr>
        <w:t>程序源代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752BB7" w:rsidRPr="00570F40" w14:paraId="4A21DEC7" w14:textId="77777777" w:rsidTr="00461A0A">
        <w:tc>
          <w:tcPr>
            <w:tcW w:w="8522" w:type="dxa"/>
            <w:shd w:val="clear" w:color="auto" w:fill="auto"/>
          </w:tcPr>
          <w:p w14:paraId="2FF2F269" w14:textId="77777777" w:rsidR="00262CEB" w:rsidRDefault="00262CEB" w:rsidP="00262CEB">
            <w:r>
              <w:t xml:space="preserve">import </w:t>
            </w:r>
            <w:proofErr w:type="spellStart"/>
            <w:proofErr w:type="gramStart"/>
            <w:r>
              <w:t>java.util</w:t>
            </w:r>
            <w:proofErr w:type="gramEnd"/>
            <w:r>
              <w:t>.Scanner</w:t>
            </w:r>
            <w:proofErr w:type="spellEnd"/>
            <w:r>
              <w:t>;</w:t>
            </w:r>
          </w:p>
          <w:p w14:paraId="164A7858" w14:textId="77777777" w:rsidR="00262CEB" w:rsidRDefault="00262CEB" w:rsidP="00262CEB"/>
          <w:p w14:paraId="41F78569" w14:textId="77777777" w:rsidR="00262CEB" w:rsidRDefault="00262CEB" w:rsidP="00262CEB">
            <w:r>
              <w:t>public class change {</w:t>
            </w:r>
          </w:p>
          <w:p w14:paraId="4FC5E4E3" w14:textId="77777777" w:rsidR="00262CEB" w:rsidRDefault="00262CEB" w:rsidP="00262CEB"/>
          <w:p w14:paraId="75EAA6D6" w14:textId="77777777" w:rsidR="00262CEB" w:rsidRDefault="00262CEB" w:rsidP="00262CEB">
            <w:r>
              <w:t xml:space="preserve">    static </w:t>
            </w:r>
            <w:proofErr w:type="gramStart"/>
            <w:r>
              <w:t>int[</w:t>
            </w:r>
            <w:proofErr w:type="gramEnd"/>
            <w:r>
              <w:t>] array = {50,20,10,5,2,1};</w:t>
            </w:r>
          </w:p>
          <w:p w14:paraId="460F5FCB" w14:textId="77777777" w:rsidR="00262CEB" w:rsidRDefault="00262CEB" w:rsidP="00262CEB"/>
          <w:p w14:paraId="56DAD8EB" w14:textId="77777777" w:rsidR="00262CEB" w:rsidRDefault="00262CEB" w:rsidP="00262CEB">
            <w:r>
              <w:t xml:space="preserve">    public static void </w:t>
            </w:r>
            <w:proofErr w:type="gramStart"/>
            <w:r>
              <w:t>main(</w:t>
            </w:r>
            <w:proofErr w:type="gramEnd"/>
            <w:r>
              <w:t xml:space="preserve">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24C097F9" w14:textId="77777777" w:rsidR="00262CEB" w:rsidRDefault="00262CEB" w:rsidP="00262CEB">
            <w:r>
              <w:t xml:space="preserve">        Scanner </w:t>
            </w:r>
            <w:proofErr w:type="spellStart"/>
            <w:r>
              <w:t>scanner</w:t>
            </w:r>
            <w:proofErr w:type="spellEnd"/>
            <w:r>
              <w:t xml:space="preserve"> = new </w:t>
            </w:r>
            <w:proofErr w:type="gramStart"/>
            <w:r>
              <w:t>Scanner(</w:t>
            </w:r>
            <w:proofErr w:type="gramEnd"/>
            <w:r>
              <w:t>System.in);</w:t>
            </w:r>
          </w:p>
          <w:p w14:paraId="0B92F4D1" w14:textId="77777777" w:rsidR="00262CEB" w:rsidRDefault="00262CEB" w:rsidP="00262CEB">
            <w:r>
              <w:t xml:space="preserve">        int x = </w:t>
            </w:r>
            <w:proofErr w:type="spellStart"/>
            <w:proofErr w:type="gramStart"/>
            <w:r>
              <w:t>scanner.nextInt</w:t>
            </w:r>
            <w:proofErr w:type="spellEnd"/>
            <w:proofErr w:type="gramEnd"/>
            <w:r>
              <w:t>();</w:t>
            </w:r>
          </w:p>
          <w:p w14:paraId="1FC6A2BC" w14:textId="77777777" w:rsidR="00262CEB" w:rsidRDefault="00262CEB" w:rsidP="00262CEB">
            <w:r>
              <w:t xml:space="preserve">        int y = </w:t>
            </w:r>
            <w:proofErr w:type="spellStart"/>
            <w:proofErr w:type="gramStart"/>
            <w:r>
              <w:t>scanner.nextInt</w:t>
            </w:r>
            <w:proofErr w:type="spellEnd"/>
            <w:proofErr w:type="gramEnd"/>
            <w:r>
              <w:t>();</w:t>
            </w:r>
          </w:p>
          <w:p w14:paraId="225DD19A" w14:textId="77777777" w:rsidR="00262CEB" w:rsidRDefault="00262CEB" w:rsidP="00262CEB">
            <w:r>
              <w:t xml:space="preserve">        print(</w:t>
            </w:r>
            <w:proofErr w:type="spellStart"/>
            <w:proofErr w:type="gramStart"/>
            <w:r>
              <w:t>x,y</w:t>
            </w:r>
            <w:proofErr w:type="spellEnd"/>
            <w:proofErr w:type="gramEnd"/>
            <w:r>
              <w:t>);</w:t>
            </w:r>
          </w:p>
          <w:p w14:paraId="043EC97B" w14:textId="77777777" w:rsidR="00262CEB" w:rsidRDefault="00262CEB" w:rsidP="00262CEB">
            <w:r>
              <w:t xml:space="preserve">    }</w:t>
            </w:r>
          </w:p>
          <w:p w14:paraId="77C42090" w14:textId="77777777" w:rsidR="00262CEB" w:rsidRDefault="00262CEB" w:rsidP="00262CEB"/>
          <w:p w14:paraId="3A222CF3" w14:textId="77777777" w:rsidR="00262CEB" w:rsidRDefault="00262CEB" w:rsidP="00262CEB">
            <w:r>
              <w:t xml:space="preserve">    static void </w:t>
            </w:r>
            <w:proofErr w:type="gramStart"/>
            <w:r>
              <w:t>print(</w:t>
            </w:r>
            <w:proofErr w:type="gramEnd"/>
            <w:r>
              <w:t xml:space="preserve">int </w:t>
            </w:r>
            <w:proofErr w:type="spellStart"/>
            <w:r>
              <w:t>x,int</w:t>
            </w:r>
            <w:proofErr w:type="spellEnd"/>
            <w:r>
              <w:t xml:space="preserve"> y){</w:t>
            </w:r>
          </w:p>
          <w:p w14:paraId="4C232AD6" w14:textId="77777777" w:rsidR="00262CEB" w:rsidRDefault="00262CEB" w:rsidP="00262CEB">
            <w:r>
              <w:t xml:space="preserve">        int z = y - x;</w:t>
            </w:r>
          </w:p>
          <w:p w14:paraId="7C2F354C" w14:textId="77777777" w:rsidR="00262CEB" w:rsidRDefault="00262CEB" w:rsidP="00262CEB">
            <w:r>
              <w:t xml:space="preserve">        int a;</w:t>
            </w:r>
          </w:p>
          <w:p w14:paraId="3A1C917B" w14:textId="77777777" w:rsidR="00262CEB" w:rsidRDefault="00262CEB" w:rsidP="00262CEB">
            <w:r>
              <w:t xml:space="preserve">        </w:t>
            </w:r>
            <w:proofErr w:type="gramStart"/>
            <w:r>
              <w:t>int[</w:t>
            </w:r>
            <w:proofErr w:type="gramEnd"/>
            <w:r>
              <w:t>] s = new int[</w:t>
            </w:r>
            <w:proofErr w:type="spellStart"/>
            <w:r>
              <w:t>array.length</w:t>
            </w:r>
            <w:proofErr w:type="spellEnd"/>
            <w:r>
              <w:t>];</w:t>
            </w:r>
          </w:p>
          <w:p w14:paraId="7505F2AC" w14:textId="77777777" w:rsidR="00262CEB" w:rsidRDefault="00262CEB" w:rsidP="00262CEB"/>
          <w:p w14:paraId="003BAC45" w14:textId="77777777" w:rsidR="00262CEB" w:rsidRDefault="00262CEB" w:rsidP="00262CEB">
            <w:r>
              <w:rPr>
                <w:rFonts w:hint="eastAsia"/>
              </w:rPr>
              <w:t xml:space="preserve">        </w:t>
            </w:r>
            <w:proofErr w:type="spellStart"/>
            <w:r>
              <w:rPr>
                <w:rFonts w:hint="eastAsia"/>
              </w:rPr>
              <w:t>System.out.println</w:t>
            </w:r>
            <w:proofErr w:type="spellEnd"/>
            <w:r>
              <w:rPr>
                <w:rFonts w:hint="eastAsia"/>
              </w:rPr>
              <w:t>("</w:t>
            </w:r>
            <w:r>
              <w:rPr>
                <w:rFonts w:hint="eastAsia"/>
              </w:rPr>
              <w:t>要找的零钱数为：</w:t>
            </w:r>
            <w:r>
              <w:rPr>
                <w:rFonts w:hint="eastAsia"/>
              </w:rPr>
              <w:t xml:space="preserve"> " + z );</w:t>
            </w:r>
          </w:p>
          <w:p w14:paraId="0C4C893E" w14:textId="77777777" w:rsidR="00262CEB" w:rsidRDefault="00262CEB" w:rsidP="00262CEB"/>
          <w:p w14:paraId="6F39CF83" w14:textId="77777777" w:rsidR="00262CEB" w:rsidRDefault="00262CEB" w:rsidP="00262CEB"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</w:t>
            </w:r>
            <w:proofErr w:type="spellStart"/>
            <w:proofErr w:type="gramStart"/>
            <w:r>
              <w:t>array.length</w:t>
            </w:r>
            <w:proofErr w:type="spellEnd"/>
            <w:proofErr w:type="gramEnd"/>
            <w:r>
              <w:t xml:space="preserve">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14:paraId="17DAC174" w14:textId="77777777" w:rsidR="00262CEB" w:rsidRDefault="00262CEB" w:rsidP="00262CEB">
            <w:r>
              <w:t xml:space="preserve">            a = z / array[</w:t>
            </w:r>
            <w:proofErr w:type="spellStart"/>
            <w:r>
              <w:t>i</w:t>
            </w:r>
            <w:proofErr w:type="spellEnd"/>
            <w:r>
              <w:t>];</w:t>
            </w:r>
          </w:p>
          <w:p w14:paraId="3E3C46D9" w14:textId="77777777" w:rsidR="00262CEB" w:rsidRDefault="00262CEB" w:rsidP="00262CEB">
            <w:r>
              <w:t xml:space="preserve">            s[</w:t>
            </w:r>
            <w:proofErr w:type="spellStart"/>
            <w:r>
              <w:t>i</w:t>
            </w:r>
            <w:proofErr w:type="spellEnd"/>
            <w:r>
              <w:t>] = s[</w:t>
            </w:r>
            <w:proofErr w:type="spellStart"/>
            <w:r>
              <w:t>i</w:t>
            </w:r>
            <w:proofErr w:type="spellEnd"/>
            <w:r>
              <w:t>] + a;</w:t>
            </w:r>
          </w:p>
          <w:p w14:paraId="2976C627" w14:textId="77777777" w:rsidR="00262CEB" w:rsidRDefault="00262CEB" w:rsidP="00262CEB">
            <w:r>
              <w:t xml:space="preserve">            z -= a * array[</w:t>
            </w:r>
            <w:proofErr w:type="spellStart"/>
            <w:r>
              <w:t>i</w:t>
            </w:r>
            <w:proofErr w:type="spellEnd"/>
            <w:r>
              <w:t>];</w:t>
            </w:r>
          </w:p>
          <w:p w14:paraId="4C9C9F68" w14:textId="77777777" w:rsidR="00262CEB" w:rsidRDefault="00262CEB" w:rsidP="00262CEB">
            <w:r>
              <w:t xml:space="preserve">        }</w:t>
            </w:r>
          </w:p>
          <w:p w14:paraId="2F9C3F6F" w14:textId="77777777" w:rsidR="00262CEB" w:rsidRDefault="00262CEB" w:rsidP="00262CEB"/>
          <w:p w14:paraId="183A5952" w14:textId="77777777" w:rsidR="00262CEB" w:rsidRDefault="00262CEB" w:rsidP="00262CEB"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</w:t>
            </w:r>
            <w:proofErr w:type="spellStart"/>
            <w:proofErr w:type="gramStart"/>
            <w:r>
              <w:t>array.length</w:t>
            </w:r>
            <w:proofErr w:type="spellEnd"/>
            <w:proofErr w:type="gramEnd"/>
            <w:r>
              <w:t xml:space="preserve"> 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14:paraId="11816A05" w14:textId="77777777" w:rsidR="00262CEB" w:rsidRDefault="00262CEB" w:rsidP="00262CEB">
            <w:r>
              <w:t xml:space="preserve">            if (s[</w:t>
            </w:r>
            <w:proofErr w:type="spellStart"/>
            <w:r>
              <w:t>i</w:t>
            </w:r>
            <w:proofErr w:type="spellEnd"/>
            <w:proofErr w:type="gramStart"/>
            <w:r>
              <w:t>]!=</w:t>
            </w:r>
            <w:proofErr w:type="gramEnd"/>
            <w:r>
              <w:t>0) {</w:t>
            </w:r>
          </w:p>
          <w:p w14:paraId="2CCD0361" w14:textId="77777777" w:rsidR="00262CEB" w:rsidRDefault="00262CEB" w:rsidP="00262CEB">
            <w:r>
              <w:t xml:space="preserve">                </w:t>
            </w:r>
            <w:proofErr w:type="spellStart"/>
            <w:r>
              <w:t>System.out.println</w:t>
            </w:r>
            <w:proofErr w:type="spellEnd"/>
            <w:r>
              <w:t>(array[</w:t>
            </w:r>
            <w:proofErr w:type="spellStart"/>
            <w:r>
              <w:t>i</w:t>
            </w:r>
            <w:proofErr w:type="spellEnd"/>
            <w:r>
              <w:t>] + " " + s[</w:t>
            </w:r>
            <w:proofErr w:type="spellStart"/>
            <w:r>
              <w:t>i</w:t>
            </w:r>
            <w:proofErr w:type="spellEnd"/>
            <w:r>
              <w:t>]);</w:t>
            </w:r>
          </w:p>
          <w:p w14:paraId="5007779B" w14:textId="77777777" w:rsidR="00262CEB" w:rsidRDefault="00262CEB" w:rsidP="00262CEB">
            <w:r>
              <w:t xml:space="preserve">            }</w:t>
            </w:r>
          </w:p>
          <w:p w14:paraId="49844734" w14:textId="77777777" w:rsidR="00262CEB" w:rsidRDefault="00262CEB" w:rsidP="00262CEB">
            <w:r>
              <w:t xml:space="preserve">        }</w:t>
            </w:r>
          </w:p>
          <w:p w14:paraId="72AC842F" w14:textId="77777777" w:rsidR="00262CEB" w:rsidRDefault="00262CEB" w:rsidP="00262CEB">
            <w:r>
              <w:t xml:space="preserve">    }</w:t>
            </w:r>
          </w:p>
          <w:p w14:paraId="4D4E2658" w14:textId="5F57E74C" w:rsidR="00752BB7" w:rsidRPr="00570F40" w:rsidRDefault="00262CEB" w:rsidP="00262CEB">
            <w:r>
              <w:t>}</w:t>
            </w:r>
          </w:p>
        </w:tc>
      </w:tr>
    </w:tbl>
    <w:p w14:paraId="106C45D9" w14:textId="77777777" w:rsidR="00752BB7" w:rsidRPr="00570F40" w:rsidRDefault="00752BB7" w:rsidP="00752BB7"/>
    <w:p w14:paraId="24C0493C" w14:textId="77777777" w:rsidR="00752BB7" w:rsidRDefault="00752BB7" w:rsidP="00752BB7">
      <w:r w:rsidRPr="00570F40">
        <w:rPr>
          <w:rFonts w:hint="eastAsia"/>
        </w:rPr>
        <w:t xml:space="preserve"> </w:t>
      </w:r>
      <w:r w:rsidRPr="00570F40">
        <w:t xml:space="preserve">   </w:t>
      </w:r>
      <w:r>
        <w:tab/>
        <w:t>4.2</w:t>
      </w:r>
      <w:r>
        <w:rPr>
          <w:rFonts w:hint="eastAsia"/>
        </w:rPr>
        <w:t>.1</w:t>
      </w:r>
      <w:r w:rsidRPr="00570F40">
        <w:rPr>
          <w:rFonts w:hint="eastAsia"/>
        </w:rPr>
        <w:t>程序运行结果</w:t>
      </w:r>
      <w:r>
        <w:rPr>
          <w:rFonts w:hint="eastAsia"/>
        </w:rPr>
        <w:t>：</w:t>
      </w:r>
    </w:p>
    <w:p w14:paraId="7FC64D7F" w14:textId="0E7C2FDD" w:rsidR="00752BB7" w:rsidRPr="00570F40" w:rsidRDefault="00262CEB" w:rsidP="00262CEB">
      <w:pPr>
        <w:jc w:val="center"/>
      </w:pPr>
      <w:r>
        <w:rPr>
          <w:noProof/>
        </w:rPr>
        <w:drawing>
          <wp:inline distT="0" distB="0" distL="0" distR="0" wp14:anchorId="5365A5B2" wp14:editId="7D927002">
            <wp:extent cx="4541914" cy="2027096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1914" cy="202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80502" w14:textId="77777777" w:rsidR="00752BB7" w:rsidRDefault="00752BB7" w:rsidP="00752BB7">
      <w:r w:rsidRPr="00570F40">
        <w:tab/>
      </w:r>
      <w:r>
        <w:tab/>
      </w:r>
    </w:p>
    <w:p w14:paraId="640511F0" w14:textId="77777777" w:rsidR="00752BB7" w:rsidRPr="00570F40" w:rsidRDefault="00752BB7" w:rsidP="00752BB7">
      <w:r>
        <w:tab/>
        <w:t xml:space="preserve">4.3 </w:t>
      </w:r>
      <w:r>
        <w:rPr>
          <w:rFonts w:hint="eastAsia"/>
        </w:rPr>
        <w:t>pytho</w:t>
      </w:r>
      <w:r>
        <w:t xml:space="preserve">n </w:t>
      </w:r>
      <w:r>
        <w:rPr>
          <w:rFonts w:hint="eastAsia"/>
        </w:rPr>
        <w:t>实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9"/>
      </w:tblGrid>
      <w:tr w:rsidR="00752BB7" w:rsidRPr="00570F40" w14:paraId="6C9239E3" w14:textId="77777777" w:rsidTr="00461A0A">
        <w:trPr>
          <w:trHeight w:val="4145"/>
        </w:trPr>
        <w:tc>
          <w:tcPr>
            <w:tcW w:w="8279" w:type="dxa"/>
            <w:shd w:val="clear" w:color="auto" w:fill="auto"/>
          </w:tcPr>
          <w:p w14:paraId="5C86E3BA" w14:textId="0783DECB" w:rsidR="002268E3" w:rsidRDefault="002268E3" w:rsidP="002268E3">
            <w:r>
              <w:t xml:space="preserve">def </w:t>
            </w:r>
            <w:r w:rsidR="00656895">
              <w:t>change</w:t>
            </w:r>
            <w:r>
              <w:t>(</w:t>
            </w:r>
            <w:proofErr w:type="spellStart"/>
            <w:proofErr w:type="gramStart"/>
            <w:r w:rsidR="00656895">
              <w:t>x,y</w:t>
            </w:r>
            <w:proofErr w:type="spellEnd"/>
            <w:proofErr w:type="gramEnd"/>
            <w:r>
              <w:t>):</w:t>
            </w:r>
          </w:p>
          <w:p w14:paraId="3DDB2E9D" w14:textId="77777777" w:rsidR="002268E3" w:rsidRDefault="002268E3" w:rsidP="002268E3">
            <w:r>
              <w:t xml:space="preserve">    for </w:t>
            </w:r>
            <w:proofErr w:type="spellStart"/>
            <w:r>
              <w:t>i</w:t>
            </w:r>
            <w:proofErr w:type="spellEnd"/>
            <w:r>
              <w:t xml:space="preserve"> in </w:t>
            </w:r>
            <w:proofErr w:type="gramStart"/>
            <w:r>
              <w:t>range(</w:t>
            </w:r>
            <w:proofErr w:type="gramEnd"/>
            <w:r>
              <w:t>1000):</w:t>
            </w:r>
          </w:p>
          <w:p w14:paraId="1C9800EC" w14:textId="77777777" w:rsidR="002268E3" w:rsidRDefault="002268E3" w:rsidP="002268E3">
            <w:r>
              <w:t xml:space="preserve">        s = </w:t>
            </w:r>
            <w:proofErr w:type="spellStart"/>
            <w:r>
              <w:t>i</w:t>
            </w:r>
            <w:proofErr w:type="spellEnd"/>
          </w:p>
          <w:p w14:paraId="0E6826F1" w14:textId="77777777" w:rsidR="002268E3" w:rsidRDefault="002268E3" w:rsidP="002268E3">
            <w:r>
              <w:t xml:space="preserve">        for j in range(</w:t>
            </w:r>
            <w:proofErr w:type="gramStart"/>
            <w:r>
              <w:t>1,i</w:t>
            </w:r>
            <w:proofErr w:type="gramEnd"/>
            <w:r>
              <w:t>):</w:t>
            </w:r>
          </w:p>
          <w:p w14:paraId="4CAAB0C9" w14:textId="77777777" w:rsidR="002268E3" w:rsidRDefault="002268E3" w:rsidP="002268E3">
            <w:r>
              <w:t xml:space="preserve">            if </w:t>
            </w:r>
            <w:proofErr w:type="spellStart"/>
            <w:r>
              <w:t>i</w:t>
            </w:r>
            <w:proofErr w:type="spellEnd"/>
            <w:r>
              <w:t xml:space="preserve"> % j == 0:</w:t>
            </w:r>
          </w:p>
          <w:p w14:paraId="4B4CE290" w14:textId="1B991AF2" w:rsidR="002268E3" w:rsidRDefault="002268E3" w:rsidP="002268E3">
            <w:r>
              <w:t xml:space="preserve">                s -= j</w:t>
            </w:r>
          </w:p>
          <w:p w14:paraId="4CE5B7A9" w14:textId="21CE2FF2" w:rsidR="00656895" w:rsidRDefault="00656895" w:rsidP="00656895">
            <w:r>
              <w:rPr>
                <w:rFonts w:hint="eastAsia"/>
              </w:rPr>
              <w:t xml:space="preserve"> </w:t>
            </w:r>
            <w:r>
              <w:t xml:space="preserve">           </w:t>
            </w:r>
            <w:r>
              <w:t>a = z / array[</w:t>
            </w:r>
            <w:proofErr w:type="spellStart"/>
            <w:r>
              <w:t>i</w:t>
            </w:r>
            <w:proofErr w:type="spellEnd"/>
            <w:r>
              <w:t>]</w:t>
            </w:r>
          </w:p>
          <w:p w14:paraId="23C3B499" w14:textId="7E12163A" w:rsidR="00656895" w:rsidRDefault="00656895" w:rsidP="00656895">
            <w:r>
              <w:t xml:space="preserve">            s[</w:t>
            </w:r>
            <w:proofErr w:type="spellStart"/>
            <w:r>
              <w:t>i</w:t>
            </w:r>
            <w:proofErr w:type="spellEnd"/>
            <w:r>
              <w:t>] = s[</w:t>
            </w:r>
            <w:proofErr w:type="spellStart"/>
            <w:r>
              <w:t>i</w:t>
            </w:r>
            <w:proofErr w:type="spellEnd"/>
            <w:r>
              <w:t>] + a</w:t>
            </w:r>
          </w:p>
          <w:p w14:paraId="5BAB75AD" w14:textId="16EB9B92" w:rsidR="00656895" w:rsidRDefault="00656895" w:rsidP="00656895">
            <w:r>
              <w:t xml:space="preserve">            z -= a * array[</w:t>
            </w:r>
            <w:proofErr w:type="spellStart"/>
            <w:r>
              <w:t>i</w:t>
            </w:r>
            <w:proofErr w:type="spellEnd"/>
            <w:r>
              <w:t>]</w:t>
            </w:r>
          </w:p>
          <w:p w14:paraId="3B36DDEA" w14:textId="77777777" w:rsidR="00656895" w:rsidRDefault="00656895" w:rsidP="002268E3"/>
          <w:p w14:paraId="5F9C9C75" w14:textId="77777777" w:rsidR="002268E3" w:rsidRDefault="002268E3" w:rsidP="002268E3">
            <w:r>
              <w:t xml:space="preserve">        if s == 0 and </w:t>
            </w:r>
            <w:proofErr w:type="spellStart"/>
            <w:proofErr w:type="gramStart"/>
            <w:r>
              <w:t>i</w:t>
            </w:r>
            <w:proofErr w:type="spellEnd"/>
            <w:r>
              <w:t xml:space="preserve"> !</w:t>
            </w:r>
            <w:proofErr w:type="gramEnd"/>
            <w:r>
              <w:t>= 0:</w:t>
            </w:r>
          </w:p>
          <w:p w14:paraId="162B0ECC" w14:textId="77777777" w:rsidR="002268E3" w:rsidRDefault="002268E3" w:rsidP="002268E3">
            <w:r>
              <w:t xml:space="preserve">            print(</w:t>
            </w:r>
            <w:proofErr w:type="spellStart"/>
            <w:r>
              <w:t>i</w:t>
            </w:r>
            <w:proofErr w:type="spellEnd"/>
            <w:r>
              <w:t>)</w:t>
            </w:r>
          </w:p>
          <w:p w14:paraId="0CE356DE" w14:textId="77777777" w:rsidR="002268E3" w:rsidRDefault="002268E3" w:rsidP="002268E3"/>
          <w:p w14:paraId="08884351" w14:textId="77777777" w:rsidR="002268E3" w:rsidRDefault="002268E3" w:rsidP="002268E3"/>
          <w:p w14:paraId="6E8B2488" w14:textId="67BBE41D" w:rsidR="002268E3" w:rsidRDefault="002268E3" w:rsidP="002268E3">
            <w:r>
              <w:t>if __name__ == '__main__':</w:t>
            </w:r>
          </w:p>
          <w:p w14:paraId="2E2B0F97" w14:textId="1D1D33FE" w:rsidR="00656895" w:rsidRDefault="00656895" w:rsidP="00656895">
            <w:pPr>
              <w:ind w:firstLine="420"/>
            </w:pPr>
            <w:r>
              <w:t>x = int(</w:t>
            </w:r>
            <w:proofErr w:type="gramStart"/>
            <w:r>
              <w:t>input(</w:t>
            </w:r>
            <w:proofErr w:type="gramEnd"/>
            <w:r>
              <w:t>))</w:t>
            </w:r>
          </w:p>
          <w:p w14:paraId="7965E190" w14:textId="01E062B9" w:rsidR="00656895" w:rsidRDefault="00656895" w:rsidP="00656895">
            <w:pPr>
              <w:ind w:firstLine="420"/>
              <w:rPr>
                <w:rFonts w:hint="eastAsia"/>
              </w:rPr>
            </w:pPr>
            <w:r>
              <w:rPr>
                <w:rFonts w:hint="eastAsia"/>
              </w:rPr>
              <w:t>y</w:t>
            </w:r>
            <w:r>
              <w:t xml:space="preserve"> = int(</w:t>
            </w:r>
            <w:proofErr w:type="gramStart"/>
            <w:r>
              <w:t>input(</w:t>
            </w:r>
            <w:proofErr w:type="gramEnd"/>
            <w:r>
              <w:t>))</w:t>
            </w:r>
          </w:p>
          <w:p w14:paraId="01F3445C" w14:textId="55EBB6A8" w:rsidR="00752BB7" w:rsidRPr="00570F40" w:rsidRDefault="002268E3" w:rsidP="002268E3">
            <w:r>
              <w:t xml:space="preserve">    </w:t>
            </w:r>
            <w:r w:rsidR="00656895">
              <w:t>change</w:t>
            </w:r>
            <w:r>
              <w:t>(</w:t>
            </w:r>
            <w:proofErr w:type="spellStart"/>
            <w:proofErr w:type="gramStart"/>
            <w:r w:rsidR="00656895">
              <w:t>x,y</w:t>
            </w:r>
            <w:proofErr w:type="spellEnd"/>
            <w:proofErr w:type="gramEnd"/>
            <w:r>
              <w:t>)</w:t>
            </w:r>
          </w:p>
        </w:tc>
      </w:tr>
    </w:tbl>
    <w:p w14:paraId="40C3A9B6" w14:textId="77777777" w:rsidR="00752BB7" w:rsidRPr="00570F40" w:rsidRDefault="00752BB7" w:rsidP="00752BB7"/>
    <w:p w14:paraId="2D52796B" w14:textId="4BFD8C48" w:rsidR="00752BB7" w:rsidRDefault="00752BB7" w:rsidP="00752BB7">
      <w:r w:rsidRPr="00570F40">
        <w:rPr>
          <w:rFonts w:hint="eastAsia"/>
        </w:rPr>
        <w:t xml:space="preserve"> </w:t>
      </w:r>
      <w:r w:rsidRPr="00570F40">
        <w:t xml:space="preserve">   </w:t>
      </w:r>
      <w:r w:rsidRPr="00570F40">
        <w:tab/>
        <w:t>4.</w:t>
      </w:r>
      <w:r>
        <w:t>3</w:t>
      </w:r>
      <w:r w:rsidRPr="00570F40">
        <w:t>.</w:t>
      </w:r>
      <w:r>
        <w:t>1</w:t>
      </w:r>
      <w:r w:rsidRPr="00570F40">
        <w:t xml:space="preserve"> </w:t>
      </w:r>
      <w:r w:rsidRPr="00570F40">
        <w:rPr>
          <w:rFonts w:hint="eastAsia"/>
        </w:rPr>
        <w:t>程序运行结果</w:t>
      </w:r>
    </w:p>
    <w:p w14:paraId="58FB9499" w14:textId="0D3D1B58" w:rsidR="00716F82" w:rsidRDefault="00716F82" w:rsidP="00752BB7">
      <w:r>
        <w:rPr>
          <w:noProof/>
        </w:rPr>
        <w:lastRenderedPageBreak/>
        <w:drawing>
          <wp:inline distT="0" distB="0" distL="0" distR="0" wp14:anchorId="7C4EC15A" wp14:editId="4EAA9C3C">
            <wp:extent cx="4541520" cy="176022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3158"/>
                    <a:stretch/>
                  </pic:blipFill>
                  <pic:spPr bwMode="auto">
                    <a:xfrm>
                      <a:off x="0" y="0"/>
                      <a:ext cx="4541914" cy="1760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371F12" w14:textId="2D4A1E74" w:rsidR="00752BB7" w:rsidRDefault="00752BB7" w:rsidP="00716F82">
      <w:pPr>
        <w:jc w:val="center"/>
      </w:pPr>
    </w:p>
    <w:p w14:paraId="46AFFD29" w14:textId="77777777" w:rsidR="00752BB7" w:rsidRPr="00570F40" w:rsidRDefault="00752BB7" w:rsidP="00752BB7">
      <w:r w:rsidRPr="00570F40">
        <w:rPr>
          <w:rFonts w:hint="eastAsia"/>
        </w:rPr>
        <w:t>五、结论</w:t>
      </w:r>
    </w:p>
    <w:p w14:paraId="688FDF0A" w14:textId="4D2177F4" w:rsidR="00752BB7" w:rsidRPr="00570F40" w:rsidRDefault="00752BB7" w:rsidP="00752BB7">
      <w:r w:rsidRPr="00570F40">
        <w:rPr>
          <w:rFonts w:hint="eastAsia"/>
        </w:rPr>
        <w:tab/>
      </w:r>
      <w:r w:rsidR="00262CEB">
        <w:rPr>
          <w:rFonts w:hint="eastAsia"/>
        </w:rPr>
        <w:t>此题用贪心的思想，大大简化了判断逻辑，让程序更加简单易懂。</w:t>
      </w:r>
      <w:r w:rsidR="00716F82">
        <w:rPr>
          <w:rFonts w:hint="eastAsia"/>
        </w:rPr>
        <w:t>同时也感受到了在实际编程中，程序的简易性能大大代替人在实际思考中的诸多细节，让代码更简单的解决复杂度问题。</w:t>
      </w:r>
    </w:p>
    <w:bookmarkEnd w:id="1"/>
    <w:p w14:paraId="6113A065" w14:textId="500242AE" w:rsidR="00752BB7" w:rsidRDefault="00752BB7">
      <w:pPr>
        <w:rPr>
          <w:color w:val="FF0000"/>
        </w:rPr>
      </w:pPr>
    </w:p>
    <w:p w14:paraId="01C4EEC6" w14:textId="7B08D913" w:rsidR="002268E3" w:rsidRDefault="002268E3">
      <w:pPr>
        <w:rPr>
          <w:color w:val="FF0000"/>
        </w:rPr>
      </w:pPr>
    </w:p>
    <w:p w14:paraId="1D7CA21F" w14:textId="51643F2D" w:rsidR="002268E3" w:rsidRDefault="002268E3">
      <w:pPr>
        <w:rPr>
          <w:color w:val="FF0000"/>
        </w:rPr>
      </w:pPr>
    </w:p>
    <w:p w14:paraId="0DD878DE" w14:textId="44A1961E" w:rsidR="002268E3" w:rsidRDefault="002268E3">
      <w:pPr>
        <w:rPr>
          <w:color w:val="FF0000"/>
        </w:rPr>
      </w:pPr>
    </w:p>
    <w:p w14:paraId="0608E2F4" w14:textId="1DF76D41" w:rsidR="002268E3" w:rsidRDefault="002268E3">
      <w:pPr>
        <w:rPr>
          <w:color w:val="FF0000"/>
        </w:rPr>
      </w:pPr>
    </w:p>
    <w:p w14:paraId="38271C72" w14:textId="4F7B2658" w:rsidR="002268E3" w:rsidRDefault="002268E3">
      <w:pPr>
        <w:rPr>
          <w:color w:val="FF0000"/>
        </w:rPr>
      </w:pPr>
    </w:p>
    <w:p w14:paraId="427ACB25" w14:textId="7BD027B9" w:rsidR="002268E3" w:rsidRDefault="002268E3">
      <w:pPr>
        <w:rPr>
          <w:color w:val="FF0000"/>
        </w:rPr>
      </w:pPr>
    </w:p>
    <w:p w14:paraId="7B90E9E0" w14:textId="01693861" w:rsidR="002268E3" w:rsidRDefault="002268E3">
      <w:pPr>
        <w:rPr>
          <w:color w:val="FF0000"/>
        </w:rPr>
      </w:pPr>
    </w:p>
    <w:p w14:paraId="3CA49A69" w14:textId="11C47854" w:rsidR="002268E3" w:rsidRDefault="002268E3">
      <w:pPr>
        <w:rPr>
          <w:color w:val="FF0000"/>
        </w:rPr>
      </w:pPr>
    </w:p>
    <w:p w14:paraId="3948E6B6" w14:textId="3CC7B6CC" w:rsidR="002268E3" w:rsidRDefault="002268E3">
      <w:pPr>
        <w:rPr>
          <w:color w:val="FF0000"/>
        </w:rPr>
      </w:pPr>
    </w:p>
    <w:p w14:paraId="5511609E" w14:textId="26738D84" w:rsidR="002268E3" w:rsidRPr="00570F40" w:rsidRDefault="00262CEB" w:rsidP="002268E3">
      <w:pPr>
        <w:ind w:firstLineChars="1300" w:firstLine="2730"/>
      </w:pPr>
      <w:bookmarkStart w:id="2" w:name="_Hlk103352900"/>
      <w:r>
        <w:t>2</w:t>
      </w:r>
      <w:r w:rsidR="002268E3" w:rsidRPr="00570F40">
        <w:t>-</w:t>
      </w:r>
      <w:r w:rsidR="00BF6E51">
        <w:t>3</w:t>
      </w:r>
      <w:r w:rsidR="00C97A1E">
        <w:t xml:space="preserve"> </w:t>
      </w:r>
      <w:r w:rsidR="00C97A1E">
        <w:rPr>
          <w:rFonts w:hint="eastAsia"/>
        </w:rPr>
        <w:t>x</w:t>
      </w:r>
      <w:r w:rsidR="00C97A1E">
        <w:t xml:space="preserve">^2 </w:t>
      </w:r>
      <w:r w:rsidR="00C97A1E">
        <w:rPr>
          <w:rFonts w:hint="eastAsia"/>
        </w:rPr>
        <w:t>各不同</w:t>
      </w:r>
    </w:p>
    <w:p w14:paraId="16B46FA2" w14:textId="77777777" w:rsidR="002268E3" w:rsidRPr="00570F40" w:rsidRDefault="002268E3" w:rsidP="002268E3">
      <w:r w:rsidRPr="00570F40">
        <w:rPr>
          <w:rFonts w:hint="eastAsia"/>
        </w:rPr>
        <w:t>一、实验环境</w:t>
      </w:r>
    </w:p>
    <w:p w14:paraId="232B5259" w14:textId="77777777" w:rsidR="002268E3" w:rsidRDefault="002268E3" w:rsidP="002268E3">
      <w:r w:rsidRPr="00570F40">
        <w:rPr>
          <w:rFonts w:hint="eastAsia"/>
        </w:rPr>
        <w:tab/>
      </w:r>
      <w:r>
        <w:rPr>
          <w:rFonts w:hint="eastAsia"/>
        </w:rPr>
        <w:t>编程语言：</w:t>
      </w:r>
      <w:r>
        <w:rPr>
          <w:rFonts w:hint="eastAsia"/>
        </w:rPr>
        <w:t xml:space="preserve"> </w:t>
      </w:r>
      <w:r w:rsidRPr="00570F40">
        <w:t>Java/Python</w:t>
      </w:r>
    </w:p>
    <w:p w14:paraId="5002F886" w14:textId="77777777" w:rsidR="002268E3" w:rsidRPr="00570F40" w:rsidRDefault="002268E3" w:rsidP="002268E3">
      <w:r>
        <w:tab/>
        <w:t>IDE</w:t>
      </w:r>
      <w:r>
        <w:rPr>
          <w:rFonts w:hint="eastAsia"/>
        </w:rPr>
        <w:t>环境：</w:t>
      </w:r>
      <w:r>
        <w:t xml:space="preserve"> </w:t>
      </w:r>
      <w:r>
        <w:rPr>
          <w:rFonts w:hint="eastAsia"/>
        </w:rPr>
        <w:t>I</w:t>
      </w:r>
      <w:r>
        <w:t>DEA/</w:t>
      </w:r>
      <w:proofErr w:type="spellStart"/>
      <w:r>
        <w:t>P</w:t>
      </w:r>
      <w:r>
        <w:rPr>
          <w:rFonts w:hint="eastAsia"/>
        </w:rPr>
        <w:t>y</w:t>
      </w:r>
      <w:r>
        <w:t>charm</w:t>
      </w:r>
      <w:proofErr w:type="spellEnd"/>
    </w:p>
    <w:p w14:paraId="1D04FE81" w14:textId="77777777" w:rsidR="002268E3" w:rsidRPr="00570F40" w:rsidRDefault="002268E3" w:rsidP="002268E3">
      <w:r w:rsidRPr="00570F40">
        <w:rPr>
          <w:rFonts w:hint="eastAsia"/>
        </w:rPr>
        <w:t>二、</w:t>
      </w:r>
      <w:proofErr w:type="gramStart"/>
      <w:r w:rsidRPr="00570F40">
        <w:rPr>
          <w:rFonts w:hint="eastAsia"/>
        </w:rPr>
        <w:t>课设题目</w:t>
      </w:r>
      <w:proofErr w:type="gramEnd"/>
    </w:p>
    <w:p w14:paraId="0C50155A" w14:textId="77777777" w:rsidR="00C97A1E" w:rsidRDefault="002268E3" w:rsidP="002268E3">
      <w:r w:rsidRPr="00570F40">
        <w:rPr>
          <w:rFonts w:hint="eastAsia"/>
        </w:rPr>
        <w:tab/>
      </w:r>
      <w:r w:rsidR="00C97A1E" w:rsidRPr="00C97A1E">
        <w:rPr>
          <w:rFonts w:hint="eastAsia"/>
        </w:rPr>
        <w:t>求</w:t>
      </w:r>
      <w:r w:rsidR="00C97A1E" w:rsidRPr="00C97A1E">
        <w:rPr>
          <w:rFonts w:hint="eastAsia"/>
        </w:rPr>
        <w:t>x</w:t>
      </w:r>
      <w:r w:rsidR="00C97A1E" w:rsidRPr="00C97A1E">
        <w:rPr>
          <w:rFonts w:hint="eastAsia"/>
        </w:rPr>
        <w:t>，使</w:t>
      </w:r>
      <w:r w:rsidR="00C97A1E" w:rsidRPr="00C97A1E">
        <w:rPr>
          <w:rFonts w:hint="eastAsia"/>
        </w:rPr>
        <w:t>x2</w:t>
      </w:r>
      <w:r w:rsidR="00C97A1E" w:rsidRPr="00C97A1E">
        <w:rPr>
          <w:rFonts w:hint="eastAsia"/>
        </w:rPr>
        <w:t>为一个各位数字互不相同的九位数。</w:t>
      </w:r>
    </w:p>
    <w:p w14:paraId="33639A00" w14:textId="16F33BF6" w:rsidR="002268E3" w:rsidRDefault="002268E3" w:rsidP="002268E3">
      <w:r w:rsidRPr="00570F40">
        <w:rPr>
          <w:rFonts w:hint="eastAsia"/>
        </w:rPr>
        <w:t>三、分析问题、问题的模型</w:t>
      </w:r>
    </w:p>
    <w:p w14:paraId="1EC81145" w14:textId="4C6249C3" w:rsidR="00BF6E51" w:rsidRPr="00570F40" w:rsidRDefault="002268E3" w:rsidP="00C97A1E">
      <w:r>
        <w:tab/>
      </w:r>
      <w:r w:rsidR="00C97A1E">
        <w:rPr>
          <w:rFonts w:hint="eastAsia"/>
        </w:rPr>
        <w:t>由九位数可知，该</w:t>
      </w:r>
      <w:r w:rsidR="00C97A1E">
        <w:rPr>
          <w:rFonts w:hint="eastAsia"/>
        </w:rPr>
        <w:t>x</w:t>
      </w:r>
      <w:r w:rsidR="00C97A1E">
        <w:rPr>
          <w:rFonts w:hint="eastAsia"/>
        </w:rPr>
        <w:t>的范围大致在</w:t>
      </w:r>
      <w:r w:rsidR="00C97A1E">
        <w:rPr>
          <w:rFonts w:hint="eastAsia"/>
        </w:rPr>
        <w:t>1</w:t>
      </w:r>
      <w:r w:rsidR="00C97A1E">
        <w:t>0000~32000</w:t>
      </w:r>
      <w:r w:rsidR="00C97A1E">
        <w:rPr>
          <w:rFonts w:hint="eastAsia"/>
        </w:rPr>
        <w:t>范围内，然后只需</w:t>
      </w:r>
      <w:proofErr w:type="gramStart"/>
      <w:r w:rsidR="00C97A1E">
        <w:rPr>
          <w:rFonts w:hint="eastAsia"/>
        </w:rPr>
        <w:t>要数字</w:t>
      </w:r>
      <w:proofErr w:type="gramEnd"/>
      <w:r w:rsidR="00C97A1E">
        <w:rPr>
          <w:rFonts w:hint="eastAsia"/>
        </w:rPr>
        <w:t>各不同即可，我们需要使用一个</w:t>
      </w:r>
      <w:r w:rsidR="00C97A1E">
        <w:rPr>
          <w:rFonts w:hint="eastAsia"/>
        </w:rPr>
        <w:t>0</w:t>
      </w:r>
      <w:r w:rsidR="00C97A1E">
        <w:t>~9</w:t>
      </w:r>
      <w:r w:rsidR="00C97A1E">
        <w:rPr>
          <w:rFonts w:hint="eastAsia"/>
        </w:rPr>
        <w:t>的数组来判断各个数字是否已经使用，在此规定</w:t>
      </w:r>
      <w:r w:rsidR="00C97A1E">
        <w:rPr>
          <w:rFonts w:hint="eastAsia"/>
        </w:rPr>
        <w:t>1</w:t>
      </w:r>
      <w:r w:rsidR="00C97A1E">
        <w:rPr>
          <w:rFonts w:hint="eastAsia"/>
        </w:rPr>
        <w:t>为没有使用，而</w:t>
      </w:r>
      <w:r w:rsidR="00C97A1E">
        <w:rPr>
          <w:rFonts w:hint="eastAsia"/>
        </w:rPr>
        <w:t>0</w:t>
      </w:r>
      <w:r w:rsidR="00C97A1E">
        <w:rPr>
          <w:rFonts w:hint="eastAsia"/>
        </w:rPr>
        <w:t>则是使用，然后使用</w:t>
      </w:r>
      <w:proofErr w:type="gramStart"/>
      <w:r w:rsidR="00C97A1E">
        <w:rPr>
          <w:rFonts w:hint="eastAsia"/>
        </w:rPr>
        <w:t>一</w:t>
      </w:r>
      <w:proofErr w:type="gramEnd"/>
      <w:r w:rsidR="00C97A1E">
        <w:rPr>
          <w:rFonts w:hint="eastAsia"/>
        </w:rPr>
        <w:t>个数来计数，每使用</w:t>
      </w:r>
      <w:proofErr w:type="gramStart"/>
      <w:r w:rsidR="00C97A1E">
        <w:rPr>
          <w:rFonts w:hint="eastAsia"/>
        </w:rPr>
        <w:t>一</w:t>
      </w:r>
      <w:proofErr w:type="gramEnd"/>
      <w:r w:rsidR="00C97A1E">
        <w:rPr>
          <w:rFonts w:hint="eastAsia"/>
        </w:rPr>
        <w:t>个数就加</w:t>
      </w:r>
      <w:r w:rsidR="00C97A1E">
        <w:rPr>
          <w:rFonts w:hint="eastAsia"/>
        </w:rPr>
        <w:t>1</w:t>
      </w:r>
      <w:r w:rsidR="00C97A1E">
        <w:rPr>
          <w:rFonts w:hint="eastAsia"/>
        </w:rPr>
        <w:t>，如果最后结果为</w:t>
      </w:r>
      <w:r w:rsidR="00C97A1E">
        <w:rPr>
          <w:rFonts w:hint="eastAsia"/>
        </w:rPr>
        <w:t>9</w:t>
      </w:r>
      <w:r w:rsidR="00C97A1E">
        <w:rPr>
          <w:rFonts w:hint="eastAsia"/>
        </w:rPr>
        <w:t>，则找到了结果</w:t>
      </w:r>
      <w:r w:rsidR="00C97A1E">
        <w:rPr>
          <w:rFonts w:hint="eastAsia"/>
        </w:rPr>
        <w:t>x</w:t>
      </w:r>
      <w:r w:rsidR="00C97A1E">
        <w:rPr>
          <w:rFonts w:hint="eastAsia"/>
        </w:rPr>
        <w:t>。</w:t>
      </w:r>
    </w:p>
    <w:p w14:paraId="5C74B325" w14:textId="77777777" w:rsidR="002268E3" w:rsidRPr="00570F40" w:rsidRDefault="002268E3" w:rsidP="002268E3">
      <w:r w:rsidRPr="00570F40">
        <w:rPr>
          <w:rFonts w:hint="eastAsia"/>
        </w:rPr>
        <w:t>四、解题思路、方案</w:t>
      </w:r>
    </w:p>
    <w:p w14:paraId="04096AB6" w14:textId="77777777" w:rsidR="002268E3" w:rsidRPr="00570F40" w:rsidRDefault="002268E3" w:rsidP="002268E3">
      <w:r w:rsidRPr="00570F40">
        <w:rPr>
          <w:rFonts w:hint="eastAsia"/>
        </w:rPr>
        <w:tab/>
        <w:t>4.1</w:t>
      </w:r>
      <w:r>
        <w:rPr>
          <w:rFonts w:hint="eastAsia"/>
        </w:rPr>
        <w:t>方案实现</w:t>
      </w:r>
    </w:p>
    <w:p w14:paraId="784F7A8A" w14:textId="77777777" w:rsidR="002268E3" w:rsidRDefault="002268E3" w:rsidP="002268E3">
      <w:r w:rsidRPr="00570F40">
        <w:tab/>
      </w:r>
      <w:r w:rsidRPr="00570F40">
        <w:tab/>
        <w:t>4.1.</w:t>
      </w:r>
      <w:r>
        <w:t>1</w:t>
      </w:r>
      <w:r w:rsidRPr="00570F40">
        <w:t xml:space="preserve"> </w:t>
      </w:r>
      <w:r w:rsidRPr="00570F40">
        <w:rPr>
          <w:rFonts w:hint="eastAsia"/>
        </w:rPr>
        <w:t>选用的算法策略、使用该策略的理由</w:t>
      </w:r>
    </w:p>
    <w:p w14:paraId="1C1D09B4" w14:textId="0877883A" w:rsidR="002268E3" w:rsidRPr="00570F40" w:rsidRDefault="002268E3" w:rsidP="002268E3">
      <w:r>
        <w:tab/>
      </w:r>
      <w:r>
        <w:tab/>
      </w:r>
      <w:r>
        <w:tab/>
      </w:r>
      <w:r w:rsidR="00C97A1E">
        <w:rPr>
          <w:rFonts w:hint="eastAsia"/>
        </w:rPr>
        <w:t>循环</w:t>
      </w:r>
      <w:r w:rsidR="00C97A1E">
        <w:rPr>
          <w:rFonts w:hint="eastAsia"/>
        </w:rPr>
        <w:t>+</w:t>
      </w:r>
      <w:r w:rsidR="00C97A1E">
        <w:rPr>
          <w:rFonts w:hint="eastAsia"/>
        </w:rPr>
        <w:t>标志位</w:t>
      </w:r>
    </w:p>
    <w:p w14:paraId="210A04C0" w14:textId="77777777" w:rsidR="002268E3" w:rsidRDefault="002268E3" w:rsidP="002268E3">
      <w:r w:rsidRPr="00570F40">
        <w:tab/>
      </w:r>
      <w:r w:rsidRPr="00570F40">
        <w:tab/>
        <w:t>4.1.</w:t>
      </w:r>
      <w:r>
        <w:t>2</w:t>
      </w:r>
      <w:r w:rsidRPr="00570F40">
        <w:t xml:space="preserve"> </w:t>
      </w:r>
      <w:r w:rsidRPr="00570F40">
        <w:rPr>
          <w:rFonts w:hint="eastAsia"/>
        </w:rPr>
        <w:t>算法的时间复杂度、空间复杂度分析</w:t>
      </w:r>
    </w:p>
    <w:p w14:paraId="7C0F5EE0" w14:textId="20ECF3B8" w:rsidR="00C97A1E" w:rsidRDefault="002268E3" w:rsidP="002268E3">
      <w:r>
        <w:tab/>
      </w:r>
      <w:r>
        <w:tab/>
      </w:r>
      <w:r>
        <w:tab/>
      </w:r>
      <w:r>
        <w:rPr>
          <w:rFonts w:hint="eastAsia"/>
        </w:rPr>
        <w:t>时间复杂度：</w:t>
      </w:r>
      <w:proofErr w:type="spellStart"/>
      <w:r>
        <w:t>O</w:t>
      </w:r>
      <w:r>
        <w:rPr>
          <w:rFonts w:hint="eastAsia"/>
        </w:rPr>
        <w:t>（</w:t>
      </w:r>
      <w:r>
        <w:rPr>
          <w:rFonts w:hint="eastAsia"/>
        </w:rPr>
        <w:t>n</w:t>
      </w:r>
      <w:proofErr w:type="spellEnd"/>
      <w:r>
        <w:rPr>
          <w:rFonts w:hint="eastAsia"/>
        </w:rPr>
        <w:t>）</w:t>
      </w:r>
      <w:r w:rsidR="00C97A1E">
        <w:rPr>
          <w:rFonts w:hint="eastAsia"/>
        </w:rPr>
        <w:t xml:space="preserve"> </w:t>
      </w:r>
      <w:r w:rsidR="00C97A1E">
        <w:t>0~9</w:t>
      </w:r>
      <w:r w:rsidR="00C97A1E">
        <w:rPr>
          <w:rFonts w:hint="eastAsia"/>
        </w:rPr>
        <w:t>的循环忽略</w:t>
      </w:r>
    </w:p>
    <w:p w14:paraId="7626969F" w14:textId="77777777" w:rsidR="002268E3" w:rsidRPr="00D0041D" w:rsidRDefault="002268E3" w:rsidP="002268E3">
      <w:r>
        <w:tab/>
      </w:r>
      <w:r>
        <w:tab/>
      </w:r>
      <w:r>
        <w:tab/>
      </w:r>
      <w:r>
        <w:rPr>
          <w:rFonts w:hint="eastAsia"/>
        </w:rPr>
        <w:t>空间复杂度：</w:t>
      </w:r>
      <w:r>
        <w:t>O</w:t>
      </w:r>
      <w:r>
        <w:rPr>
          <w:rFonts w:hint="eastAsia"/>
        </w:rPr>
        <w:t>（</w:t>
      </w:r>
      <w:r>
        <w:t>0</w:t>
      </w:r>
      <w:r>
        <w:rPr>
          <w:rFonts w:hint="eastAsia"/>
        </w:rPr>
        <w:t>）</w:t>
      </w:r>
    </w:p>
    <w:p w14:paraId="416D5809" w14:textId="77777777" w:rsidR="002268E3" w:rsidRPr="00570F40" w:rsidRDefault="002268E3" w:rsidP="002268E3">
      <w:pPr>
        <w:ind w:firstLine="420"/>
      </w:pPr>
      <w:r>
        <w:t>4.2  J</w:t>
      </w:r>
      <w:r>
        <w:rPr>
          <w:rFonts w:hint="eastAsia"/>
        </w:rPr>
        <w:t>ava</w:t>
      </w:r>
      <w:r>
        <w:t xml:space="preserve"> </w:t>
      </w:r>
      <w:r>
        <w:rPr>
          <w:rFonts w:hint="eastAsia"/>
        </w:rPr>
        <w:t>实现</w:t>
      </w:r>
      <w:r w:rsidRPr="00570F40">
        <w:rPr>
          <w:rFonts w:hint="eastAsia"/>
        </w:rPr>
        <w:t>程序源代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2268E3" w:rsidRPr="00570F40" w14:paraId="64E8FCF9" w14:textId="77777777" w:rsidTr="00461A0A">
        <w:tc>
          <w:tcPr>
            <w:tcW w:w="8522" w:type="dxa"/>
            <w:shd w:val="clear" w:color="auto" w:fill="auto"/>
          </w:tcPr>
          <w:p w14:paraId="29840411" w14:textId="77777777" w:rsidR="00C97A1E" w:rsidRDefault="00C97A1E" w:rsidP="00C97A1E">
            <w:r>
              <w:t>public class square {</w:t>
            </w:r>
          </w:p>
          <w:p w14:paraId="489CC2A3" w14:textId="77777777" w:rsidR="00C97A1E" w:rsidRDefault="00C97A1E" w:rsidP="00C97A1E">
            <w:r>
              <w:lastRenderedPageBreak/>
              <w:t xml:space="preserve">    public static void </w:t>
            </w:r>
            <w:proofErr w:type="gramStart"/>
            <w:r>
              <w:t>main(</w:t>
            </w:r>
            <w:proofErr w:type="gramEnd"/>
            <w:r>
              <w:t xml:space="preserve">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40E3C57A" w14:textId="77777777" w:rsidR="00C97A1E" w:rsidRDefault="00C97A1E" w:rsidP="00C97A1E">
            <w:r>
              <w:t xml:space="preserve">        </w:t>
            </w:r>
            <w:proofErr w:type="gramStart"/>
            <w:r>
              <w:t>print(</w:t>
            </w:r>
            <w:proofErr w:type="gramEnd"/>
            <w:r>
              <w:t>);</w:t>
            </w:r>
          </w:p>
          <w:p w14:paraId="7D1BA020" w14:textId="77777777" w:rsidR="00C97A1E" w:rsidRDefault="00C97A1E" w:rsidP="00C97A1E">
            <w:r>
              <w:t xml:space="preserve">    }</w:t>
            </w:r>
          </w:p>
          <w:p w14:paraId="27DADE6B" w14:textId="77777777" w:rsidR="00C97A1E" w:rsidRDefault="00C97A1E" w:rsidP="00C97A1E"/>
          <w:p w14:paraId="12936CD7" w14:textId="77777777" w:rsidR="00C97A1E" w:rsidRDefault="00C97A1E" w:rsidP="00C97A1E">
            <w:r>
              <w:t xml:space="preserve">    static void </w:t>
            </w:r>
            <w:proofErr w:type="gramStart"/>
            <w:r>
              <w:t>print(</w:t>
            </w:r>
            <w:proofErr w:type="gramEnd"/>
            <w:r>
              <w:t>){</w:t>
            </w:r>
          </w:p>
          <w:p w14:paraId="3CC32FE6" w14:textId="77777777" w:rsidR="00C97A1E" w:rsidRDefault="00C97A1E" w:rsidP="00C97A1E">
            <w:r>
              <w:t xml:space="preserve">        </w:t>
            </w:r>
            <w:proofErr w:type="gramStart"/>
            <w:r>
              <w:t>int[</w:t>
            </w:r>
            <w:proofErr w:type="gramEnd"/>
            <w:r>
              <w:t>] s = new int[10];</w:t>
            </w:r>
          </w:p>
          <w:p w14:paraId="27116273" w14:textId="77777777" w:rsidR="00C97A1E" w:rsidRDefault="00C97A1E" w:rsidP="00C97A1E">
            <w:r>
              <w:rPr>
                <w:rFonts w:hint="eastAsia"/>
              </w:rPr>
              <w:t xml:space="preserve">        int k = 0; // 0~9 </w:t>
            </w:r>
            <w:r>
              <w:rPr>
                <w:rFonts w:hint="eastAsia"/>
              </w:rPr>
              <w:t>的个数</w:t>
            </w:r>
          </w:p>
          <w:p w14:paraId="60FA8BB9" w14:textId="77777777" w:rsidR="00C97A1E" w:rsidRDefault="00C97A1E" w:rsidP="00C97A1E">
            <w:r>
              <w:rPr>
                <w:rFonts w:hint="eastAsia"/>
              </w:rPr>
              <w:t xml:space="preserve">        int y1,y2 = 0; // </w:t>
            </w:r>
            <w:r>
              <w:rPr>
                <w:rFonts w:hint="eastAsia"/>
              </w:rPr>
              <w:t>记录平方数</w:t>
            </w:r>
          </w:p>
          <w:p w14:paraId="06CF3005" w14:textId="77777777" w:rsidR="00C97A1E" w:rsidRDefault="00C97A1E" w:rsidP="00C97A1E">
            <w:r>
              <w:rPr>
                <w:rFonts w:hint="eastAsia"/>
              </w:rPr>
              <w:t xml:space="preserve">        int t; // </w:t>
            </w:r>
            <w:r>
              <w:rPr>
                <w:rFonts w:hint="eastAsia"/>
              </w:rPr>
              <w:t>记录下标</w:t>
            </w:r>
          </w:p>
          <w:p w14:paraId="5571F44D" w14:textId="77777777" w:rsidR="00C97A1E" w:rsidRDefault="00C97A1E" w:rsidP="00C97A1E">
            <w:r>
              <w:rPr>
                <w:rFonts w:hint="eastAsia"/>
              </w:rPr>
              <w:t xml:space="preserve">        int num = 0; // </w:t>
            </w:r>
            <w:r>
              <w:rPr>
                <w:rFonts w:hint="eastAsia"/>
              </w:rPr>
              <w:t>符合要求的个数</w:t>
            </w:r>
          </w:p>
          <w:p w14:paraId="0FB60890" w14:textId="77777777" w:rsidR="00C97A1E" w:rsidRDefault="00C97A1E" w:rsidP="00C97A1E"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10000; </w:t>
            </w:r>
            <w:proofErr w:type="spellStart"/>
            <w:r>
              <w:t>i</w:t>
            </w:r>
            <w:proofErr w:type="spellEnd"/>
            <w:r>
              <w:t xml:space="preserve"> &lt; 32000; </w:t>
            </w:r>
            <w:proofErr w:type="spellStart"/>
            <w:r>
              <w:t>i</w:t>
            </w:r>
            <w:proofErr w:type="spellEnd"/>
            <w:r>
              <w:t>+</w:t>
            </w:r>
            <w:proofErr w:type="gramStart"/>
            <w:r>
              <w:t>+ )</w:t>
            </w:r>
            <w:proofErr w:type="gramEnd"/>
            <w:r>
              <w:t xml:space="preserve"> {</w:t>
            </w:r>
          </w:p>
          <w:p w14:paraId="557346F1" w14:textId="77777777" w:rsidR="00C97A1E" w:rsidRDefault="00C97A1E" w:rsidP="00C97A1E">
            <w:r>
              <w:t xml:space="preserve">            y1 = </w:t>
            </w:r>
            <w:proofErr w:type="spellStart"/>
            <w:r>
              <w:t>i</w:t>
            </w:r>
            <w:proofErr w:type="spellEnd"/>
            <w:r>
              <w:t xml:space="preserve"> * </w:t>
            </w:r>
            <w:proofErr w:type="spellStart"/>
            <w:r>
              <w:t>i</w:t>
            </w:r>
            <w:proofErr w:type="spellEnd"/>
            <w:r>
              <w:t>;</w:t>
            </w:r>
          </w:p>
          <w:p w14:paraId="42756218" w14:textId="77777777" w:rsidR="00C97A1E" w:rsidRDefault="00C97A1E" w:rsidP="00C97A1E">
            <w:r>
              <w:t xml:space="preserve">            y2 = y1;</w:t>
            </w:r>
          </w:p>
          <w:p w14:paraId="2C4104B1" w14:textId="77777777" w:rsidR="00C97A1E" w:rsidRDefault="00C97A1E" w:rsidP="00C97A1E">
            <w:r>
              <w:t xml:space="preserve">            k = 0;</w:t>
            </w:r>
          </w:p>
          <w:p w14:paraId="555DC933" w14:textId="77777777" w:rsidR="00C97A1E" w:rsidRDefault="00C97A1E" w:rsidP="00C97A1E">
            <w:r>
              <w:t xml:space="preserve">            for (int j = 0; j &lt;=</w:t>
            </w:r>
            <w:proofErr w:type="gramStart"/>
            <w:r>
              <w:t>9 ;</w:t>
            </w:r>
            <w:proofErr w:type="spellStart"/>
            <w:r>
              <w:t>j++</w:t>
            </w:r>
            <w:proofErr w:type="spellEnd"/>
            <w:proofErr w:type="gramEnd"/>
            <w:r>
              <w:t>) {</w:t>
            </w:r>
          </w:p>
          <w:p w14:paraId="09FC8DA3" w14:textId="77777777" w:rsidR="00C97A1E" w:rsidRDefault="00C97A1E" w:rsidP="00C97A1E">
            <w:r>
              <w:t xml:space="preserve">                s[j] = 1;</w:t>
            </w:r>
          </w:p>
          <w:p w14:paraId="38D24D1A" w14:textId="77777777" w:rsidR="00C97A1E" w:rsidRDefault="00C97A1E" w:rsidP="00C97A1E">
            <w:r>
              <w:t xml:space="preserve">            }</w:t>
            </w:r>
          </w:p>
          <w:p w14:paraId="76E4C2B2" w14:textId="77777777" w:rsidR="00C97A1E" w:rsidRDefault="00C97A1E" w:rsidP="00C97A1E">
            <w:r>
              <w:t xml:space="preserve">            for (int j = 0; j &lt;= </w:t>
            </w:r>
            <w:proofErr w:type="gramStart"/>
            <w:r>
              <w:t>9;j++</w:t>
            </w:r>
            <w:proofErr w:type="gramEnd"/>
            <w:r>
              <w:t xml:space="preserve"> ) {</w:t>
            </w:r>
          </w:p>
          <w:p w14:paraId="410E2837" w14:textId="77777777" w:rsidR="00C97A1E" w:rsidRDefault="00C97A1E" w:rsidP="00C97A1E">
            <w:r>
              <w:t xml:space="preserve">                t = y2 % 10;</w:t>
            </w:r>
          </w:p>
          <w:p w14:paraId="5729A211" w14:textId="77777777" w:rsidR="00C97A1E" w:rsidRDefault="00C97A1E" w:rsidP="00C97A1E">
            <w:r>
              <w:t xml:space="preserve">                y2 = y2 / 10;</w:t>
            </w:r>
          </w:p>
          <w:p w14:paraId="733B4914" w14:textId="77777777" w:rsidR="00C97A1E" w:rsidRDefault="00C97A1E" w:rsidP="00C97A1E">
            <w:r>
              <w:t xml:space="preserve">                if(s[t] == </w:t>
            </w:r>
            <w:proofErr w:type="gramStart"/>
            <w:r>
              <w:t>1){</w:t>
            </w:r>
            <w:proofErr w:type="gramEnd"/>
          </w:p>
          <w:p w14:paraId="446F7B7A" w14:textId="77777777" w:rsidR="00C97A1E" w:rsidRDefault="00C97A1E" w:rsidP="00C97A1E">
            <w:r>
              <w:t xml:space="preserve">                    k++;</w:t>
            </w:r>
          </w:p>
          <w:p w14:paraId="03E0D0DD" w14:textId="77777777" w:rsidR="00C97A1E" w:rsidRDefault="00C97A1E" w:rsidP="00C97A1E">
            <w:r>
              <w:t xml:space="preserve">                    s[t] = 0;</w:t>
            </w:r>
          </w:p>
          <w:p w14:paraId="62B96415" w14:textId="77777777" w:rsidR="00C97A1E" w:rsidRDefault="00C97A1E" w:rsidP="00C97A1E">
            <w:r>
              <w:t xml:space="preserve">                }</w:t>
            </w:r>
          </w:p>
          <w:p w14:paraId="7D416380" w14:textId="77777777" w:rsidR="00C97A1E" w:rsidRDefault="00C97A1E" w:rsidP="00C97A1E">
            <w:r>
              <w:t xml:space="preserve">            }</w:t>
            </w:r>
          </w:p>
          <w:p w14:paraId="50931897" w14:textId="77777777" w:rsidR="00C97A1E" w:rsidRDefault="00C97A1E" w:rsidP="00C97A1E">
            <w:r>
              <w:t xml:space="preserve">            if (k == 9) {</w:t>
            </w:r>
          </w:p>
          <w:p w14:paraId="362332B2" w14:textId="77777777" w:rsidR="00C97A1E" w:rsidRDefault="00C97A1E" w:rsidP="00C97A1E">
            <w:r>
              <w:t xml:space="preserve">                num++;</w:t>
            </w:r>
          </w:p>
          <w:p w14:paraId="7F5CA855" w14:textId="77777777" w:rsidR="00C97A1E" w:rsidRDefault="00C97A1E" w:rsidP="00C97A1E">
            <w:r>
              <w:t xml:space="preserve">                </w:t>
            </w:r>
            <w:proofErr w:type="spellStart"/>
            <w:r>
              <w:t>System.out.println</w:t>
            </w:r>
            <w:proofErr w:type="spellEnd"/>
            <w:r>
              <w:t xml:space="preserve">(num+" " + </w:t>
            </w:r>
            <w:proofErr w:type="spellStart"/>
            <w:r>
              <w:t>i</w:t>
            </w:r>
            <w:proofErr w:type="spellEnd"/>
            <w:r>
              <w:t xml:space="preserve"> + " " + y</w:t>
            </w:r>
            <w:proofErr w:type="gramStart"/>
            <w:r>
              <w:t>1 )</w:t>
            </w:r>
            <w:proofErr w:type="gramEnd"/>
            <w:r>
              <w:t>;</w:t>
            </w:r>
          </w:p>
          <w:p w14:paraId="20B2C4A2" w14:textId="77777777" w:rsidR="00C97A1E" w:rsidRDefault="00C97A1E" w:rsidP="00C97A1E">
            <w:r>
              <w:t xml:space="preserve">            }</w:t>
            </w:r>
          </w:p>
          <w:p w14:paraId="052E4928" w14:textId="77777777" w:rsidR="00C97A1E" w:rsidRDefault="00C97A1E" w:rsidP="00C97A1E">
            <w:r>
              <w:t xml:space="preserve">        }</w:t>
            </w:r>
          </w:p>
          <w:p w14:paraId="5BB92FE3" w14:textId="77777777" w:rsidR="00C97A1E" w:rsidRDefault="00C97A1E" w:rsidP="00C97A1E">
            <w:r>
              <w:t xml:space="preserve">    }</w:t>
            </w:r>
          </w:p>
          <w:p w14:paraId="5CE8AAB0" w14:textId="6A6F05AF" w:rsidR="002268E3" w:rsidRPr="00570F40" w:rsidRDefault="00C97A1E" w:rsidP="00C97A1E">
            <w:r>
              <w:t>}</w:t>
            </w:r>
          </w:p>
        </w:tc>
      </w:tr>
    </w:tbl>
    <w:p w14:paraId="593DD0E5" w14:textId="77777777" w:rsidR="002268E3" w:rsidRPr="00570F40" w:rsidRDefault="002268E3" w:rsidP="002268E3"/>
    <w:p w14:paraId="6137A1BB" w14:textId="2C4AF17D" w:rsidR="002268E3" w:rsidRDefault="002268E3" w:rsidP="002268E3">
      <w:r w:rsidRPr="00570F40">
        <w:rPr>
          <w:rFonts w:hint="eastAsia"/>
        </w:rPr>
        <w:t xml:space="preserve"> </w:t>
      </w:r>
      <w:r w:rsidRPr="00570F40">
        <w:t xml:space="preserve">   </w:t>
      </w:r>
      <w:r>
        <w:tab/>
        <w:t>4.2</w:t>
      </w:r>
      <w:r>
        <w:rPr>
          <w:rFonts w:hint="eastAsia"/>
        </w:rPr>
        <w:t>.1</w:t>
      </w:r>
      <w:r w:rsidRPr="00570F40">
        <w:rPr>
          <w:rFonts w:hint="eastAsia"/>
        </w:rPr>
        <w:t>程序运行结果</w:t>
      </w:r>
      <w:r>
        <w:rPr>
          <w:rFonts w:hint="eastAsia"/>
        </w:rPr>
        <w:t>：</w:t>
      </w:r>
    </w:p>
    <w:p w14:paraId="521F1D01" w14:textId="5D63F438" w:rsidR="00844652" w:rsidRPr="00570F40" w:rsidRDefault="00844652" w:rsidP="00844652">
      <w:pPr>
        <w:jc w:val="center"/>
      </w:pPr>
      <w:r>
        <w:rPr>
          <w:noProof/>
        </w:rPr>
        <w:lastRenderedPageBreak/>
        <w:drawing>
          <wp:inline distT="0" distB="0" distL="0" distR="0" wp14:anchorId="5E9CFB0F" wp14:editId="47584BCF">
            <wp:extent cx="1661304" cy="6668078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61304" cy="6668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46311" w14:textId="6DF6B357" w:rsidR="002268E3" w:rsidRDefault="002268E3" w:rsidP="00BF6E51">
      <w:pPr>
        <w:jc w:val="center"/>
      </w:pPr>
    </w:p>
    <w:p w14:paraId="10995EBE" w14:textId="77777777" w:rsidR="002268E3" w:rsidRPr="00570F40" w:rsidRDefault="002268E3" w:rsidP="002268E3">
      <w:r>
        <w:tab/>
        <w:t xml:space="preserve">4.3 </w:t>
      </w:r>
      <w:r>
        <w:rPr>
          <w:rFonts w:hint="eastAsia"/>
        </w:rPr>
        <w:t>pytho</w:t>
      </w:r>
      <w:r>
        <w:t xml:space="preserve">n </w:t>
      </w:r>
      <w:r>
        <w:rPr>
          <w:rFonts w:hint="eastAsia"/>
        </w:rPr>
        <w:t>实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9"/>
      </w:tblGrid>
      <w:tr w:rsidR="002268E3" w:rsidRPr="00570F40" w14:paraId="5A771CF7" w14:textId="77777777" w:rsidTr="00461A0A">
        <w:trPr>
          <w:trHeight w:val="4145"/>
        </w:trPr>
        <w:tc>
          <w:tcPr>
            <w:tcW w:w="8279" w:type="dxa"/>
            <w:shd w:val="clear" w:color="auto" w:fill="auto"/>
          </w:tcPr>
          <w:p w14:paraId="7018BAC3" w14:textId="7354E91B" w:rsidR="00F273AA" w:rsidRDefault="00F273AA" w:rsidP="00F273AA">
            <w:r>
              <w:lastRenderedPageBreak/>
              <w:t xml:space="preserve">def </w:t>
            </w:r>
            <w:proofErr w:type="spellStart"/>
            <w:proofErr w:type="gramStart"/>
            <w:r w:rsidR="00656895">
              <w:t>squre</w:t>
            </w:r>
            <w:proofErr w:type="spellEnd"/>
            <w:r>
              <w:t>(</w:t>
            </w:r>
            <w:proofErr w:type="gramEnd"/>
            <w:r>
              <w:t>n, m):</w:t>
            </w:r>
          </w:p>
          <w:p w14:paraId="1E5333E0" w14:textId="5E85AA51" w:rsidR="00656895" w:rsidRDefault="00F273AA" w:rsidP="00656895">
            <w:r>
              <w:t xml:space="preserve">   </w:t>
            </w:r>
            <w:r w:rsidR="00656895">
              <w:t xml:space="preserve">  </w:t>
            </w:r>
            <w:proofErr w:type="gramStart"/>
            <w:r w:rsidR="00656895">
              <w:t>s</w:t>
            </w:r>
            <w:r w:rsidR="00656895">
              <w:t>[</w:t>
            </w:r>
            <w:proofErr w:type="gramEnd"/>
            <w:r w:rsidR="00656895">
              <w:t>]</w:t>
            </w:r>
          </w:p>
          <w:p w14:paraId="78F9DA89" w14:textId="4A3697DD" w:rsidR="00656895" w:rsidRDefault="00656895" w:rsidP="00656895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   k = 0; // 0~9 </w:t>
            </w:r>
            <w:r>
              <w:rPr>
                <w:rFonts w:hint="eastAsia"/>
              </w:rPr>
              <w:t>的个数</w:t>
            </w:r>
          </w:p>
          <w:p w14:paraId="2441A285" w14:textId="4928984F" w:rsidR="00656895" w:rsidRDefault="00656895" w:rsidP="00656895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   y1,y2 = 0; // </w:t>
            </w:r>
            <w:r>
              <w:rPr>
                <w:rFonts w:hint="eastAsia"/>
              </w:rPr>
              <w:t>记录平方数</w:t>
            </w:r>
          </w:p>
          <w:p w14:paraId="05049FC3" w14:textId="27544167" w:rsidR="00656895" w:rsidRDefault="00656895" w:rsidP="00656895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   t; // </w:t>
            </w:r>
            <w:r>
              <w:rPr>
                <w:rFonts w:hint="eastAsia"/>
              </w:rPr>
              <w:t>记录下标</w:t>
            </w:r>
          </w:p>
          <w:p w14:paraId="1D71AE58" w14:textId="4B91F796" w:rsidR="00656895" w:rsidRDefault="00656895" w:rsidP="00656895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   num = 0; // </w:t>
            </w:r>
            <w:r>
              <w:rPr>
                <w:rFonts w:hint="eastAsia"/>
              </w:rPr>
              <w:t>符合要求的个数</w:t>
            </w:r>
          </w:p>
          <w:p w14:paraId="2D3A29C8" w14:textId="6C7988A9" w:rsidR="00656895" w:rsidRDefault="00656895" w:rsidP="00656895">
            <w:r>
              <w:t xml:space="preserve">     for </w:t>
            </w:r>
            <w:proofErr w:type="spellStart"/>
            <w:r>
              <w:t>i</w:t>
            </w:r>
            <w:proofErr w:type="spellEnd"/>
            <w:r>
              <w:t xml:space="preserve"> = 10000</w:t>
            </w:r>
            <w:r>
              <w:t xml:space="preserve"> in range</w:t>
            </w:r>
            <w:r>
              <w:t xml:space="preserve"> </w:t>
            </w:r>
            <w:r w:rsidR="00B524AA">
              <w:t>(</w:t>
            </w:r>
            <w:r>
              <w:t>32000</w:t>
            </w:r>
            <w:r w:rsidR="00B524AA">
              <w:t>)</w:t>
            </w:r>
            <w:r>
              <w:t>:</w:t>
            </w:r>
          </w:p>
          <w:p w14:paraId="2B619FE5" w14:textId="740F2DE3" w:rsidR="00656895" w:rsidRDefault="00656895" w:rsidP="00656895">
            <w:r>
              <w:t xml:space="preserve">         y1 = </w:t>
            </w:r>
            <w:proofErr w:type="spellStart"/>
            <w:r>
              <w:t>i</w:t>
            </w:r>
            <w:proofErr w:type="spellEnd"/>
            <w:r>
              <w:t xml:space="preserve"> * </w:t>
            </w:r>
            <w:proofErr w:type="spellStart"/>
            <w:r>
              <w:t>i</w:t>
            </w:r>
            <w:proofErr w:type="spellEnd"/>
            <w:r>
              <w:t>;</w:t>
            </w:r>
          </w:p>
          <w:p w14:paraId="5B3FDD8B" w14:textId="3033CA57" w:rsidR="00656895" w:rsidRDefault="00656895" w:rsidP="00656895">
            <w:r>
              <w:t xml:space="preserve">         y2 = y1;</w:t>
            </w:r>
          </w:p>
          <w:p w14:paraId="3C231708" w14:textId="15316058" w:rsidR="00656895" w:rsidRDefault="00656895" w:rsidP="00656895">
            <w:r>
              <w:t xml:space="preserve">         k = 0;</w:t>
            </w:r>
          </w:p>
          <w:p w14:paraId="29375936" w14:textId="2797829F" w:rsidR="00656895" w:rsidRDefault="00656895" w:rsidP="00656895">
            <w:r>
              <w:t xml:space="preserve">        </w:t>
            </w:r>
            <w:r>
              <w:t xml:space="preserve"> f</w:t>
            </w:r>
            <w:r>
              <w:t xml:space="preserve">or j </w:t>
            </w:r>
            <w:r>
              <w:t>in range (</w:t>
            </w:r>
            <w:r>
              <w:t>9</w:t>
            </w:r>
            <w:r>
              <w:t>):</w:t>
            </w:r>
            <w:r>
              <w:t xml:space="preserve"> </w:t>
            </w:r>
          </w:p>
          <w:p w14:paraId="2B11C60D" w14:textId="70BDFF0C" w:rsidR="00656895" w:rsidRDefault="00656895" w:rsidP="00656895">
            <w:pPr>
              <w:rPr>
                <w:rFonts w:hint="eastAsia"/>
              </w:rPr>
            </w:pPr>
            <w:r>
              <w:t xml:space="preserve">           s[j] = 1;</w:t>
            </w:r>
          </w:p>
          <w:p w14:paraId="63E7B2FE" w14:textId="30386F43" w:rsidR="00656895" w:rsidRDefault="00656895" w:rsidP="00656895">
            <w:r>
              <w:t xml:space="preserve">           for j </w:t>
            </w:r>
            <w:r w:rsidR="00B524AA">
              <w:t>in</w:t>
            </w:r>
            <w:r>
              <w:t xml:space="preserve"> </w:t>
            </w:r>
            <w:proofErr w:type="gramStart"/>
            <w:r w:rsidR="00B524AA">
              <w:t>range(</w:t>
            </w:r>
            <w:proofErr w:type="gramEnd"/>
            <w:r>
              <w:t>9</w:t>
            </w:r>
            <w:r w:rsidR="00B524AA">
              <w:t>):</w:t>
            </w:r>
          </w:p>
          <w:p w14:paraId="4ACAA50C" w14:textId="77777777" w:rsidR="00656895" w:rsidRDefault="00656895" w:rsidP="00656895">
            <w:r>
              <w:t xml:space="preserve">                t = y2 % 10;</w:t>
            </w:r>
          </w:p>
          <w:p w14:paraId="5B2A90FA" w14:textId="77777777" w:rsidR="00656895" w:rsidRDefault="00656895" w:rsidP="00656895">
            <w:r>
              <w:t xml:space="preserve">                y2 = y2 / 10;</w:t>
            </w:r>
          </w:p>
          <w:p w14:paraId="0B08BBF0" w14:textId="300E6AEB" w:rsidR="00656895" w:rsidRDefault="00656895" w:rsidP="00656895">
            <w:r>
              <w:t xml:space="preserve">                if(s[t] == 1)</w:t>
            </w:r>
            <w:r w:rsidR="00B524AA">
              <w:t>:</w:t>
            </w:r>
          </w:p>
          <w:p w14:paraId="691E95FD" w14:textId="77777777" w:rsidR="00656895" w:rsidRDefault="00656895" w:rsidP="00656895">
            <w:r>
              <w:t xml:space="preserve">                    k++;</w:t>
            </w:r>
          </w:p>
          <w:p w14:paraId="4955B1FC" w14:textId="0FCC03AC" w:rsidR="00656895" w:rsidRDefault="00656895" w:rsidP="00656895">
            <w:pPr>
              <w:rPr>
                <w:rFonts w:hint="eastAsia"/>
              </w:rPr>
            </w:pPr>
            <w:r>
              <w:t xml:space="preserve">                    s[t] = 0;</w:t>
            </w:r>
          </w:p>
          <w:p w14:paraId="7799EF67" w14:textId="16F6D3BB" w:rsidR="00656895" w:rsidRDefault="00656895" w:rsidP="00656895">
            <w:r>
              <w:t xml:space="preserve">            if (k == 9)</w:t>
            </w:r>
            <w:r w:rsidR="00B524AA">
              <w:t>:</w:t>
            </w:r>
          </w:p>
          <w:p w14:paraId="678240F8" w14:textId="55EFEF59" w:rsidR="00656895" w:rsidRDefault="00656895" w:rsidP="00656895">
            <w:r>
              <w:t xml:space="preserve">              </w:t>
            </w:r>
            <w:r w:rsidR="00B524AA">
              <w:t xml:space="preserve">  </w:t>
            </w:r>
            <w:r>
              <w:t>num++;</w:t>
            </w:r>
          </w:p>
          <w:p w14:paraId="0B03625B" w14:textId="21D21D64" w:rsidR="00656895" w:rsidRDefault="00656895" w:rsidP="00656895">
            <w:r>
              <w:t xml:space="preserve">                </w:t>
            </w:r>
            <w:proofErr w:type="gramStart"/>
            <w:r w:rsidR="00B524AA">
              <w:t>print</w:t>
            </w:r>
            <w:r>
              <w:t>(</w:t>
            </w:r>
            <w:proofErr w:type="gramEnd"/>
            <w:r>
              <w:t xml:space="preserve">num+" " + </w:t>
            </w:r>
            <w:proofErr w:type="spellStart"/>
            <w:r>
              <w:t>i</w:t>
            </w:r>
            <w:proofErr w:type="spellEnd"/>
            <w:r>
              <w:t xml:space="preserve"> + " " + y1 );</w:t>
            </w:r>
          </w:p>
          <w:p w14:paraId="7B545888" w14:textId="77777777" w:rsidR="00F273AA" w:rsidRDefault="00F273AA" w:rsidP="00F273AA"/>
          <w:p w14:paraId="6DD54ED1" w14:textId="77777777" w:rsidR="00F273AA" w:rsidRDefault="00F273AA" w:rsidP="00F273AA">
            <w:r>
              <w:t>if __name__ == '__main__':</w:t>
            </w:r>
          </w:p>
          <w:p w14:paraId="2B3D9A0B" w14:textId="77777777" w:rsidR="00F273AA" w:rsidRDefault="00F273AA" w:rsidP="00F273AA">
            <w:r>
              <w:t xml:space="preserve">    </w:t>
            </w:r>
            <w:proofErr w:type="spellStart"/>
            <w:r>
              <w:t>nn</w:t>
            </w:r>
            <w:proofErr w:type="spellEnd"/>
            <w:r>
              <w:t xml:space="preserve"> = </w:t>
            </w:r>
            <w:proofErr w:type="gramStart"/>
            <w:r>
              <w:t>input(</w:t>
            </w:r>
            <w:proofErr w:type="gramEnd"/>
            <w:r>
              <w:t>)</w:t>
            </w:r>
          </w:p>
          <w:p w14:paraId="754B640C" w14:textId="77777777" w:rsidR="00F273AA" w:rsidRDefault="00F273AA" w:rsidP="00F273AA">
            <w:r>
              <w:t xml:space="preserve">    </w:t>
            </w:r>
            <w:proofErr w:type="spellStart"/>
            <w:r>
              <w:t>nn</w:t>
            </w:r>
            <w:proofErr w:type="spellEnd"/>
            <w:r>
              <w:t xml:space="preserve"> = int(</w:t>
            </w:r>
            <w:proofErr w:type="spellStart"/>
            <w:r>
              <w:t>nn</w:t>
            </w:r>
            <w:proofErr w:type="spellEnd"/>
            <w:r>
              <w:t>)</w:t>
            </w:r>
          </w:p>
          <w:p w14:paraId="4060BE73" w14:textId="2D8D6906" w:rsidR="00B524AA" w:rsidRPr="00570F40" w:rsidRDefault="00F273AA" w:rsidP="00F273AA">
            <w:pPr>
              <w:rPr>
                <w:rFonts w:hint="eastAsia"/>
              </w:rPr>
            </w:pPr>
            <w:r>
              <w:t xml:space="preserve">    </w:t>
            </w:r>
            <w:proofErr w:type="gramStart"/>
            <w:r w:rsidR="00B524AA">
              <w:t>square</w:t>
            </w:r>
            <w:r>
              <w:t>(</w:t>
            </w:r>
            <w:proofErr w:type="gramEnd"/>
            <w:r>
              <w:t>divider(</w:t>
            </w:r>
            <w:proofErr w:type="spellStart"/>
            <w:r>
              <w:t>nn</w:t>
            </w:r>
            <w:proofErr w:type="spellEnd"/>
            <w:r>
              <w:t xml:space="preserve">, </w:t>
            </w:r>
            <w:proofErr w:type="spellStart"/>
            <w:r>
              <w:t>nn</w:t>
            </w:r>
            <w:proofErr w:type="spellEnd"/>
            <w:r>
              <w:t>))</w:t>
            </w:r>
          </w:p>
        </w:tc>
      </w:tr>
    </w:tbl>
    <w:p w14:paraId="269F0BBF" w14:textId="77777777" w:rsidR="002268E3" w:rsidRPr="00570F40" w:rsidRDefault="002268E3" w:rsidP="002268E3">
      <w:pPr>
        <w:rPr>
          <w:rFonts w:hint="eastAsia"/>
        </w:rPr>
      </w:pPr>
    </w:p>
    <w:p w14:paraId="0DA3A2C0" w14:textId="77777777" w:rsidR="00B524AA" w:rsidRDefault="002268E3" w:rsidP="002268E3">
      <w:r w:rsidRPr="00570F40">
        <w:rPr>
          <w:rFonts w:hint="eastAsia"/>
        </w:rPr>
        <w:t xml:space="preserve"> </w:t>
      </w:r>
      <w:r w:rsidRPr="00570F40">
        <w:t xml:space="preserve">   </w:t>
      </w:r>
      <w:r w:rsidRPr="00570F40">
        <w:tab/>
      </w:r>
    </w:p>
    <w:p w14:paraId="3E9253F6" w14:textId="7A258D1E" w:rsidR="002268E3" w:rsidRDefault="002268E3" w:rsidP="00B524AA">
      <w:pPr>
        <w:ind w:left="420" w:firstLine="420"/>
      </w:pPr>
      <w:r w:rsidRPr="00570F40">
        <w:t>4.</w:t>
      </w:r>
      <w:r>
        <w:t>3</w:t>
      </w:r>
      <w:r w:rsidRPr="00570F40">
        <w:t>.</w:t>
      </w:r>
      <w:r>
        <w:t>1</w:t>
      </w:r>
      <w:r w:rsidRPr="00570F40">
        <w:t xml:space="preserve"> </w:t>
      </w:r>
      <w:r w:rsidRPr="00570F40">
        <w:rPr>
          <w:rFonts w:hint="eastAsia"/>
        </w:rPr>
        <w:t>程序运行结果</w:t>
      </w:r>
    </w:p>
    <w:p w14:paraId="0EABD957" w14:textId="57646BC5" w:rsidR="002268E3" w:rsidRDefault="00716F82" w:rsidP="002268E3">
      <w:pPr>
        <w:jc w:val="center"/>
      </w:pPr>
      <w:r>
        <w:rPr>
          <w:noProof/>
        </w:rPr>
        <w:lastRenderedPageBreak/>
        <w:drawing>
          <wp:inline distT="0" distB="0" distL="0" distR="0" wp14:anchorId="08A8E5B1" wp14:editId="1D5BF001">
            <wp:extent cx="956281" cy="3838283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63954" cy="386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D4299" w14:textId="77777777" w:rsidR="002268E3" w:rsidRDefault="002268E3" w:rsidP="00B524AA">
      <w:pPr>
        <w:rPr>
          <w:rFonts w:hint="eastAsia"/>
        </w:rPr>
      </w:pPr>
    </w:p>
    <w:p w14:paraId="30709D75" w14:textId="77777777" w:rsidR="002268E3" w:rsidRPr="00570F40" w:rsidRDefault="002268E3" w:rsidP="002268E3">
      <w:r w:rsidRPr="00570F40">
        <w:rPr>
          <w:rFonts w:hint="eastAsia"/>
        </w:rPr>
        <w:t>五、结论</w:t>
      </w:r>
    </w:p>
    <w:p w14:paraId="6B555BFB" w14:textId="7550DCDF" w:rsidR="002268E3" w:rsidRDefault="002268E3" w:rsidP="002268E3">
      <w:r w:rsidRPr="00570F40">
        <w:rPr>
          <w:rFonts w:hint="eastAsia"/>
        </w:rPr>
        <w:tab/>
      </w:r>
      <w:r w:rsidR="00844652">
        <w:rPr>
          <w:rFonts w:hint="eastAsia"/>
        </w:rPr>
        <w:t>本题标志位的使用，让原本复杂的逻辑变简单，其次由九位数的估算，可确定结果的大致范围，这样大大减少了循环和判断次数，从而让程序效率变高</w:t>
      </w:r>
    </w:p>
    <w:p w14:paraId="64B5F2A3" w14:textId="77777777" w:rsidR="00844652" w:rsidRPr="00844652" w:rsidRDefault="00844652" w:rsidP="002268E3"/>
    <w:p w14:paraId="20F80A04" w14:textId="6DD52AF4" w:rsidR="00F273AA" w:rsidRPr="00570F40" w:rsidRDefault="00F273AA" w:rsidP="00F273AA">
      <w:pPr>
        <w:ind w:firstLineChars="1300" w:firstLine="2730"/>
      </w:pPr>
      <w:bookmarkStart w:id="3" w:name="_Hlk103974180"/>
      <w:bookmarkEnd w:id="2"/>
      <w:r>
        <w:t>3</w:t>
      </w:r>
      <w:r w:rsidRPr="00570F40">
        <w:t>-</w:t>
      </w:r>
      <w:r>
        <w:t xml:space="preserve">4 </w:t>
      </w:r>
      <w:proofErr w:type="gramStart"/>
      <w:r w:rsidR="00844652">
        <w:rPr>
          <w:rFonts w:hint="eastAsia"/>
        </w:rPr>
        <w:t>园圈</w:t>
      </w:r>
      <w:proofErr w:type="gramEnd"/>
      <w:r w:rsidR="00844652">
        <w:rPr>
          <w:rFonts w:hint="eastAsia"/>
        </w:rPr>
        <w:t>报数退出问题</w:t>
      </w:r>
    </w:p>
    <w:p w14:paraId="66A509FA" w14:textId="77777777" w:rsidR="00F273AA" w:rsidRPr="00570F40" w:rsidRDefault="00F273AA" w:rsidP="00F273AA">
      <w:r w:rsidRPr="00570F40">
        <w:rPr>
          <w:rFonts w:hint="eastAsia"/>
        </w:rPr>
        <w:t>一、实验环境</w:t>
      </w:r>
    </w:p>
    <w:p w14:paraId="647CA372" w14:textId="77777777" w:rsidR="00F273AA" w:rsidRDefault="00F273AA" w:rsidP="00F273AA">
      <w:r w:rsidRPr="00570F40">
        <w:rPr>
          <w:rFonts w:hint="eastAsia"/>
        </w:rPr>
        <w:tab/>
      </w:r>
      <w:r>
        <w:rPr>
          <w:rFonts w:hint="eastAsia"/>
        </w:rPr>
        <w:t>编程语言：</w:t>
      </w:r>
      <w:r>
        <w:rPr>
          <w:rFonts w:hint="eastAsia"/>
        </w:rPr>
        <w:t xml:space="preserve"> </w:t>
      </w:r>
      <w:r w:rsidRPr="00570F40">
        <w:t>Java/Python</w:t>
      </w:r>
    </w:p>
    <w:p w14:paraId="1C972E46" w14:textId="77777777" w:rsidR="00F273AA" w:rsidRPr="00570F40" w:rsidRDefault="00F273AA" w:rsidP="00F273AA">
      <w:r>
        <w:tab/>
        <w:t>IDE</w:t>
      </w:r>
      <w:r>
        <w:rPr>
          <w:rFonts w:hint="eastAsia"/>
        </w:rPr>
        <w:t>环境：</w:t>
      </w:r>
      <w:r>
        <w:t xml:space="preserve"> </w:t>
      </w:r>
      <w:r>
        <w:rPr>
          <w:rFonts w:hint="eastAsia"/>
        </w:rPr>
        <w:t>I</w:t>
      </w:r>
      <w:r>
        <w:t>DEA/</w:t>
      </w:r>
      <w:proofErr w:type="spellStart"/>
      <w:r>
        <w:t>P</w:t>
      </w:r>
      <w:r>
        <w:rPr>
          <w:rFonts w:hint="eastAsia"/>
        </w:rPr>
        <w:t>y</w:t>
      </w:r>
      <w:r>
        <w:t>charm</w:t>
      </w:r>
      <w:proofErr w:type="spellEnd"/>
    </w:p>
    <w:p w14:paraId="6ED6EF72" w14:textId="77777777" w:rsidR="00F273AA" w:rsidRPr="00570F40" w:rsidRDefault="00F273AA" w:rsidP="00F273AA">
      <w:r w:rsidRPr="00570F40">
        <w:rPr>
          <w:rFonts w:hint="eastAsia"/>
        </w:rPr>
        <w:t>二、</w:t>
      </w:r>
      <w:proofErr w:type="gramStart"/>
      <w:r w:rsidRPr="00570F40">
        <w:rPr>
          <w:rFonts w:hint="eastAsia"/>
        </w:rPr>
        <w:t>课设题目</w:t>
      </w:r>
      <w:proofErr w:type="gramEnd"/>
    </w:p>
    <w:p w14:paraId="46ACD536" w14:textId="44CECC9F" w:rsidR="00F273AA" w:rsidRPr="00570F40" w:rsidRDefault="00F273AA" w:rsidP="00F273AA">
      <w:r w:rsidRPr="00570F40">
        <w:rPr>
          <w:rFonts w:hint="eastAsia"/>
        </w:rPr>
        <w:tab/>
      </w:r>
      <w:r w:rsidR="00844652" w:rsidRPr="00844652">
        <w:rPr>
          <w:rFonts w:hint="eastAsia"/>
        </w:rPr>
        <w:t>n</w:t>
      </w:r>
      <w:proofErr w:type="gramStart"/>
      <w:r w:rsidR="00844652" w:rsidRPr="00844652">
        <w:rPr>
          <w:rFonts w:hint="eastAsia"/>
        </w:rPr>
        <w:t>个</w:t>
      </w:r>
      <w:proofErr w:type="gramEnd"/>
      <w:r w:rsidR="00844652" w:rsidRPr="00844652">
        <w:rPr>
          <w:rFonts w:hint="eastAsia"/>
        </w:rPr>
        <w:t>小朋友手拉手站成一个圆圈，从第</w:t>
      </w:r>
      <w:r w:rsidR="00844652" w:rsidRPr="00844652">
        <w:rPr>
          <w:rFonts w:hint="eastAsia"/>
        </w:rPr>
        <w:t>k</w:t>
      </w:r>
      <w:proofErr w:type="gramStart"/>
      <w:r w:rsidR="00844652" w:rsidRPr="00844652">
        <w:rPr>
          <w:rFonts w:hint="eastAsia"/>
        </w:rPr>
        <w:t>个</w:t>
      </w:r>
      <w:proofErr w:type="gramEnd"/>
      <w:r w:rsidR="00844652" w:rsidRPr="00844652">
        <w:rPr>
          <w:rFonts w:hint="eastAsia"/>
        </w:rPr>
        <w:t>小朋友开始报数，报到</w:t>
      </w:r>
      <w:r w:rsidR="00844652" w:rsidRPr="00844652">
        <w:rPr>
          <w:rFonts w:hint="eastAsia"/>
        </w:rPr>
        <w:t>m</w:t>
      </w:r>
      <w:r w:rsidR="00844652" w:rsidRPr="00844652">
        <w:rPr>
          <w:rFonts w:hint="eastAsia"/>
        </w:rPr>
        <w:t>的那个小朋友退到圈外，然后他的下一位重新报</w:t>
      </w:r>
      <w:r w:rsidR="00844652" w:rsidRPr="00844652">
        <w:rPr>
          <w:rFonts w:hint="eastAsia"/>
        </w:rPr>
        <w:t xml:space="preserve">  </w:t>
      </w:r>
      <w:r w:rsidR="00844652" w:rsidRPr="00844652">
        <w:rPr>
          <w:rFonts w:hint="eastAsia"/>
        </w:rPr>
        <w:t>“</w:t>
      </w:r>
      <w:r w:rsidR="00844652" w:rsidRPr="00844652">
        <w:rPr>
          <w:rFonts w:hint="eastAsia"/>
        </w:rPr>
        <w:t>1</w:t>
      </w:r>
      <w:r w:rsidR="00844652" w:rsidRPr="00844652">
        <w:rPr>
          <w:rFonts w:hint="eastAsia"/>
        </w:rPr>
        <w:t>”。这样继续下去，直到最后只剩下一个小朋友，求解</w:t>
      </w:r>
      <w:r w:rsidR="00844652" w:rsidRPr="00844652">
        <w:rPr>
          <w:rFonts w:hint="eastAsia"/>
        </w:rPr>
        <w:t xml:space="preserve"> </w:t>
      </w:r>
      <w:r w:rsidR="00844652" w:rsidRPr="00844652">
        <w:rPr>
          <w:rFonts w:hint="eastAsia"/>
        </w:rPr>
        <w:t>这个小朋友原来站在什么位置上</w:t>
      </w:r>
      <w:r w:rsidR="00844652" w:rsidRPr="00844652">
        <w:rPr>
          <w:rFonts w:hint="eastAsia"/>
        </w:rPr>
        <w:t>?</w:t>
      </w:r>
    </w:p>
    <w:p w14:paraId="6F7C4890" w14:textId="77777777" w:rsidR="00F273AA" w:rsidRDefault="00F273AA" w:rsidP="00F273AA">
      <w:r w:rsidRPr="00570F40">
        <w:rPr>
          <w:rFonts w:hint="eastAsia"/>
        </w:rPr>
        <w:t>三、分析问题、问题的模型</w:t>
      </w:r>
    </w:p>
    <w:p w14:paraId="1CBE7A4B" w14:textId="3A55D655" w:rsidR="00F273AA" w:rsidRDefault="00F273AA" w:rsidP="00F273AA">
      <w:r>
        <w:tab/>
      </w:r>
      <w:r w:rsidR="00844652">
        <w:rPr>
          <w:rFonts w:hint="eastAsia"/>
        </w:rPr>
        <w:t>此题的难点在于每个人出圈后，排列顺序会改变。首先</w:t>
      </w:r>
      <w:proofErr w:type="gramStart"/>
      <w:r w:rsidR="00844652">
        <w:rPr>
          <w:rFonts w:hint="eastAsia"/>
        </w:rPr>
        <w:t>用标志位</w:t>
      </w:r>
      <w:proofErr w:type="gramEnd"/>
      <w:r w:rsidR="00BE7682">
        <w:t>1</w:t>
      </w:r>
      <w:r w:rsidR="00BE7682">
        <w:rPr>
          <w:rFonts w:hint="eastAsia"/>
        </w:rPr>
        <w:t>代表初始未出圈的位置，这样当出圈时设置为</w:t>
      </w:r>
      <w:r w:rsidR="00BE7682">
        <w:rPr>
          <w:rFonts w:hint="eastAsia"/>
        </w:rPr>
        <w:t>0</w:t>
      </w:r>
      <w:r w:rsidR="00BE7682">
        <w:rPr>
          <w:rFonts w:hint="eastAsia"/>
        </w:rPr>
        <w:t>，这样我们就可以进行累加，当累加到数</w:t>
      </w:r>
      <w:r w:rsidR="00BE7682">
        <w:rPr>
          <w:rFonts w:hint="eastAsia"/>
        </w:rPr>
        <w:t>m</w:t>
      </w:r>
      <w:r w:rsidR="00BE7682">
        <w:rPr>
          <w:rFonts w:hint="eastAsia"/>
        </w:rPr>
        <w:t>，就让该下标的数为</w:t>
      </w:r>
      <w:r w:rsidR="00BE7682">
        <w:rPr>
          <w:rFonts w:hint="eastAsia"/>
        </w:rPr>
        <w:t>0</w:t>
      </w:r>
      <w:r w:rsidR="00BE7682">
        <w:rPr>
          <w:rFonts w:hint="eastAsia"/>
        </w:rPr>
        <w:t>。最后依次循环知道只有</w:t>
      </w:r>
      <w:proofErr w:type="gramStart"/>
      <w:r w:rsidR="00BE7682">
        <w:rPr>
          <w:rFonts w:hint="eastAsia"/>
        </w:rPr>
        <w:t>一</w:t>
      </w:r>
      <w:proofErr w:type="gramEnd"/>
      <w:r w:rsidR="00BE7682">
        <w:rPr>
          <w:rFonts w:hint="eastAsia"/>
        </w:rPr>
        <w:t>个数为</w:t>
      </w:r>
      <w:r w:rsidR="00BE7682">
        <w:rPr>
          <w:rFonts w:hint="eastAsia"/>
        </w:rPr>
        <w:t>1</w:t>
      </w:r>
      <w:r w:rsidR="00BE7682">
        <w:rPr>
          <w:rFonts w:hint="eastAsia"/>
        </w:rPr>
        <w:t>的下标为止。</w:t>
      </w:r>
    </w:p>
    <w:p w14:paraId="52665813" w14:textId="77777777" w:rsidR="00F273AA" w:rsidRPr="00570F40" w:rsidRDefault="00F273AA" w:rsidP="00F273AA">
      <w:r w:rsidRPr="00570F40">
        <w:rPr>
          <w:rFonts w:hint="eastAsia"/>
        </w:rPr>
        <w:t>四、解题思路、方案</w:t>
      </w:r>
    </w:p>
    <w:p w14:paraId="3B4DC006" w14:textId="77777777" w:rsidR="00F273AA" w:rsidRPr="00570F40" w:rsidRDefault="00F273AA" w:rsidP="00F273AA">
      <w:r w:rsidRPr="00570F40">
        <w:rPr>
          <w:rFonts w:hint="eastAsia"/>
        </w:rPr>
        <w:tab/>
        <w:t>4.1</w:t>
      </w:r>
      <w:r>
        <w:rPr>
          <w:rFonts w:hint="eastAsia"/>
        </w:rPr>
        <w:t>方案实现</w:t>
      </w:r>
    </w:p>
    <w:p w14:paraId="30CC67F8" w14:textId="77777777" w:rsidR="00F273AA" w:rsidRDefault="00F273AA" w:rsidP="00F273AA">
      <w:r w:rsidRPr="00570F40">
        <w:tab/>
      </w:r>
      <w:r w:rsidRPr="00570F40">
        <w:tab/>
        <w:t>4.1.</w:t>
      </w:r>
      <w:r>
        <w:t>1</w:t>
      </w:r>
      <w:r w:rsidRPr="00570F40">
        <w:t xml:space="preserve"> </w:t>
      </w:r>
      <w:r w:rsidRPr="00570F40">
        <w:rPr>
          <w:rFonts w:hint="eastAsia"/>
        </w:rPr>
        <w:t>选用的算法策略、使用该策略的理由</w:t>
      </w:r>
    </w:p>
    <w:p w14:paraId="2CBD5B01" w14:textId="4A9107B5" w:rsidR="00F273AA" w:rsidRPr="00570F40" w:rsidRDefault="00F273AA" w:rsidP="00F273AA">
      <w:r>
        <w:tab/>
      </w:r>
      <w:r>
        <w:tab/>
      </w:r>
      <w:r>
        <w:tab/>
      </w:r>
      <w:r w:rsidR="00BE7682">
        <w:rPr>
          <w:rFonts w:hint="eastAsia"/>
        </w:rPr>
        <w:t>数组标志位</w:t>
      </w:r>
    </w:p>
    <w:p w14:paraId="7758FAE5" w14:textId="77777777" w:rsidR="00F273AA" w:rsidRDefault="00F273AA" w:rsidP="00F273AA">
      <w:r w:rsidRPr="00570F40">
        <w:tab/>
      </w:r>
      <w:r w:rsidRPr="00570F40">
        <w:tab/>
        <w:t>4.1.</w:t>
      </w:r>
      <w:r>
        <w:t>2</w:t>
      </w:r>
      <w:r w:rsidRPr="00570F40">
        <w:t xml:space="preserve"> </w:t>
      </w:r>
      <w:r w:rsidRPr="00570F40">
        <w:rPr>
          <w:rFonts w:hint="eastAsia"/>
        </w:rPr>
        <w:t>算法的时间复杂度、空间复杂度分析</w:t>
      </w:r>
    </w:p>
    <w:p w14:paraId="2B9E129D" w14:textId="38E1912E" w:rsidR="00F273AA" w:rsidRDefault="00F273AA" w:rsidP="00F273AA">
      <w:r>
        <w:tab/>
      </w:r>
      <w:r>
        <w:tab/>
      </w:r>
      <w:r>
        <w:tab/>
      </w:r>
      <w:r>
        <w:rPr>
          <w:rFonts w:hint="eastAsia"/>
        </w:rPr>
        <w:t>时间复杂度：</w:t>
      </w:r>
      <w:r>
        <w:t>O</w:t>
      </w:r>
      <w:r>
        <w:rPr>
          <w:rFonts w:hint="eastAsia"/>
        </w:rPr>
        <w:t>（</w:t>
      </w:r>
      <w:r>
        <w:rPr>
          <w:rFonts w:hint="eastAsia"/>
        </w:rPr>
        <w:t>n</w:t>
      </w:r>
      <w:r>
        <w:t xml:space="preserve"> </w:t>
      </w:r>
      <w:r>
        <w:rPr>
          <w:rFonts w:hint="eastAsia"/>
        </w:rPr>
        <w:t>）</w:t>
      </w:r>
    </w:p>
    <w:p w14:paraId="6A3CC868" w14:textId="3EA9B6A1" w:rsidR="00F273AA" w:rsidRPr="00D0041D" w:rsidRDefault="00F273AA" w:rsidP="00F273AA">
      <w:r>
        <w:tab/>
      </w:r>
      <w:r>
        <w:tab/>
      </w:r>
      <w:r>
        <w:tab/>
      </w:r>
      <w:r>
        <w:rPr>
          <w:rFonts w:hint="eastAsia"/>
        </w:rPr>
        <w:t>空间复杂度：</w:t>
      </w:r>
      <w:r>
        <w:t>O</w:t>
      </w:r>
      <w:r>
        <w:rPr>
          <w:rFonts w:hint="eastAsia"/>
        </w:rPr>
        <w:t>（</w:t>
      </w:r>
      <w:r>
        <w:t>n</w:t>
      </w:r>
      <w:r>
        <w:rPr>
          <w:rFonts w:hint="eastAsia"/>
        </w:rPr>
        <w:t>）</w:t>
      </w:r>
      <w:r w:rsidR="00042594">
        <w:rPr>
          <w:rFonts w:hint="eastAsia"/>
        </w:rPr>
        <w:t xml:space="preserve"> </w:t>
      </w:r>
      <w:proofErr w:type="spellStart"/>
      <w:r w:rsidR="00042594">
        <w:rPr>
          <w:rFonts w:hint="eastAsia"/>
        </w:rPr>
        <w:t>n</w:t>
      </w:r>
      <w:proofErr w:type="spellEnd"/>
      <w:r w:rsidR="00042594">
        <w:rPr>
          <w:rFonts w:hint="eastAsia"/>
        </w:rPr>
        <w:t>个人数组空间</w:t>
      </w:r>
    </w:p>
    <w:p w14:paraId="38E1208A" w14:textId="77777777" w:rsidR="00F273AA" w:rsidRPr="00570F40" w:rsidRDefault="00F273AA" w:rsidP="00F273AA">
      <w:pPr>
        <w:ind w:firstLine="420"/>
      </w:pPr>
      <w:r>
        <w:lastRenderedPageBreak/>
        <w:t>4.2  J</w:t>
      </w:r>
      <w:r>
        <w:rPr>
          <w:rFonts w:hint="eastAsia"/>
        </w:rPr>
        <w:t>ava</w:t>
      </w:r>
      <w:r>
        <w:t xml:space="preserve"> </w:t>
      </w:r>
      <w:r>
        <w:rPr>
          <w:rFonts w:hint="eastAsia"/>
        </w:rPr>
        <w:t>实现</w:t>
      </w:r>
      <w:r w:rsidRPr="00570F40">
        <w:rPr>
          <w:rFonts w:hint="eastAsia"/>
        </w:rPr>
        <w:t>程序源代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273AA" w:rsidRPr="00570F40" w14:paraId="5C96EBF0" w14:textId="77777777" w:rsidTr="00461A0A">
        <w:tc>
          <w:tcPr>
            <w:tcW w:w="8522" w:type="dxa"/>
            <w:shd w:val="clear" w:color="auto" w:fill="auto"/>
          </w:tcPr>
          <w:p w14:paraId="746FDACE" w14:textId="77777777" w:rsidR="00042594" w:rsidRDefault="00042594" w:rsidP="00042594">
            <w:r>
              <w:t>public class circle {</w:t>
            </w:r>
          </w:p>
          <w:p w14:paraId="022A0B46" w14:textId="77777777" w:rsidR="00042594" w:rsidRDefault="00042594" w:rsidP="00042594">
            <w:r>
              <w:t xml:space="preserve">    public static void </w:t>
            </w:r>
            <w:proofErr w:type="gramStart"/>
            <w:r>
              <w:t>main(</w:t>
            </w:r>
            <w:proofErr w:type="gramEnd"/>
            <w:r>
              <w:t xml:space="preserve">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21FF286A" w14:textId="77777777" w:rsidR="00042594" w:rsidRDefault="00042594" w:rsidP="00042594">
            <w:r>
              <w:t xml:space="preserve">        Scanner </w:t>
            </w:r>
            <w:proofErr w:type="spellStart"/>
            <w:r>
              <w:t>scanner</w:t>
            </w:r>
            <w:proofErr w:type="spellEnd"/>
            <w:r>
              <w:t xml:space="preserve"> = new </w:t>
            </w:r>
            <w:proofErr w:type="gramStart"/>
            <w:r>
              <w:t>Scanner(</w:t>
            </w:r>
            <w:proofErr w:type="gramEnd"/>
            <w:r>
              <w:t>System.in);</w:t>
            </w:r>
          </w:p>
          <w:p w14:paraId="54BE35E3" w14:textId="77777777" w:rsidR="00042594" w:rsidRDefault="00042594" w:rsidP="00042594">
            <w:r>
              <w:t xml:space="preserve">        int n = </w:t>
            </w:r>
            <w:proofErr w:type="spellStart"/>
            <w:proofErr w:type="gramStart"/>
            <w:r>
              <w:t>scanner.nextInt</w:t>
            </w:r>
            <w:proofErr w:type="spellEnd"/>
            <w:proofErr w:type="gramEnd"/>
            <w:r>
              <w:t>();</w:t>
            </w:r>
          </w:p>
          <w:p w14:paraId="20262BF8" w14:textId="77777777" w:rsidR="00042594" w:rsidRDefault="00042594" w:rsidP="00042594">
            <w:r>
              <w:t xml:space="preserve">        int m = </w:t>
            </w:r>
            <w:proofErr w:type="spellStart"/>
            <w:proofErr w:type="gramStart"/>
            <w:r>
              <w:t>scanner.nextInt</w:t>
            </w:r>
            <w:proofErr w:type="spellEnd"/>
            <w:proofErr w:type="gramEnd"/>
            <w:r>
              <w:t>();</w:t>
            </w:r>
          </w:p>
          <w:p w14:paraId="73718F26" w14:textId="77777777" w:rsidR="00042594" w:rsidRDefault="00042594" w:rsidP="00042594">
            <w:r>
              <w:t xml:space="preserve">        int k = </w:t>
            </w:r>
            <w:proofErr w:type="spellStart"/>
            <w:proofErr w:type="gramStart"/>
            <w:r>
              <w:t>scanner.nextInt</w:t>
            </w:r>
            <w:proofErr w:type="spellEnd"/>
            <w:proofErr w:type="gramEnd"/>
            <w:r>
              <w:t>();</w:t>
            </w:r>
          </w:p>
          <w:p w14:paraId="668D9EA3" w14:textId="77777777" w:rsidR="00042594" w:rsidRDefault="00042594" w:rsidP="00042594">
            <w:r>
              <w:t xml:space="preserve">        print(</w:t>
            </w:r>
            <w:proofErr w:type="spellStart"/>
            <w:proofErr w:type="gramStart"/>
            <w:r>
              <w:t>n,m</w:t>
            </w:r>
            <w:proofErr w:type="gramEnd"/>
            <w:r>
              <w:t>,k</w:t>
            </w:r>
            <w:proofErr w:type="spellEnd"/>
            <w:r>
              <w:t>);</w:t>
            </w:r>
          </w:p>
          <w:p w14:paraId="620BBA8A" w14:textId="77777777" w:rsidR="00042594" w:rsidRDefault="00042594" w:rsidP="00042594">
            <w:r>
              <w:t xml:space="preserve">    }</w:t>
            </w:r>
          </w:p>
          <w:p w14:paraId="77002C7A" w14:textId="77777777" w:rsidR="00042594" w:rsidRDefault="00042594" w:rsidP="00042594"/>
          <w:p w14:paraId="5CB7372F" w14:textId="77777777" w:rsidR="00042594" w:rsidRDefault="00042594" w:rsidP="00042594">
            <w:r>
              <w:t xml:space="preserve">    static void </w:t>
            </w:r>
            <w:proofErr w:type="gramStart"/>
            <w:r>
              <w:t>print(</w:t>
            </w:r>
            <w:proofErr w:type="gramEnd"/>
            <w:r>
              <w:t xml:space="preserve">int </w:t>
            </w:r>
            <w:proofErr w:type="spellStart"/>
            <w:r>
              <w:t>n,int</w:t>
            </w:r>
            <w:proofErr w:type="spellEnd"/>
            <w:r>
              <w:t xml:space="preserve"> </w:t>
            </w:r>
            <w:proofErr w:type="spellStart"/>
            <w:r>
              <w:t>m,int</w:t>
            </w:r>
            <w:proofErr w:type="spellEnd"/>
            <w:r>
              <w:t xml:space="preserve"> k){</w:t>
            </w:r>
          </w:p>
          <w:p w14:paraId="7BCCF171" w14:textId="77777777" w:rsidR="00042594" w:rsidRDefault="00042594" w:rsidP="00042594">
            <w:r>
              <w:t xml:space="preserve">        </w:t>
            </w:r>
            <w:proofErr w:type="gramStart"/>
            <w:r>
              <w:t>int[</w:t>
            </w:r>
            <w:proofErr w:type="gramEnd"/>
            <w:r>
              <w:t xml:space="preserve">] </w:t>
            </w:r>
            <w:proofErr w:type="spellStart"/>
            <w:r>
              <w:t>ans</w:t>
            </w:r>
            <w:proofErr w:type="spellEnd"/>
            <w:r>
              <w:t xml:space="preserve"> = new int[100];</w:t>
            </w:r>
          </w:p>
          <w:p w14:paraId="0057876C" w14:textId="77777777" w:rsidR="00042594" w:rsidRDefault="00042594" w:rsidP="00042594"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1; </w:t>
            </w:r>
            <w:proofErr w:type="spellStart"/>
            <w:r>
              <w:t>i</w:t>
            </w:r>
            <w:proofErr w:type="spellEnd"/>
            <w:r>
              <w:t xml:space="preserve"> &lt;= </w:t>
            </w:r>
            <w:proofErr w:type="gramStart"/>
            <w:r>
              <w:t>n ;</w:t>
            </w:r>
            <w:proofErr w:type="gram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14:paraId="38F2E804" w14:textId="77777777" w:rsidR="00042594" w:rsidRDefault="00042594" w:rsidP="00042594">
            <w:r>
              <w:t xml:space="preserve">            </w:t>
            </w:r>
            <w:proofErr w:type="spellStart"/>
            <w:r>
              <w:t>ans</w:t>
            </w:r>
            <w:proofErr w:type="spellEnd"/>
            <w:r>
              <w:t>[</w:t>
            </w:r>
            <w:proofErr w:type="spellStart"/>
            <w:r>
              <w:t>i</w:t>
            </w:r>
            <w:proofErr w:type="spellEnd"/>
            <w:r>
              <w:t>] = 1;</w:t>
            </w:r>
          </w:p>
          <w:p w14:paraId="59BBBA9E" w14:textId="77777777" w:rsidR="00042594" w:rsidRDefault="00042594" w:rsidP="00042594">
            <w:r>
              <w:t xml:space="preserve">        }</w:t>
            </w:r>
          </w:p>
          <w:p w14:paraId="11F32D79" w14:textId="77777777" w:rsidR="00042594" w:rsidRDefault="00042594" w:rsidP="00042594">
            <w:r>
              <w:t xml:space="preserve">        int p =0;</w:t>
            </w:r>
          </w:p>
          <w:p w14:paraId="392427EA" w14:textId="77777777" w:rsidR="00042594" w:rsidRDefault="00042594" w:rsidP="00042594">
            <w:r>
              <w:t xml:space="preserve">        k--;</w:t>
            </w:r>
          </w:p>
          <w:p w14:paraId="3B1C153F" w14:textId="77777777" w:rsidR="00042594" w:rsidRDefault="00042594" w:rsidP="00042594">
            <w:r>
              <w:t xml:space="preserve">        int x = 0;</w:t>
            </w:r>
          </w:p>
          <w:p w14:paraId="3F67F88A" w14:textId="77777777" w:rsidR="00042594" w:rsidRDefault="00042594" w:rsidP="00042594">
            <w:r>
              <w:rPr>
                <w:rFonts w:hint="eastAsia"/>
              </w:rPr>
              <w:t xml:space="preserve">        </w:t>
            </w:r>
            <w:proofErr w:type="spellStart"/>
            <w:r>
              <w:rPr>
                <w:rFonts w:hint="eastAsia"/>
              </w:rPr>
              <w:t>System.out.print</w:t>
            </w:r>
            <w:proofErr w:type="spellEnd"/>
            <w:r>
              <w:rPr>
                <w:rFonts w:hint="eastAsia"/>
              </w:rPr>
              <w:t>("</w:t>
            </w:r>
            <w:r>
              <w:rPr>
                <w:rFonts w:hint="eastAsia"/>
              </w:rPr>
              <w:t>在圈中的编号：</w:t>
            </w:r>
            <w:r>
              <w:rPr>
                <w:rFonts w:hint="eastAsia"/>
              </w:rPr>
              <w:t xml:space="preserve"> ");</w:t>
            </w:r>
          </w:p>
          <w:p w14:paraId="12B69A21" w14:textId="77777777" w:rsidR="00042594" w:rsidRDefault="00042594" w:rsidP="00042594"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1; </w:t>
            </w:r>
            <w:proofErr w:type="spellStart"/>
            <w:r>
              <w:t>i</w:t>
            </w:r>
            <w:proofErr w:type="spellEnd"/>
            <w:r>
              <w:t xml:space="preserve"> &lt;= n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14:paraId="0243AF38" w14:textId="77777777" w:rsidR="00042594" w:rsidRDefault="00042594" w:rsidP="00042594">
            <w:r>
              <w:t xml:space="preserve">            if (</w:t>
            </w:r>
            <w:proofErr w:type="spellStart"/>
            <w:r>
              <w:t>ans</w:t>
            </w:r>
            <w:proofErr w:type="spellEnd"/>
            <w:r>
              <w:t>[</w:t>
            </w:r>
            <w:proofErr w:type="spellStart"/>
            <w:r>
              <w:t>i</w:t>
            </w:r>
            <w:proofErr w:type="spellEnd"/>
            <w:r>
              <w:t>] == 1) {</w:t>
            </w:r>
          </w:p>
          <w:p w14:paraId="79A5B8E7" w14:textId="77777777" w:rsidR="00042594" w:rsidRDefault="00042594" w:rsidP="00042594">
            <w:r>
              <w:t xml:space="preserve">                </w:t>
            </w:r>
            <w:proofErr w:type="spellStart"/>
            <w:r>
              <w:t>System.out.print</w:t>
            </w:r>
            <w:proofErr w:type="spellEnd"/>
            <w:r>
              <w:t>("</w:t>
            </w:r>
            <w:proofErr w:type="spellStart"/>
            <w:r>
              <w:t>i</w:t>
            </w:r>
            <w:proofErr w:type="spellEnd"/>
            <w:r>
              <w:t xml:space="preserve">= " + </w:t>
            </w:r>
            <w:proofErr w:type="spellStart"/>
            <w:r>
              <w:t>i</w:t>
            </w:r>
            <w:proofErr w:type="spellEnd"/>
            <w:r>
              <w:t xml:space="preserve"> + " ");</w:t>
            </w:r>
          </w:p>
          <w:p w14:paraId="65B373A6" w14:textId="77777777" w:rsidR="00042594" w:rsidRDefault="00042594" w:rsidP="00042594">
            <w:r>
              <w:t xml:space="preserve">            }</w:t>
            </w:r>
          </w:p>
          <w:p w14:paraId="30689048" w14:textId="77777777" w:rsidR="00042594" w:rsidRDefault="00042594" w:rsidP="00042594">
            <w:r>
              <w:t xml:space="preserve">        }</w:t>
            </w:r>
          </w:p>
          <w:p w14:paraId="3673DFFE" w14:textId="77777777" w:rsidR="00042594" w:rsidRDefault="00042594" w:rsidP="00042594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);</w:t>
            </w:r>
          </w:p>
          <w:p w14:paraId="1664D1D7" w14:textId="77777777" w:rsidR="00042594" w:rsidRDefault="00042594" w:rsidP="00042594">
            <w:r>
              <w:rPr>
                <w:rFonts w:hint="eastAsia"/>
              </w:rPr>
              <w:t xml:space="preserve">        </w:t>
            </w:r>
            <w:proofErr w:type="spellStart"/>
            <w:r>
              <w:rPr>
                <w:rFonts w:hint="eastAsia"/>
              </w:rPr>
              <w:t>System.out.println</w:t>
            </w:r>
            <w:proofErr w:type="spellEnd"/>
            <w:r>
              <w:rPr>
                <w:rFonts w:hint="eastAsia"/>
              </w:rPr>
              <w:t>("</w:t>
            </w:r>
            <w:r>
              <w:rPr>
                <w:rFonts w:hint="eastAsia"/>
              </w:rPr>
              <w:t>出圈次序</w:t>
            </w:r>
            <w:r>
              <w:rPr>
                <w:rFonts w:hint="eastAsia"/>
              </w:rPr>
              <w:t>");</w:t>
            </w:r>
          </w:p>
          <w:p w14:paraId="34D2F248" w14:textId="77777777" w:rsidR="00042594" w:rsidRDefault="00042594" w:rsidP="00042594">
            <w:r>
              <w:t xml:space="preserve">        while (p &lt; n-</w:t>
            </w:r>
            <w:proofErr w:type="gramStart"/>
            <w:r>
              <w:t>1){</w:t>
            </w:r>
            <w:proofErr w:type="gramEnd"/>
          </w:p>
          <w:p w14:paraId="1BA59172" w14:textId="77777777" w:rsidR="00042594" w:rsidRDefault="00042594" w:rsidP="00042594">
            <w:r>
              <w:t xml:space="preserve">            x = 0;</w:t>
            </w:r>
          </w:p>
          <w:p w14:paraId="39C97B5C" w14:textId="77777777" w:rsidR="00042594" w:rsidRDefault="00042594" w:rsidP="00042594">
            <w:r>
              <w:t xml:space="preserve">            while (x &lt; </w:t>
            </w:r>
            <w:proofErr w:type="gramStart"/>
            <w:r>
              <w:t>m){</w:t>
            </w:r>
            <w:proofErr w:type="gramEnd"/>
          </w:p>
          <w:p w14:paraId="018E5410" w14:textId="77777777" w:rsidR="00042594" w:rsidRDefault="00042594" w:rsidP="00042594">
            <w:r>
              <w:t xml:space="preserve">                k++;</w:t>
            </w:r>
          </w:p>
          <w:p w14:paraId="4C3BA2E8" w14:textId="77777777" w:rsidR="00042594" w:rsidRDefault="00042594" w:rsidP="00042594">
            <w:r>
              <w:t xml:space="preserve">                </w:t>
            </w:r>
            <w:proofErr w:type="gramStart"/>
            <w:r>
              <w:t>if(</w:t>
            </w:r>
            <w:proofErr w:type="gramEnd"/>
            <w:r>
              <w:t>k &gt; n){</w:t>
            </w:r>
          </w:p>
          <w:p w14:paraId="26E587DC" w14:textId="77777777" w:rsidR="00042594" w:rsidRDefault="00042594" w:rsidP="00042594">
            <w:r>
              <w:t xml:space="preserve">                    k = 1;</w:t>
            </w:r>
          </w:p>
          <w:p w14:paraId="4E99BF3D" w14:textId="77777777" w:rsidR="00042594" w:rsidRDefault="00042594" w:rsidP="00042594">
            <w:r>
              <w:t xml:space="preserve">                }</w:t>
            </w:r>
          </w:p>
          <w:p w14:paraId="7B4A6976" w14:textId="77777777" w:rsidR="00042594" w:rsidRDefault="00042594" w:rsidP="00042594">
            <w:r>
              <w:t xml:space="preserve">                x = x + </w:t>
            </w:r>
            <w:proofErr w:type="spellStart"/>
            <w:r>
              <w:t>ans</w:t>
            </w:r>
            <w:proofErr w:type="spellEnd"/>
            <w:r>
              <w:t>[k];</w:t>
            </w:r>
          </w:p>
          <w:p w14:paraId="70BCE00E" w14:textId="77777777" w:rsidR="00042594" w:rsidRDefault="00042594" w:rsidP="00042594">
            <w:r>
              <w:t xml:space="preserve">            }</w:t>
            </w:r>
          </w:p>
          <w:p w14:paraId="18EC7399" w14:textId="77777777" w:rsidR="00042594" w:rsidRDefault="00042594" w:rsidP="00042594">
            <w:r>
              <w:t xml:space="preserve">            </w:t>
            </w:r>
            <w:proofErr w:type="spellStart"/>
            <w:r>
              <w:t>System.out.print</w:t>
            </w:r>
            <w:proofErr w:type="spellEnd"/>
            <w:r>
              <w:t>("\t" + k);</w:t>
            </w:r>
          </w:p>
          <w:p w14:paraId="421B6775" w14:textId="77777777" w:rsidR="00042594" w:rsidRDefault="00042594" w:rsidP="00042594">
            <w:r>
              <w:t xml:space="preserve">            </w:t>
            </w:r>
            <w:proofErr w:type="spellStart"/>
            <w:r>
              <w:t>ans</w:t>
            </w:r>
            <w:proofErr w:type="spellEnd"/>
            <w:r>
              <w:t>[k] = 0;</w:t>
            </w:r>
          </w:p>
          <w:p w14:paraId="305CDA28" w14:textId="77777777" w:rsidR="00042594" w:rsidRDefault="00042594" w:rsidP="00042594">
            <w:r>
              <w:t xml:space="preserve">            p++;</w:t>
            </w:r>
          </w:p>
          <w:p w14:paraId="752A0486" w14:textId="77777777" w:rsidR="00042594" w:rsidRDefault="00042594" w:rsidP="00042594">
            <w:r>
              <w:t xml:space="preserve">        }</w:t>
            </w:r>
          </w:p>
          <w:p w14:paraId="67FC7A45" w14:textId="77777777" w:rsidR="00042594" w:rsidRDefault="00042594" w:rsidP="00042594"/>
          <w:p w14:paraId="5BEB90FE" w14:textId="77777777" w:rsidR="00042594" w:rsidRDefault="00042594" w:rsidP="00042594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);</w:t>
            </w:r>
          </w:p>
          <w:p w14:paraId="772637A3" w14:textId="77777777" w:rsidR="00042594" w:rsidRDefault="00042594" w:rsidP="00042594"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1; </w:t>
            </w:r>
            <w:proofErr w:type="spellStart"/>
            <w:r>
              <w:t>i</w:t>
            </w:r>
            <w:proofErr w:type="spellEnd"/>
            <w:r>
              <w:t xml:space="preserve"> &lt;= n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14:paraId="1031607A" w14:textId="77777777" w:rsidR="00042594" w:rsidRDefault="00042594" w:rsidP="00042594">
            <w:r>
              <w:t xml:space="preserve">            if (</w:t>
            </w:r>
            <w:proofErr w:type="spellStart"/>
            <w:r>
              <w:t>ans</w:t>
            </w:r>
            <w:proofErr w:type="spellEnd"/>
            <w:r>
              <w:t>[</w:t>
            </w:r>
            <w:proofErr w:type="spellStart"/>
            <w:r>
              <w:t>i</w:t>
            </w:r>
            <w:proofErr w:type="spellEnd"/>
            <w:r>
              <w:t xml:space="preserve">] == </w:t>
            </w:r>
            <w:proofErr w:type="gramStart"/>
            <w:r>
              <w:t>1){</w:t>
            </w:r>
            <w:proofErr w:type="gramEnd"/>
          </w:p>
          <w:p w14:paraId="514EF053" w14:textId="77777777" w:rsidR="00042594" w:rsidRDefault="00042594" w:rsidP="00042594">
            <w:r>
              <w:rPr>
                <w:rFonts w:hint="eastAsia"/>
              </w:rPr>
              <w:t xml:space="preserve">                </w:t>
            </w:r>
            <w:proofErr w:type="spellStart"/>
            <w:r>
              <w:rPr>
                <w:rFonts w:hint="eastAsia"/>
              </w:rPr>
              <w:t>System.out.println</w:t>
            </w:r>
            <w:proofErr w:type="spellEnd"/>
            <w:r>
              <w:rPr>
                <w:rFonts w:hint="eastAsia"/>
              </w:rPr>
              <w:t>("</w:t>
            </w:r>
            <w:r>
              <w:rPr>
                <w:rFonts w:hint="eastAsia"/>
              </w:rPr>
              <w:t>最后的人：</w:t>
            </w:r>
            <w:r>
              <w:rPr>
                <w:rFonts w:hint="eastAsia"/>
              </w:rPr>
              <w:t xml:space="preserve"> " + </w:t>
            </w:r>
            <w:proofErr w:type="spellStart"/>
            <w:r>
              <w:rPr>
                <w:rFonts w:hint="eastAsia"/>
              </w:rPr>
              <w:t>i</w:t>
            </w:r>
            <w:proofErr w:type="spellEnd"/>
            <w:r>
              <w:rPr>
                <w:rFonts w:hint="eastAsia"/>
              </w:rPr>
              <w:t xml:space="preserve"> );</w:t>
            </w:r>
          </w:p>
          <w:p w14:paraId="5C668F58" w14:textId="77777777" w:rsidR="00042594" w:rsidRDefault="00042594" w:rsidP="00042594">
            <w:r>
              <w:lastRenderedPageBreak/>
              <w:t xml:space="preserve">            }</w:t>
            </w:r>
          </w:p>
          <w:p w14:paraId="65961216" w14:textId="77777777" w:rsidR="00042594" w:rsidRDefault="00042594" w:rsidP="00042594">
            <w:r>
              <w:t xml:space="preserve">        }</w:t>
            </w:r>
          </w:p>
          <w:p w14:paraId="4940BE24" w14:textId="77777777" w:rsidR="00042594" w:rsidRDefault="00042594" w:rsidP="00042594">
            <w:r>
              <w:t xml:space="preserve">    }</w:t>
            </w:r>
          </w:p>
          <w:p w14:paraId="28ABA99E" w14:textId="53CB5759" w:rsidR="00F273AA" w:rsidRPr="00570F40" w:rsidRDefault="00042594" w:rsidP="00042594">
            <w:r>
              <w:t>}</w:t>
            </w:r>
          </w:p>
        </w:tc>
      </w:tr>
    </w:tbl>
    <w:p w14:paraId="24E6325A" w14:textId="77777777" w:rsidR="00F273AA" w:rsidRPr="00570F40" w:rsidRDefault="00F273AA" w:rsidP="00F273AA"/>
    <w:p w14:paraId="2E266A35" w14:textId="77777777" w:rsidR="00F273AA" w:rsidRPr="00570F40" w:rsidRDefault="00F273AA" w:rsidP="00F273AA">
      <w:r w:rsidRPr="00570F40">
        <w:rPr>
          <w:rFonts w:hint="eastAsia"/>
        </w:rPr>
        <w:t xml:space="preserve"> </w:t>
      </w:r>
      <w:r w:rsidRPr="00570F40">
        <w:t xml:space="preserve">   </w:t>
      </w:r>
      <w:r>
        <w:tab/>
        <w:t>4.2</w:t>
      </w:r>
      <w:r>
        <w:rPr>
          <w:rFonts w:hint="eastAsia"/>
        </w:rPr>
        <w:t>.1</w:t>
      </w:r>
      <w:r w:rsidRPr="00570F40">
        <w:rPr>
          <w:rFonts w:hint="eastAsia"/>
        </w:rPr>
        <w:t>程序运行结果</w:t>
      </w:r>
      <w:r>
        <w:rPr>
          <w:rFonts w:hint="eastAsia"/>
        </w:rPr>
        <w:t>：</w:t>
      </w:r>
    </w:p>
    <w:p w14:paraId="12C53FFC" w14:textId="414D27BC" w:rsidR="00F273AA" w:rsidRDefault="00042594" w:rsidP="00042594">
      <w:pPr>
        <w:jc w:val="center"/>
      </w:pPr>
      <w:r>
        <w:rPr>
          <w:noProof/>
        </w:rPr>
        <w:drawing>
          <wp:inline distT="0" distB="0" distL="0" distR="0" wp14:anchorId="47FA2E5D" wp14:editId="4C4B580F">
            <wp:extent cx="5274310" cy="1770380"/>
            <wp:effectExtent l="0" t="0" r="254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7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C34DF" w14:textId="77777777" w:rsidR="00B524AA" w:rsidRDefault="00F273AA" w:rsidP="00F273AA">
      <w:r>
        <w:tab/>
      </w:r>
    </w:p>
    <w:p w14:paraId="34345A06" w14:textId="6835C67A" w:rsidR="00F273AA" w:rsidRPr="00570F40" w:rsidRDefault="00F273AA" w:rsidP="00B524AA">
      <w:pPr>
        <w:ind w:firstLine="420"/>
      </w:pPr>
      <w:r>
        <w:t xml:space="preserve">4.3 </w:t>
      </w:r>
      <w:r>
        <w:rPr>
          <w:rFonts w:hint="eastAsia"/>
        </w:rPr>
        <w:t>pytho</w:t>
      </w:r>
      <w:r>
        <w:t xml:space="preserve">n </w:t>
      </w:r>
      <w:r>
        <w:rPr>
          <w:rFonts w:hint="eastAsia"/>
        </w:rPr>
        <w:t>实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9"/>
      </w:tblGrid>
      <w:tr w:rsidR="00F273AA" w:rsidRPr="00570F40" w14:paraId="5ED47B5E" w14:textId="77777777" w:rsidTr="00461A0A">
        <w:trPr>
          <w:trHeight w:val="4145"/>
        </w:trPr>
        <w:tc>
          <w:tcPr>
            <w:tcW w:w="8279" w:type="dxa"/>
            <w:shd w:val="clear" w:color="auto" w:fill="auto"/>
          </w:tcPr>
          <w:p w14:paraId="2765F77F" w14:textId="77777777" w:rsidR="001E4EB8" w:rsidRDefault="001E4EB8" w:rsidP="001E4EB8">
            <w:r>
              <w:t xml:space="preserve">def </w:t>
            </w:r>
            <w:proofErr w:type="gramStart"/>
            <w:r>
              <w:t>constitute(</w:t>
            </w:r>
            <w:proofErr w:type="gramEnd"/>
            <w:r>
              <w:t>):</w:t>
            </w:r>
          </w:p>
          <w:p w14:paraId="0DD4932A" w14:textId="77777777" w:rsidR="001E4EB8" w:rsidRDefault="001E4EB8" w:rsidP="001E4EB8">
            <w:r>
              <w:t xml:space="preserve">    global a</w:t>
            </w:r>
          </w:p>
          <w:p w14:paraId="2F1E656F" w14:textId="77777777" w:rsidR="001E4EB8" w:rsidRDefault="001E4EB8" w:rsidP="001E4EB8">
            <w:r>
              <w:t xml:space="preserve">    a = []</w:t>
            </w:r>
          </w:p>
          <w:p w14:paraId="3C262F7D" w14:textId="77777777" w:rsidR="001E4EB8" w:rsidRDefault="001E4EB8" w:rsidP="001E4EB8">
            <w:r>
              <w:t xml:space="preserve">    global total</w:t>
            </w:r>
          </w:p>
          <w:p w14:paraId="1FF891EC" w14:textId="77777777" w:rsidR="001E4EB8" w:rsidRDefault="001E4EB8" w:rsidP="001E4EB8">
            <w:r>
              <w:t xml:space="preserve">    total = 0</w:t>
            </w:r>
          </w:p>
          <w:p w14:paraId="1E02D777" w14:textId="77777777" w:rsidR="001E4EB8" w:rsidRDefault="001E4EB8" w:rsidP="001E4EB8">
            <w:r>
              <w:t xml:space="preserve">    for r in </w:t>
            </w:r>
            <w:proofErr w:type="gramStart"/>
            <w:r>
              <w:t>range(</w:t>
            </w:r>
            <w:proofErr w:type="gramEnd"/>
            <w:r>
              <w:t>0, 100):</w:t>
            </w:r>
          </w:p>
          <w:p w14:paraId="6E10A3B4" w14:textId="77777777" w:rsidR="001E4EB8" w:rsidRDefault="001E4EB8" w:rsidP="001E4EB8">
            <w:r>
              <w:t xml:space="preserve">        </w:t>
            </w:r>
            <w:proofErr w:type="spellStart"/>
            <w:proofErr w:type="gramStart"/>
            <w:r>
              <w:t>a.append</w:t>
            </w:r>
            <w:proofErr w:type="spellEnd"/>
            <w:proofErr w:type="gramEnd"/>
            <w:r>
              <w:t>(0)</w:t>
            </w:r>
          </w:p>
          <w:p w14:paraId="0F65286E" w14:textId="77777777" w:rsidR="001E4EB8" w:rsidRDefault="001E4EB8" w:rsidP="001E4EB8">
            <w:r>
              <w:t xml:space="preserve">    n = int(</w:t>
            </w:r>
            <w:proofErr w:type="gramStart"/>
            <w:r>
              <w:t>input(</w:t>
            </w:r>
            <w:proofErr w:type="gramEnd"/>
            <w:r>
              <w:t>))</w:t>
            </w:r>
          </w:p>
          <w:p w14:paraId="36CCB723" w14:textId="77777777" w:rsidR="001E4EB8" w:rsidRDefault="001E4EB8" w:rsidP="001E4EB8">
            <w:r>
              <w:t xml:space="preserve">    r = int(</w:t>
            </w:r>
            <w:proofErr w:type="gramStart"/>
            <w:r>
              <w:t>input(</w:t>
            </w:r>
            <w:proofErr w:type="gramEnd"/>
            <w:r>
              <w:t>))</w:t>
            </w:r>
          </w:p>
          <w:p w14:paraId="669A95E0" w14:textId="77777777" w:rsidR="001E4EB8" w:rsidRDefault="001E4EB8" w:rsidP="001E4EB8">
            <w:r>
              <w:t xml:space="preserve">    </w:t>
            </w:r>
            <w:proofErr w:type="gramStart"/>
            <w:r>
              <w:t>a[</w:t>
            </w:r>
            <w:proofErr w:type="gramEnd"/>
            <w:r>
              <w:t>0] = r</w:t>
            </w:r>
          </w:p>
          <w:p w14:paraId="53749C3F" w14:textId="77777777" w:rsidR="001E4EB8" w:rsidRDefault="001E4EB8" w:rsidP="001E4EB8">
            <w:r>
              <w:t xml:space="preserve">    </w:t>
            </w:r>
            <w:proofErr w:type="gramStart"/>
            <w:r>
              <w:t>comb(</w:t>
            </w:r>
            <w:proofErr w:type="gramEnd"/>
            <w:r>
              <w:t>n, r)</w:t>
            </w:r>
          </w:p>
          <w:p w14:paraId="3B9B0FFA" w14:textId="77777777" w:rsidR="001E4EB8" w:rsidRDefault="001E4EB8" w:rsidP="001E4EB8">
            <w:r>
              <w:t xml:space="preserve">    if n &lt; r:</w:t>
            </w:r>
          </w:p>
          <w:p w14:paraId="46C0C3A9" w14:textId="77777777" w:rsidR="001E4EB8" w:rsidRDefault="001E4EB8" w:rsidP="001E4EB8">
            <w:r>
              <w:t xml:space="preserve">        return</w:t>
            </w:r>
          </w:p>
          <w:p w14:paraId="6C1EFC10" w14:textId="77777777" w:rsidR="001E4EB8" w:rsidRDefault="001E4EB8" w:rsidP="001E4EB8">
            <w:r>
              <w:t xml:space="preserve">    print(total)</w:t>
            </w:r>
          </w:p>
          <w:p w14:paraId="7BB8F190" w14:textId="77777777" w:rsidR="001E4EB8" w:rsidRDefault="001E4EB8" w:rsidP="001E4EB8"/>
          <w:p w14:paraId="011815FB" w14:textId="77777777" w:rsidR="001E4EB8" w:rsidRDefault="001E4EB8" w:rsidP="001E4EB8"/>
          <w:p w14:paraId="140FEA9E" w14:textId="77777777" w:rsidR="001E4EB8" w:rsidRDefault="001E4EB8" w:rsidP="001E4EB8">
            <w:r>
              <w:t xml:space="preserve">def </w:t>
            </w:r>
            <w:proofErr w:type="gramStart"/>
            <w:r>
              <w:t>comb(</w:t>
            </w:r>
            <w:proofErr w:type="gramEnd"/>
            <w:r>
              <w:t>n, r):</w:t>
            </w:r>
          </w:p>
          <w:p w14:paraId="41A87E39" w14:textId="77777777" w:rsidR="001E4EB8" w:rsidRDefault="001E4EB8" w:rsidP="001E4EB8">
            <w:r>
              <w:t xml:space="preserve">    global total</w:t>
            </w:r>
          </w:p>
          <w:p w14:paraId="77FF3957" w14:textId="77777777" w:rsidR="001E4EB8" w:rsidRDefault="001E4EB8" w:rsidP="001E4EB8">
            <w:r>
              <w:t xml:space="preserve">    for </w:t>
            </w:r>
            <w:proofErr w:type="spellStart"/>
            <w:r>
              <w:t>i</w:t>
            </w:r>
            <w:proofErr w:type="spellEnd"/>
            <w:r>
              <w:t xml:space="preserve"> in </w:t>
            </w:r>
            <w:proofErr w:type="gramStart"/>
            <w:r>
              <w:t>range(</w:t>
            </w:r>
            <w:proofErr w:type="gramEnd"/>
            <w:r>
              <w:t>n, r-1, -1):</w:t>
            </w:r>
          </w:p>
          <w:p w14:paraId="1547C508" w14:textId="77777777" w:rsidR="001E4EB8" w:rsidRDefault="001E4EB8" w:rsidP="001E4EB8">
            <w:r>
              <w:t xml:space="preserve">        a[r] = </w:t>
            </w:r>
            <w:proofErr w:type="spellStart"/>
            <w:r>
              <w:t>i</w:t>
            </w:r>
            <w:proofErr w:type="spellEnd"/>
          </w:p>
          <w:p w14:paraId="7D5E7249" w14:textId="77777777" w:rsidR="001E4EB8" w:rsidRDefault="001E4EB8" w:rsidP="001E4EB8">
            <w:r>
              <w:t xml:space="preserve">        if r &gt; 1:</w:t>
            </w:r>
          </w:p>
          <w:p w14:paraId="2B534512" w14:textId="77777777" w:rsidR="001E4EB8" w:rsidRDefault="001E4EB8" w:rsidP="001E4EB8">
            <w:r>
              <w:t xml:space="preserve">            </w:t>
            </w:r>
            <w:proofErr w:type="gramStart"/>
            <w:r>
              <w:t>comb(</w:t>
            </w:r>
            <w:proofErr w:type="spellStart"/>
            <w:proofErr w:type="gramEnd"/>
            <w:r>
              <w:t>i</w:t>
            </w:r>
            <w:proofErr w:type="spellEnd"/>
            <w:r>
              <w:t xml:space="preserve"> - 1, r - 1)</w:t>
            </w:r>
          </w:p>
          <w:p w14:paraId="348D8268" w14:textId="77777777" w:rsidR="001E4EB8" w:rsidRDefault="001E4EB8" w:rsidP="001E4EB8">
            <w:r>
              <w:t xml:space="preserve">        else:</w:t>
            </w:r>
          </w:p>
          <w:p w14:paraId="33D09278" w14:textId="77777777" w:rsidR="001E4EB8" w:rsidRDefault="001E4EB8" w:rsidP="001E4EB8">
            <w:r>
              <w:t xml:space="preserve">            for j in range(</w:t>
            </w:r>
            <w:proofErr w:type="gramStart"/>
            <w:r>
              <w:t>a[</w:t>
            </w:r>
            <w:proofErr w:type="gramEnd"/>
            <w:r>
              <w:t>0], 0, -1):</w:t>
            </w:r>
          </w:p>
          <w:p w14:paraId="638FD265" w14:textId="77777777" w:rsidR="001E4EB8" w:rsidRDefault="001E4EB8" w:rsidP="001E4EB8">
            <w:r>
              <w:t xml:space="preserve">                print(a[j], end=" ")</w:t>
            </w:r>
          </w:p>
          <w:p w14:paraId="1F874D80" w14:textId="77777777" w:rsidR="001E4EB8" w:rsidRDefault="001E4EB8" w:rsidP="001E4EB8">
            <w:r>
              <w:t xml:space="preserve">            total += 1</w:t>
            </w:r>
          </w:p>
          <w:p w14:paraId="24B4F50E" w14:textId="77777777" w:rsidR="001E4EB8" w:rsidRDefault="001E4EB8" w:rsidP="001E4EB8">
            <w:r>
              <w:t xml:space="preserve">            print(end="\n")</w:t>
            </w:r>
          </w:p>
          <w:p w14:paraId="4D29CD7C" w14:textId="77777777" w:rsidR="001E4EB8" w:rsidRDefault="001E4EB8" w:rsidP="001E4EB8"/>
          <w:p w14:paraId="57BCFF1D" w14:textId="77777777" w:rsidR="001E4EB8" w:rsidRDefault="001E4EB8" w:rsidP="001E4EB8"/>
          <w:p w14:paraId="0893D90D" w14:textId="77777777" w:rsidR="001E4EB8" w:rsidRDefault="001E4EB8" w:rsidP="001E4EB8">
            <w:r>
              <w:t>if __name__ == '__main__':</w:t>
            </w:r>
          </w:p>
          <w:p w14:paraId="66D6F07B" w14:textId="52FEDF57" w:rsidR="00B524AA" w:rsidRPr="00570F40" w:rsidRDefault="001E4EB8" w:rsidP="00B524AA">
            <w:pPr>
              <w:ind w:firstLine="420"/>
              <w:rPr>
                <w:rFonts w:hint="eastAsia"/>
              </w:rPr>
            </w:pPr>
            <w:proofErr w:type="gramStart"/>
            <w:r>
              <w:t>constitute(</w:t>
            </w:r>
            <w:proofErr w:type="gramEnd"/>
            <w:r>
              <w:t>)</w:t>
            </w:r>
          </w:p>
        </w:tc>
      </w:tr>
    </w:tbl>
    <w:p w14:paraId="188DB971" w14:textId="77777777" w:rsidR="00F273AA" w:rsidRPr="00570F40" w:rsidRDefault="00F273AA" w:rsidP="00F273AA"/>
    <w:p w14:paraId="100FD3EF" w14:textId="77777777" w:rsidR="00F273AA" w:rsidRDefault="00F273AA" w:rsidP="00F273AA">
      <w:r w:rsidRPr="00570F40">
        <w:rPr>
          <w:rFonts w:hint="eastAsia"/>
        </w:rPr>
        <w:t xml:space="preserve"> </w:t>
      </w:r>
      <w:r w:rsidRPr="00570F40">
        <w:t xml:space="preserve">   </w:t>
      </w:r>
      <w:r w:rsidRPr="00570F40">
        <w:tab/>
        <w:t>4.</w:t>
      </w:r>
      <w:r>
        <w:t>3</w:t>
      </w:r>
      <w:r w:rsidRPr="00570F40">
        <w:t>.</w:t>
      </w:r>
      <w:r>
        <w:t>1</w:t>
      </w:r>
      <w:r w:rsidRPr="00570F40">
        <w:t xml:space="preserve"> </w:t>
      </w:r>
      <w:r w:rsidRPr="00570F40">
        <w:rPr>
          <w:rFonts w:hint="eastAsia"/>
        </w:rPr>
        <w:t>程序运行结果</w:t>
      </w:r>
    </w:p>
    <w:p w14:paraId="4A422DEC" w14:textId="3D126FC4" w:rsidR="00F273AA" w:rsidRDefault="00716F82" w:rsidP="00F273AA">
      <w:pPr>
        <w:jc w:val="center"/>
      </w:pPr>
      <w:r>
        <w:rPr>
          <w:noProof/>
        </w:rPr>
        <w:drawing>
          <wp:inline distT="0" distB="0" distL="0" distR="0" wp14:anchorId="0A8D3BBB" wp14:editId="3ED0FA11">
            <wp:extent cx="5273675" cy="1638300"/>
            <wp:effectExtent l="0" t="0" r="317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27"/>
                    <a:stretch/>
                  </pic:blipFill>
                  <pic:spPr bwMode="auto">
                    <a:xfrm>
                      <a:off x="0" y="0"/>
                      <a:ext cx="527367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E8961E" w14:textId="77777777" w:rsidR="00F273AA" w:rsidRDefault="00F273AA" w:rsidP="00F273AA">
      <w:pPr>
        <w:jc w:val="center"/>
      </w:pPr>
    </w:p>
    <w:p w14:paraId="60D3DF81" w14:textId="77777777" w:rsidR="00F273AA" w:rsidRDefault="00F273AA" w:rsidP="00F273AA">
      <w:pPr>
        <w:jc w:val="center"/>
      </w:pPr>
    </w:p>
    <w:p w14:paraId="3B323334" w14:textId="77777777" w:rsidR="00F273AA" w:rsidRPr="00570F40" w:rsidRDefault="00F273AA" w:rsidP="00F273AA">
      <w:r w:rsidRPr="00570F40">
        <w:rPr>
          <w:rFonts w:hint="eastAsia"/>
        </w:rPr>
        <w:t>五、结论</w:t>
      </w:r>
    </w:p>
    <w:p w14:paraId="0FE3157B" w14:textId="0885DC45" w:rsidR="00F273AA" w:rsidRPr="00570F40" w:rsidRDefault="00F273AA" w:rsidP="00F273AA">
      <w:r w:rsidRPr="00570F40">
        <w:rPr>
          <w:rFonts w:hint="eastAsia"/>
        </w:rPr>
        <w:tab/>
      </w:r>
      <w:r w:rsidR="00042594">
        <w:rPr>
          <w:rFonts w:hint="eastAsia"/>
        </w:rPr>
        <w:t>本题再次体会到标志位的灵活使用，也感受到了</w:t>
      </w:r>
      <w:r w:rsidR="00042594">
        <w:rPr>
          <w:rFonts w:hint="eastAsia"/>
        </w:rPr>
        <w:t>p</w:t>
      </w:r>
      <w:r w:rsidR="00042594">
        <w:t>ython</w:t>
      </w:r>
      <w:r w:rsidR="00042594">
        <w:rPr>
          <w:rFonts w:hint="eastAsia"/>
        </w:rPr>
        <w:t>和</w:t>
      </w:r>
      <w:r w:rsidR="00042594">
        <w:rPr>
          <w:rFonts w:hint="eastAsia"/>
        </w:rPr>
        <w:t>Java</w:t>
      </w:r>
      <w:r w:rsidR="00042594">
        <w:rPr>
          <w:rFonts w:hint="eastAsia"/>
        </w:rPr>
        <w:t>编码的区别，同时更加熟悉了这</w:t>
      </w:r>
      <w:proofErr w:type="gramStart"/>
      <w:r w:rsidR="00042594">
        <w:rPr>
          <w:rFonts w:hint="eastAsia"/>
        </w:rPr>
        <w:t>两语言</w:t>
      </w:r>
      <w:proofErr w:type="gramEnd"/>
      <w:r w:rsidR="00042594">
        <w:rPr>
          <w:rFonts w:hint="eastAsia"/>
        </w:rPr>
        <w:t>的特性，在使用不同语言之余，也感受到算法思想对于每种语言也是一样的。同时感叹算法对于处理实际问题的优越性，感叹计算机对于人类生活的便利。</w:t>
      </w:r>
    </w:p>
    <w:bookmarkEnd w:id="3"/>
    <w:p w14:paraId="54BC926A" w14:textId="5993D599" w:rsidR="002268E3" w:rsidRDefault="002268E3">
      <w:pPr>
        <w:rPr>
          <w:color w:val="FF0000"/>
        </w:rPr>
      </w:pPr>
    </w:p>
    <w:p w14:paraId="17763310" w14:textId="2C91B68B" w:rsidR="00421672" w:rsidRDefault="00421672">
      <w:pPr>
        <w:rPr>
          <w:color w:val="FF0000"/>
        </w:rPr>
      </w:pPr>
    </w:p>
    <w:p w14:paraId="6D14C224" w14:textId="5068E280" w:rsidR="00421672" w:rsidRDefault="00421672">
      <w:pPr>
        <w:rPr>
          <w:color w:val="FF0000"/>
        </w:rPr>
      </w:pPr>
    </w:p>
    <w:p w14:paraId="62C6396A" w14:textId="69958D71" w:rsidR="00421672" w:rsidRDefault="00421672">
      <w:pPr>
        <w:rPr>
          <w:color w:val="FF0000"/>
        </w:rPr>
      </w:pPr>
    </w:p>
    <w:p w14:paraId="29602482" w14:textId="68655DC0" w:rsidR="00421672" w:rsidRDefault="00421672">
      <w:pPr>
        <w:rPr>
          <w:color w:val="FF0000"/>
        </w:rPr>
      </w:pPr>
    </w:p>
    <w:p w14:paraId="13CA7661" w14:textId="592C22BB" w:rsidR="00421672" w:rsidRDefault="00421672">
      <w:pPr>
        <w:rPr>
          <w:color w:val="FF0000"/>
        </w:rPr>
      </w:pPr>
    </w:p>
    <w:p w14:paraId="0D3D4251" w14:textId="0225E3DD" w:rsidR="00421672" w:rsidRDefault="00421672">
      <w:pPr>
        <w:rPr>
          <w:color w:val="FF0000"/>
        </w:rPr>
      </w:pPr>
    </w:p>
    <w:p w14:paraId="02A33EE0" w14:textId="4BAFC396" w:rsidR="00421672" w:rsidRDefault="00421672">
      <w:pPr>
        <w:rPr>
          <w:color w:val="FF0000"/>
        </w:rPr>
      </w:pPr>
    </w:p>
    <w:p w14:paraId="30EF2269" w14:textId="6107EEEF" w:rsidR="00421672" w:rsidRDefault="00421672">
      <w:pPr>
        <w:rPr>
          <w:color w:val="FF0000"/>
        </w:rPr>
      </w:pPr>
    </w:p>
    <w:p w14:paraId="08662A08" w14:textId="77777777" w:rsidR="00421672" w:rsidRPr="00421672" w:rsidRDefault="00421672">
      <w:pPr>
        <w:rPr>
          <w:color w:val="FF0000"/>
        </w:rPr>
      </w:pPr>
    </w:p>
    <w:sectPr w:rsidR="00421672" w:rsidRPr="00421672">
      <w:headerReference w:type="default" r:id="rId13"/>
      <w:footerReference w:type="default" r:id="rId14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4B3EE" w14:textId="77777777" w:rsidR="000D67E7" w:rsidRDefault="000D67E7">
      <w:r>
        <w:separator/>
      </w:r>
    </w:p>
  </w:endnote>
  <w:endnote w:type="continuationSeparator" w:id="0">
    <w:p w14:paraId="6D859C82" w14:textId="77777777" w:rsidR="000D67E7" w:rsidRDefault="000D67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578DF" w14:textId="77777777" w:rsidR="00B2167C" w:rsidRDefault="00B2167C">
    <w:pPr>
      <w:pStyle w:val="a8"/>
      <w:jc w:val="center"/>
    </w:pPr>
    <w:r>
      <w:rPr>
        <w:lang w:val="zh-CN"/>
      </w:rPr>
      <w:t xml:space="preserve">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 w:rsidR="00570F40">
      <w:rPr>
        <w:b/>
        <w:noProof/>
      </w:rPr>
      <w:t>2</w:t>
    </w:r>
    <w:r>
      <w:rPr>
        <w:b/>
        <w:sz w:val="24"/>
        <w:szCs w:val="24"/>
      </w:rPr>
      <w:fldChar w:fldCharType="end"/>
    </w:r>
    <w:r>
      <w:rPr>
        <w:lang w:val="zh-CN"/>
      </w:rPr>
      <w:t xml:space="preserve"> / 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 w:rsidR="00570F40">
      <w:rPr>
        <w:b/>
        <w:noProof/>
      </w:rPr>
      <w:t>2</w:t>
    </w:r>
    <w:r>
      <w:rPr>
        <w:b/>
        <w:sz w:val="24"/>
        <w:szCs w:val="24"/>
      </w:rPr>
      <w:fldChar w:fldCharType="end"/>
    </w:r>
  </w:p>
  <w:p w14:paraId="122AA735" w14:textId="77777777" w:rsidR="00B2167C" w:rsidRDefault="00B2167C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19FB1" w14:textId="77777777" w:rsidR="000D67E7" w:rsidRDefault="000D67E7">
      <w:r>
        <w:separator/>
      </w:r>
    </w:p>
  </w:footnote>
  <w:footnote w:type="continuationSeparator" w:id="0">
    <w:p w14:paraId="78A7D3E2" w14:textId="77777777" w:rsidR="000D67E7" w:rsidRDefault="000D67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B4A4A" w14:textId="77777777" w:rsidR="00B2167C" w:rsidRPr="00570F40" w:rsidRDefault="00ED7596">
    <w:pPr>
      <w:pStyle w:val="aa"/>
    </w:pPr>
    <w:r w:rsidRPr="00570F40">
      <w:rPr>
        <w:rFonts w:hint="eastAsia"/>
      </w:rPr>
      <w:t>20</w:t>
    </w:r>
    <w:r w:rsidRPr="00570F40">
      <w:t>2</w:t>
    </w:r>
    <w:r w:rsidR="00A245B5">
      <w:t>1</w:t>
    </w:r>
    <w:r w:rsidRPr="00570F40">
      <w:rPr>
        <w:rFonts w:hint="eastAsia"/>
      </w:rPr>
      <w:t>-20</w:t>
    </w:r>
    <w:r w:rsidRPr="00570F40">
      <w:t>2</w:t>
    </w:r>
    <w:r w:rsidR="00A245B5">
      <w:t>2</w:t>
    </w:r>
    <w:r w:rsidR="00B2167C" w:rsidRPr="00570F40">
      <w:rPr>
        <w:rFonts w:hint="eastAsia"/>
      </w:rPr>
      <w:t>第</w:t>
    </w:r>
    <w:r w:rsidRPr="00570F40">
      <w:t>2</w:t>
    </w:r>
    <w:r w:rsidR="00B2167C" w:rsidRPr="00570F40">
      <w:rPr>
        <w:rFonts w:hint="eastAsia"/>
      </w:rPr>
      <w:t>学期《算法设计与分析》实验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8475FC"/>
    <w:multiLevelType w:val="hybridMultilevel"/>
    <w:tmpl w:val="AAE48386"/>
    <w:lvl w:ilvl="0" w:tplc="82404F6E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1411959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TEwNjAxNDYwNjJX0lEKTi0uzszPAykwqQUAjuXZISwAAAA="/>
  </w:docVars>
  <w:rsids>
    <w:rsidRoot w:val="007E3D1C"/>
    <w:rsid w:val="00026A93"/>
    <w:rsid w:val="00032D69"/>
    <w:rsid w:val="00042594"/>
    <w:rsid w:val="00094507"/>
    <w:rsid w:val="000D67E7"/>
    <w:rsid w:val="000F3CE7"/>
    <w:rsid w:val="00100395"/>
    <w:rsid w:val="001204C5"/>
    <w:rsid w:val="00145042"/>
    <w:rsid w:val="0016634B"/>
    <w:rsid w:val="001732B5"/>
    <w:rsid w:val="001B0950"/>
    <w:rsid w:val="001E4EB8"/>
    <w:rsid w:val="00206410"/>
    <w:rsid w:val="002102A8"/>
    <w:rsid w:val="002268E3"/>
    <w:rsid w:val="00262CEB"/>
    <w:rsid w:val="00281A1D"/>
    <w:rsid w:val="003257AA"/>
    <w:rsid w:val="00345FB6"/>
    <w:rsid w:val="00400EB8"/>
    <w:rsid w:val="0040175B"/>
    <w:rsid w:val="00421672"/>
    <w:rsid w:val="00457BA1"/>
    <w:rsid w:val="00515412"/>
    <w:rsid w:val="00555F29"/>
    <w:rsid w:val="00570F40"/>
    <w:rsid w:val="0057415B"/>
    <w:rsid w:val="005C38BE"/>
    <w:rsid w:val="00643BB5"/>
    <w:rsid w:val="00656895"/>
    <w:rsid w:val="00661509"/>
    <w:rsid w:val="006E163A"/>
    <w:rsid w:val="006F1CA8"/>
    <w:rsid w:val="00706B73"/>
    <w:rsid w:val="00716F82"/>
    <w:rsid w:val="007430A2"/>
    <w:rsid w:val="00752BB7"/>
    <w:rsid w:val="007B0BC8"/>
    <w:rsid w:val="007D7699"/>
    <w:rsid w:val="007E3D1C"/>
    <w:rsid w:val="007F592E"/>
    <w:rsid w:val="00844652"/>
    <w:rsid w:val="008533BE"/>
    <w:rsid w:val="008A58E7"/>
    <w:rsid w:val="008C5216"/>
    <w:rsid w:val="00920440"/>
    <w:rsid w:val="00923EA1"/>
    <w:rsid w:val="00935245"/>
    <w:rsid w:val="00965F4A"/>
    <w:rsid w:val="009F3B18"/>
    <w:rsid w:val="00A245B5"/>
    <w:rsid w:val="00AA05A1"/>
    <w:rsid w:val="00AA3D3F"/>
    <w:rsid w:val="00AF0F00"/>
    <w:rsid w:val="00B2167C"/>
    <w:rsid w:val="00B524AA"/>
    <w:rsid w:val="00B764E1"/>
    <w:rsid w:val="00BC2328"/>
    <w:rsid w:val="00BE7682"/>
    <w:rsid w:val="00BF6E51"/>
    <w:rsid w:val="00C05ADE"/>
    <w:rsid w:val="00C15FD9"/>
    <w:rsid w:val="00C274DB"/>
    <w:rsid w:val="00C97A1E"/>
    <w:rsid w:val="00CD4797"/>
    <w:rsid w:val="00CE5DE8"/>
    <w:rsid w:val="00CF1C37"/>
    <w:rsid w:val="00D0041D"/>
    <w:rsid w:val="00D3060B"/>
    <w:rsid w:val="00D34244"/>
    <w:rsid w:val="00D453E0"/>
    <w:rsid w:val="00D63A34"/>
    <w:rsid w:val="00D76ABD"/>
    <w:rsid w:val="00E02517"/>
    <w:rsid w:val="00E145D6"/>
    <w:rsid w:val="00EB1236"/>
    <w:rsid w:val="00ED7596"/>
    <w:rsid w:val="00EE273A"/>
    <w:rsid w:val="00F273AA"/>
    <w:rsid w:val="00F34D69"/>
    <w:rsid w:val="4FA524EF"/>
    <w:rsid w:val="7D8A5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4EE249"/>
  <w15:chartTrackingRefBased/>
  <w15:docId w15:val="{09758F15-C587-4677-A280-87D1FBB60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0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68E3"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pPr>
      <w:keepNext/>
      <w:keepLines/>
      <w:widowControl/>
      <w:tabs>
        <w:tab w:val="left" w:pos="377"/>
      </w:tabs>
      <w:spacing w:after="220" w:line="360" w:lineRule="auto"/>
      <w:outlineLvl w:val="0"/>
    </w:pPr>
    <w:rPr>
      <w:rFonts w:ascii="黑体" w:eastAsia="黑体" w:hAnsi="Times New Roman"/>
      <w:bCs/>
      <w:kern w:val="44"/>
      <w:sz w:val="30"/>
      <w:szCs w:val="30"/>
    </w:rPr>
  </w:style>
  <w:style w:type="paragraph" w:styleId="2">
    <w:name w:val="heading 2"/>
    <w:basedOn w:val="a"/>
    <w:next w:val="a"/>
    <w:link w:val="20"/>
    <w:qFormat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 w:val="32"/>
      <w:szCs w:val="32"/>
    </w:rPr>
  </w:style>
  <w:style w:type="paragraph" w:styleId="3">
    <w:name w:val="heading 3"/>
    <w:basedOn w:val="a"/>
    <w:next w:val="a"/>
    <w:link w:val="30"/>
    <w:qFormat/>
    <w:pPr>
      <w:keepNext/>
      <w:keepLines/>
      <w:widowControl/>
      <w:tabs>
        <w:tab w:val="left" w:pos="377"/>
      </w:tabs>
      <w:spacing w:beforeLines="50" w:line="360" w:lineRule="auto"/>
      <w:outlineLvl w:val="2"/>
    </w:pPr>
    <w:rPr>
      <w:rFonts w:ascii="黑体" w:eastAsia="黑体" w:hAnsi="Times New Roman"/>
      <w:bCs/>
      <w:kern w:val="0"/>
      <w:sz w:val="24"/>
      <w:szCs w:val="32"/>
    </w:rPr>
  </w:style>
  <w:style w:type="paragraph" w:styleId="4">
    <w:name w:val="heading 4"/>
    <w:basedOn w:val="a"/>
    <w:next w:val="a"/>
    <w:link w:val="40"/>
    <w:qFormat/>
    <w:pPr>
      <w:keepNext/>
      <w:keepLines/>
      <w:widowControl/>
      <w:tabs>
        <w:tab w:val="left" w:pos="377"/>
      </w:tabs>
      <w:spacing w:before="240" w:after="240" w:line="360" w:lineRule="auto"/>
      <w:outlineLvl w:val="3"/>
    </w:pPr>
    <w:rPr>
      <w:rFonts w:ascii="Times New Roman" w:hAnsi="Times New Roman"/>
      <w:bCs/>
      <w:kern w:val="0"/>
      <w:sz w:val="24"/>
      <w:szCs w:val="24"/>
    </w:rPr>
  </w:style>
  <w:style w:type="paragraph" w:styleId="5">
    <w:name w:val="heading 5"/>
    <w:basedOn w:val="a"/>
    <w:next w:val="a"/>
    <w:link w:val="50"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qFormat/>
    <w:pPr>
      <w:keepNext/>
      <w:keepLines/>
      <w:spacing w:before="240" w:after="64" w:line="320" w:lineRule="auto"/>
      <w:outlineLvl w:val="5"/>
    </w:pPr>
    <w:rPr>
      <w:rFonts w:ascii="Cambria" w:hAnsi="Cambria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标题 4 字符"/>
    <w:link w:val="4"/>
    <w:rPr>
      <w:bCs/>
      <w:sz w:val="24"/>
      <w:szCs w:val="24"/>
    </w:rPr>
  </w:style>
  <w:style w:type="character" w:customStyle="1" w:styleId="a3">
    <w:name w:val="副标题 字符"/>
    <w:link w:val="a4"/>
    <w:rPr>
      <w:rFonts w:ascii="Cambria" w:eastAsia="宋体" w:hAnsi="Cambria"/>
      <w:b/>
      <w:bCs/>
      <w:kern w:val="28"/>
      <w:sz w:val="32"/>
      <w:szCs w:val="32"/>
      <w:lang w:val="en-US" w:eastAsia="zh-CN" w:bidi="ar-SA"/>
    </w:rPr>
  </w:style>
  <w:style w:type="character" w:customStyle="1" w:styleId="a5">
    <w:name w:val="无间隔 字符"/>
    <w:link w:val="a6"/>
    <w:rPr>
      <w:rFonts w:ascii="Calibri" w:hAnsi="Calibri"/>
      <w:sz w:val="22"/>
      <w:szCs w:val="22"/>
      <w:lang w:val="en-US" w:eastAsia="zh-CN" w:bidi="ar-SA"/>
    </w:rPr>
  </w:style>
  <w:style w:type="character" w:customStyle="1" w:styleId="a7">
    <w:name w:val="页脚 字符"/>
    <w:link w:val="a8"/>
    <w:uiPriority w:val="99"/>
    <w:rPr>
      <w:rFonts w:ascii="Calibri" w:hAnsi="Calibri"/>
      <w:kern w:val="2"/>
      <w:sz w:val="18"/>
      <w:szCs w:val="18"/>
    </w:rPr>
  </w:style>
  <w:style w:type="character" w:customStyle="1" w:styleId="10">
    <w:name w:val="标题 1 字符"/>
    <w:link w:val="1"/>
    <w:rPr>
      <w:rFonts w:ascii="黑体" w:eastAsia="黑体"/>
      <w:bCs/>
      <w:kern w:val="44"/>
      <w:sz w:val="30"/>
      <w:szCs w:val="30"/>
    </w:rPr>
  </w:style>
  <w:style w:type="character" w:customStyle="1" w:styleId="30">
    <w:name w:val="标题 3 字符"/>
    <w:link w:val="3"/>
    <w:rPr>
      <w:rFonts w:ascii="黑体" w:eastAsia="黑体"/>
      <w:bCs/>
      <w:sz w:val="24"/>
      <w:szCs w:val="32"/>
    </w:rPr>
  </w:style>
  <w:style w:type="character" w:customStyle="1" w:styleId="60">
    <w:name w:val="标题 6 字符"/>
    <w:link w:val="6"/>
    <w:rPr>
      <w:rFonts w:ascii="Cambria" w:eastAsia="宋体" w:hAnsi="Cambria" w:cs="Times New Roman"/>
      <w:b/>
      <w:bCs/>
      <w:kern w:val="2"/>
      <w:sz w:val="24"/>
      <w:szCs w:val="24"/>
    </w:rPr>
  </w:style>
  <w:style w:type="character" w:customStyle="1" w:styleId="50">
    <w:name w:val="标题 5 字符"/>
    <w:link w:val="5"/>
    <w:rPr>
      <w:rFonts w:ascii="Calibri" w:hAnsi="Calibri"/>
      <w:b/>
      <w:bCs/>
      <w:kern w:val="2"/>
      <w:sz w:val="28"/>
      <w:szCs w:val="28"/>
    </w:rPr>
  </w:style>
  <w:style w:type="character" w:customStyle="1" w:styleId="a9">
    <w:name w:val="页眉 字符"/>
    <w:link w:val="aa"/>
    <w:uiPriority w:val="99"/>
    <w:semiHidden/>
    <w:rPr>
      <w:rFonts w:ascii="Calibri" w:hAnsi="Calibri"/>
      <w:kern w:val="2"/>
      <w:sz w:val="18"/>
      <w:szCs w:val="18"/>
    </w:rPr>
  </w:style>
  <w:style w:type="character" w:customStyle="1" w:styleId="20">
    <w:name w:val="标题 2 字符"/>
    <w:link w:val="2"/>
    <w:rPr>
      <w:rFonts w:ascii="Cambria" w:eastAsia="宋体" w:hAnsi="Cambria" w:cs="Times New Roman"/>
      <w:b/>
      <w:bCs/>
      <w:kern w:val="2"/>
      <w:sz w:val="32"/>
      <w:szCs w:val="32"/>
    </w:rPr>
  </w:style>
  <w:style w:type="paragraph" w:styleId="a8">
    <w:name w:val="footer"/>
    <w:basedOn w:val="a"/>
    <w:link w:val="a7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Subtitle"/>
    <w:basedOn w:val="a"/>
    <w:next w:val="a"/>
    <w:link w:val="a3"/>
    <w:qFormat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paragraph" w:styleId="ab">
    <w:name w:val="caption"/>
    <w:basedOn w:val="a"/>
    <w:next w:val="a"/>
    <w:qFormat/>
    <w:pPr>
      <w:widowControl/>
      <w:spacing w:after="200"/>
      <w:ind w:firstLine="1200"/>
      <w:jc w:val="left"/>
    </w:pPr>
    <w:rPr>
      <w:b/>
      <w:bCs/>
      <w:color w:val="4F81BD"/>
      <w:kern w:val="0"/>
      <w:sz w:val="18"/>
      <w:szCs w:val="18"/>
      <w:lang w:eastAsia="en-US"/>
    </w:rPr>
  </w:style>
  <w:style w:type="paragraph" w:styleId="aa">
    <w:name w:val="header"/>
    <w:basedOn w:val="a"/>
    <w:link w:val="a9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 Spacing"/>
    <w:link w:val="a5"/>
    <w:qFormat/>
    <w:rPr>
      <w:rFonts w:ascii="Calibri" w:hAnsi="Calibri"/>
      <w:sz w:val="22"/>
      <w:szCs w:val="22"/>
    </w:rPr>
  </w:style>
  <w:style w:type="paragraph" w:styleId="ac">
    <w:name w:val="List Paragraph"/>
    <w:basedOn w:val="a"/>
    <w:qFormat/>
    <w:pPr>
      <w:ind w:firstLineChars="200" w:firstLine="420"/>
    </w:p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uiPriority w:val="99"/>
    <w:semiHidden/>
    <w:unhideWhenUsed/>
    <w:rsid w:val="00E145D6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E145D6"/>
    <w:pPr>
      <w:jc w:val="left"/>
    </w:pPr>
  </w:style>
  <w:style w:type="character" w:customStyle="1" w:styleId="af0">
    <w:name w:val="批注文字 字符"/>
    <w:link w:val="af"/>
    <w:uiPriority w:val="99"/>
    <w:semiHidden/>
    <w:rsid w:val="00E145D6"/>
    <w:rPr>
      <w:rFonts w:ascii="Calibri" w:hAnsi="Calibri"/>
      <w:kern w:val="2"/>
      <w:sz w:val="21"/>
      <w:szCs w:val="22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E145D6"/>
    <w:rPr>
      <w:b/>
      <w:bCs/>
    </w:rPr>
  </w:style>
  <w:style w:type="character" w:customStyle="1" w:styleId="af2">
    <w:name w:val="批注主题 字符"/>
    <w:link w:val="af1"/>
    <w:uiPriority w:val="99"/>
    <w:semiHidden/>
    <w:rsid w:val="00E145D6"/>
    <w:rPr>
      <w:rFonts w:ascii="Calibri" w:hAnsi="Calibri"/>
      <w:b/>
      <w:bCs/>
      <w:kern w:val="2"/>
      <w:sz w:val="21"/>
      <w:szCs w:val="22"/>
    </w:rPr>
  </w:style>
  <w:style w:type="paragraph" w:styleId="af3">
    <w:name w:val="Balloon Text"/>
    <w:basedOn w:val="a"/>
    <w:link w:val="af4"/>
    <w:uiPriority w:val="99"/>
    <w:semiHidden/>
    <w:unhideWhenUsed/>
    <w:rsid w:val="00E145D6"/>
    <w:rPr>
      <w:sz w:val="18"/>
      <w:szCs w:val="18"/>
    </w:rPr>
  </w:style>
  <w:style w:type="character" w:customStyle="1" w:styleId="af4">
    <w:name w:val="批注框文本 字符"/>
    <w:link w:val="af3"/>
    <w:uiPriority w:val="99"/>
    <w:semiHidden/>
    <w:rsid w:val="00E145D6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68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2</Pages>
  <Words>1079</Words>
  <Characters>6152</Characters>
  <Application>Microsoft Office Word</Application>
  <DocSecurity>0</DocSecurity>
  <PresentationFormat/>
  <Lines>51</Lines>
  <Paragraphs>14</Paragraphs>
  <Slides>0</Slides>
  <Notes>0</Notes>
  <HiddenSlides>0</HiddenSlides>
  <MMClips>0</MMClips>
  <ScaleCrop>false</ScaleCrop>
  <Manager/>
  <Company>WwW.YlmF.CoM</Company>
  <LinksUpToDate>false</LinksUpToDate>
  <CharactersWithSpaces>7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雨林木风</dc:creator>
  <cp:keywords/>
  <dc:description/>
  <cp:lastModifiedBy>cai bo yu</cp:lastModifiedBy>
  <cp:revision>11</cp:revision>
  <dcterms:created xsi:type="dcterms:W3CDTF">2022-05-13T08:54:00Z</dcterms:created>
  <dcterms:modified xsi:type="dcterms:W3CDTF">2022-05-27T06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603</vt:lpwstr>
  </property>
</Properties>
</file>